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ං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ම්ප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ෙ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්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ංජ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ම්ප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ාය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ස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ටුව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න්තෝර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ාන්ත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ඇ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න්ජ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ඇ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ුපීරිය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ංච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!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ෑ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ේ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187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</w:t>
      </w:r>
      <w:r w:rsidRPr="00A30782">
        <w:rPr>
          <w:rFonts w:ascii="Nirmala UI" w:hAnsi="Nirmala UI" w:cs="Nirmala UI"/>
        </w:rPr>
        <w:t>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ෂ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ාය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ල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වැ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ග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ම්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</w:t>
      </w:r>
      <w:r w:rsidRPr="00A30782">
        <w:rPr>
          <w:rFonts w:ascii="Nirmala UI" w:hAnsi="Nirmala UI" w:cs="Nirmala UI"/>
        </w:rPr>
        <w:t>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ජන්ටි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ඇ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ඇලි</w:t>
      </w:r>
      <w:r w:rsidRPr="00A30782">
        <w:rPr>
          <w:rFonts w:ascii="Nirmala UI" w:hAnsi="Nirmala UI" w:cs="Nirmala UI"/>
        </w:rPr>
        <w:t xml:space="preserve"> 275 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ඉඳ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ූ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ූවල්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ෘෂ්ඨවංශ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ක්ට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්කාන්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ාග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>!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ිබ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ිහි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ස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මිද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අ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්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න්න</w:t>
      </w:r>
      <w:r w:rsidRPr="00A30782">
        <w:rPr>
          <w:rFonts w:ascii="Nirmala UI" w:hAnsi="Nirmala UI" w:cs="Nirmala UI"/>
        </w:rPr>
        <w:t>!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ග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ැ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ුර්ක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්ම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්කො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නිවේ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ෂා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ුර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ෝරි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න්ස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ෙම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ර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පලත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යිස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ෝනික්ක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ිත්ත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</w:t>
      </w:r>
      <w:r w:rsidRPr="00A30782">
        <w:rPr>
          <w:rFonts w:ascii="Nirmala UI" w:hAnsi="Nirmala UI" w:cs="Nirmala UI"/>
        </w:rPr>
        <w:t>ෙත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ැහැගැන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ප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්නේ</w:t>
      </w:r>
      <w:r w:rsidRPr="00A30782">
        <w:rPr>
          <w:rFonts w:ascii="Nirmala UI" w:hAnsi="Nirmala UI" w:cs="Nirmala UI"/>
        </w:rPr>
        <w:t xml:space="preserve"> 190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ේ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ිච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්ටේ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ෙ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ැයූ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ස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</w:t>
      </w:r>
      <w:r w:rsidRPr="00A30782">
        <w:rPr>
          <w:rFonts w:ascii="Nirmala UI" w:hAnsi="Nirmala UI" w:cs="Nirmala UI"/>
        </w:rPr>
        <w:t>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ැයූව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ර්මන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ැ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ෆ්ලො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්ට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ජ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ැ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>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ම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ූඩූ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නි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ෑග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දවී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තණ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න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ෑග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්නට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ව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රූප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ෙදාගන්නටත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ාකච්ඡ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ත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ජීවමා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ස්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ස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ය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ෘ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ල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ද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්බ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ල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ෑ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ර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ී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ී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බ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්ට්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534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ලාකරු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</w:t>
      </w:r>
      <w:r w:rsidRPr="00A30782">
        <w:rPr>
          <w:rFonts w:ascii="Nirmala UI" w:hAnsi="Nirmala UI" w:cs="Nirmala UI"/>
        </w:rPr>
        <w:t>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හිටියෙක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ව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ිර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ල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ණු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ත්වැඩ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ලා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ු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බැ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</w:t>
      </w:r>
      <w:r w:rsidRPr="00A30782">
        <w:rPr>
          <w:rFonts w:ascii="Nirmala UI" w:hAnsi="Nirmala UI" w:cs="Nirmala UI"/>
        </w:rPr>
        <w:t>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බෝනික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සිකර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අය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මි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ිය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්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්ට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යි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ෘ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ර්ට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8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ි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ටෙ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දු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ම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ඥ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බ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ුද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බල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</w:t>
      </w:r>
      <w:r w:rsidRPr="00A30782">
        <w:rPr>
          <w:rFonts w:ascii="Nirmala UI" w:hAnsi="Nirmala UI" w:cs="Nirmala UI"/>
        </w:rPr>
        <w:t>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ි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1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201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නි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ෙක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න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Cayobo from Key West, The Conch Republic/ paranorms.com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පිණ්ඩ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ිච්ඡේදන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එකළ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මානසික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ර්ම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දාකාල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තෙත්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්නෙ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කු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ග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්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ත්ව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බිම්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ැන්ටන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</w:t>
      </w:r>
      <w:r w:rsidRPr="00A30782">
        <w:rPr>
          <w:rFonts w:ascii="Nirmala UI" w:hAnsi="Nirmala UI" w:cs="Nirmala UI"/>
        </w:rPr>
        <w:t>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87,81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ෙ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ලිව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ග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බි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බ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ඹු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ගු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ුන්දර්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ුරු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ංග්ලා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ංග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4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ංග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ඹු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ෙක්ටය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ට්ස්වාන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වැං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ල්ට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ල්ට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වැං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හ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්න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මුඛ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හ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කඳ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ීභව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ෙ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ල්ට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බි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ිපපොටේ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ිරාෆ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ඹුල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ංහය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ීට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යිනෝස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ිශ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ෆ්ලො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්ග්ලේඩ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විවිධත්ව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 2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ඹ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ඹු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කේර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>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රි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ාශ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</w:t>
      </w:r>
      <w:r w:rsidRPr="00A30782">
        <w:rPr>
          <w:rFonts w:ascii="Nirmala UI" w:hAnsi="Nirmala UI" w:cs="Nirmala UI"/>
        </w:rPr>
        <w:t xml:space="preserve"> 38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කුළුව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ෙම්</w:t>
      </w:r>
      <w:r w:rsidRPr="00A30782">
        <w:rPr>
          <w:rFonts w:ascii="Nirmala UI" w:hAnsi="Nirmala UI" w:cs="Nirmala UI"/>
        </w:rPr>
        <w:t>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ා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්</w:t>
      </w:r>
      <w:r w:rsidRPr="00A30782">
        <w:rPr>
          <w:rFonts w:ascii="Nirmala UI" w:hAnsi="Nirmala UI" w:cs="Nirmala UI"/>
        </w:rPr>
        <w:t xml:space="preserve">',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discoverafrica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5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පොච්ඡ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6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ච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ස්ක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චි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චි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චිල්ල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ළ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ද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ණ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ළ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ෞරු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199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ේල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තුරක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ආශ්වාදයත්</w:t>
      </w:r>
      <w:r w:rsidRPr="00A30782">
        <w:rPr>
          <w:rFonts w:ascii="Nirmala UI" w:hAnsi="Nirmala UI" w:cs="Nirmala UI"/>
        </w:rPr>
        <w:t xml:space="preserve">', </w:t>
      </w:r>
      <w:r w:rsidRPr="00A30782">
        <w:rPr>
          <w:rFonts w:ascii="Nirmala UI" w:hAnsi="Nirmala UI" w:cs="Nirmala UI"/>
        </w:rPr>
        <w:t>එ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නො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ක්මන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ක්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ැ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64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රූප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6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ස්ක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ට්සෙව්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ුප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ඩ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ු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ඩ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ුප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ඩ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ං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</w:t>
      </w:r>
      <w:r w:rsidRPr="00A30782">
        <w:rPr>
          <w:rFonts w:ascii="Nirmala UI" w:hAnsi="Nirmala UI" w:cs="Nirmala UI"/>
        </w:rPr>
        <w:t>ැටව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ට්සෙව්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200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2006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5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හ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්ලේච්ඡ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ක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මන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ස්ක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්ල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ුණ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පොළ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හඬ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ද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ිටෙ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පාසිත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පො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ද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චුෂ්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ැත්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පොච්ඡ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6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ච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64'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ගා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ේඛ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4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4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ම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ූල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Sergey Shakhidzanyan/Laski Diffusion/Getty Images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ඇමෙරිකාව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ෙසෙ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කැංගරු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මීයන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ුර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ා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>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. 79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. 79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ොම්පෙ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ෑ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ා</w:t>
      </w:r>
      <w:r w:rsidRPr="00A30782">
        <w:rPr>
          <w:rFonts w:ascii="Nirmala UI" w:hAnsi="Nirmala UI" w:cs="Nirmala UI"/>
        </w:rPr>
        <w:t>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ජ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රල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ටා</w:t>
      </w:r>
      <w:r w:rsidRPr="00A30782">
        <w:rPr>
          <w:rFonts w:ascii="Nirmala UI" w:hAnsi="Nirmala UI" w:cs="Nirmala UI"/>
        </w:rPr>
        <w:t xml:space="preserve">'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ෙ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ාල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ේපල්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ෙරි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ථකථ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ත්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2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ලොන්ටි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ොම්පෙ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්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ලේන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ද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මහ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>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ා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්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ලේන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300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ංක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ර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98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</w:t>
      </w:r>
      <w:r w:rsidRPr="00A30782">
        <w:rPr>
          <w:rFonts w:ascii="Nirmala UI" w:hAnsi="Nirmala UI" w:cs="Nirmala UI"/>
        </w:rPr>
        <w:t>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>-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ර්යේෂ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යි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>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</w:t>
      </w:r>
      <w:r w:rsidRPr="00A30782">
        <w:rPr>
          <w:rFonts w:ascii="Nirmala UI" w:hAnsi="Nirmala UI" w:cs="Nirmala UI"/>
        </w:rPr>
        <w:t>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ත්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500 </w:t>
      </w:r>
      <w:r w:rsidRPr="00A30782">
        <w:rPr>
          <w:rFonts w:ascii="Nirmala UI" w:hAnsi="Nirmala UI" w:cs="Nirmala UI"/>
        </w:rPr>
        <w:t>ඉක්ම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</w:t>
      </w:r>
      <w:r w:rsidRPr="00A30782">
        <w:rPr>
          <w:rFonts w:ascii="Nirmala UI" w:hAnsi="Nirmala UI" w:cs="Nirmala UI"/>
        </w:rPr>
        <w:t>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තො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ොම්පෙ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ැන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්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ලේන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250-300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</w:t>
      </w:r>
      <w:r w:rsidRPr="00A30782">
        <w:rPr>
          <w:rFonts w:ascii="Nirmala UI" w:hAnsi="Nirmala UI" w:cs="Nirmala UI"/>
        </w:rPr>
        <w:t>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ට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්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ලේන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භයං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ව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ල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සූවියස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භූගර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. 79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්ක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?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Fotonews/ Splash News/ Renna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ඇන්ටාක්ටිකාව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එම්පරර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ෙන්ගුයින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මව්පියන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>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ජ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්බන්ත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වාවල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ශ්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ව</w:t>
      </w:r>
      <w:r w:rsidRPr="00A30782">
        <w:rPr>
          <w:rFonts w:ascii="Nirmala UI" w:hAnsi="Nirmala UI" w:cs="Nirmala UI"/>
        </w:rPr>
        <w:t>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න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ෆ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ටාර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8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4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ංච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ාගර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95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</w:t>
      </w:r>
      <w:r w:rsidRPr="00A30782">
        <w:rPr>
          <w:rFonts w:ascii="Nirmala UI" w:hAnsi="Nirmala UI" w:cs="Nirmala UI"/>
        </w:rPr>
        <w:t>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පූ</w:t>
      </w:r>
      <w:r w:rsidRPr="00A30782">
        <w:rPr>
          <w:rFonts w:ascii="Nirmala UI" w:hAnsi="Nirmala UI" w:cs="Nirmala UI"/>
        </w:rPr>
        <w:t xml:space="preserve"> 326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ඛෙව්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</w:t>
      </w:r>
      <w:r w:rsidRPr="00A30782">
        <w:rPr>
          <w:rFonts w:ascii="Nirmala UI" w:hAnsi="Nirmala UI" w:cs="Nirmala UI"/>
        </w:rPr>
        <w:t>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325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2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74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ෙන</w:t>
      </w:r>
      <w:r w:rsidRPr="00A30782">
        <w:rPr>
          <w:rFonts w:ascii="Nirmala UI" w:hAnsi="Nirmala UI" w:cs="Nirmala UI"/>
        </w:rPr>
        <w:t>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ො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>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5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ි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හ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ත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ත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ං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ට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ශ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ත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භ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ෝ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ලිස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ෝ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යොස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13.6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996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seekrakow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,5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ටා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ල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අක්ෂ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ෂ</w:t>
      </w:r>
      <w:r w:rsidRPr="00A30782">
        <w:rPr>
          <w:rFonts w:ascii="Nirmala UI" w:hAnsi="Nirmala UI" w:cs="Nirmala UI"/>
        </w:rPr>
        <w:t>ිකාර්මි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ාග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ී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භ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ළො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මක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ක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ෑ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</w:t>
      </w:r>
      <w:r w:rsidRPr="00A30782">
        <w:rPr>
          <w:rFonts w:ascii="Nirmala UI" w:hAnsi="Nirmala UI" w:cs="Nirmala UI"/>
        </w:rPr>
        <w:t>සන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ගම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,5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ි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දය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90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්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ෆ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පූ</w:t>
      </w:r>
      <w:r w:rsidRPr="00A30782">
        <w:rPr>
          <w:rFonts w:ascii="Nirmala UI" w:hAnsi="Nirmala UI" w:cs="Nirmala UI"/>
        </w:rPr>
        <w:t xml:space="preserve"> 2550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481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ි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ණා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ම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වනසු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500</w:t>
      </w:r>
      <w:r w:rsidRPr="00A30782">
        <w:rPr>
          <w:rFonts w:ascii="Nirmala UI" w:hAnsi="Nirmala UI" w:cs="Nirmala UI"/>
        </w:rPr>
        <w:t>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ල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ෝ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ින්ඩර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</w:t>
      </w:r>
      <w:r w:rsidRPr="00A30782">
        <w:rPr>
          <w:rFonts w:ascii="Nirmala UI" w:hAnsi="Nirmala UI" w:cs="Nirmala UI"/>
        </w:rPr>
        <w:t>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්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ානුස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ව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වි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ැව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දර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ව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න්ත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්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ඟ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ම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ටියක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</w:t>
      </w:r>
      <w:r w:rsidRPr="00A30782">
        <w:rPr>
          <w:rFonts w:ascii="Nirmala UI" w:hAnsi="Nirmala UI" w:cs="Nirmala UI"/>
        </w:rPr>
        <w:t>දි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ල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ඥ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්බ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ප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ර්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ුණේ</w:t>
      </w:r>
      <w:r w:rsidRPr="00A30782">
        <w:rPr>
          <w:rFonts w:ascii="Nirmala UI" w:hAnsi="Nirmala UI" w:cs="Nirmala UI"/>
        </w:rPr>
        <w:t xml:space="preserve">;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ොන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ත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ප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ට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ි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ෙන්ද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ල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ත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ුණ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ෑ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</w:t>
      </w:r>
      <w:r w:rsidRPr="00A30782">
        <w:rPr>
          <w:rFonts w:ascii="Nirmala UI" w:hAnsi="Nirmala UI" w:cs="Nirmala UI"/>
        </w:rPr>
        <w:t>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ණී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පහ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හ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ළා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ාන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ාන්ව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ෘප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මී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</w:t>
      </w:r>
      <w:r w:rsidRPr="00A30782">
        <w:rPr>
          <w:rFonts w:ascii="Nirmala UI" w:hAnsi="Nirmala UI" w:cs="Nirmala UI"/>
        </w:rPr>
        <w:t>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හොලිවුඩ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නමාව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කිරීමේ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ො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ෆ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ක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</w:t>
      </w:r>
      <w:r w:rsidRPr="00A30782">
        <w:rPr>
          <w:rFonts w:ascii="Nirmala UI" w:hAnsi="Nirmala UI" w:cs="Nirmala UI"/>
        </w:rPr>
        <w:t>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2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ක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ලො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</w:t>
      </w:r>
      <w:r w:rsidRPr="00A30782">
        <w:rPr>
          <w:rFonts w:ascii="Nirmala UI" w:hAnsi="Nirmala UI" w:cs="Nirmala UI"/>
        </w:rPr>
        <w:t>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ර්මිනේටර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ලියන්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වට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ැන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ැනි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199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කඩ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</w:t>
      </w:r>
      <w:r w:rsidRPr="00A30782">
        <w:rPr>
          <w:rFonts w:ascii="Nirmala UI" w:hAnsi="Nirmala UI" w:cs="Nirmala UI"/>
        </w:rPr>
        <w:t xml:space="preserve"> 14</w:t>
      </w:r>
      <w:r w:rsidRPr="00A30782">
        <w:rPr>
          <w:rFonts w:ascii="Nirmala UI" w:hAnsi="Nirmala UI" w:cs="Nirmala UI"/>
        </w:rPr>
        <w:t>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ක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ැන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්ස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්නේ</w:t>
      </w:r>
      <w:r w:rsidRPr="00A30782">
        <w:rPr>
          <w:rFonts w:ascii="Nirmala UI" w:hAnsi="Nirmala UI" w:cs="Nirmala UI"/>
        </w:rPr>
        <w:t xml:space="preserve"> 195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6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ටාර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ෞ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ෑ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යැදුර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ඩ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ෑ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>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ෙනොජෙනෙස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ජ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කවර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ක්චර්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ැට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ෝ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ාර්ස්</w:t>
      </w:r>
      <w:r w:rsidRPr="00A30782">
        <w:rPr>
          <w:rFonts w:ascii="Nirmala UI" w:hAnsi="Nirmala UI" w:cs="Nirmala UI"/>
        </w:rPr>
        <w:t xml:space="preserve"> (1980)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ක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198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ැයුණු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ිර</w:t>
      </w:r>
      <w:r w:rsidRPr="00A30782">
        <w:rPr>
          <w:rFonts w:ascii="Nirmala UI" w:hAnsi="Nirmala UI" w:cs="Nirmala UI"/>
        </w:rPr>
        <w:t>න්හා</w:t>
      </w:r>
      <w:r w:rsidRPr="00A30782">
        <w:rPr>
          <w:rFonts w:ascii="Nirmala UI" w:hAnsi="Nirmala UI" w:cs="Nirmala UI"/>
        </w:rPr>
        <w:t xml:space="preserve"> 2'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4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්ණ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ර්මිනේ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නෝ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සනෙග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ැක්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බෝ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ලියන්ස්</w:t>
      </w:r>
      <w:r w:rsidRPr="00A30782">
        <w:rPr>
          <w:rFonts w:ascii="Nirmala UI" w:hAnsi="Nirmala UI" w:cs="Nirmala UI"/>
        </w:rPr>
        <w:t xml:space="preserve"> (1986)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කඩ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ි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්මාණ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ෘ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කඩ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199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යි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ැ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ටර්මිනේටර්</w:t>
      </w:r>
      <w:r w:rsidRPr="00A30782">
        <w:rPr>
          <w:rFonts w:ascii="Nirmala UI" w:hAnsi="Nirmala UI" w:cs="Nirmala UI"/>
        </w:rPr>
        <w:t xml:space="preserve"> 2 -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ජ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ිනමා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ෘ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යීම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ටෲ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යි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ො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ෆ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37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ය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ෛර්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ීළඟ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්ණ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ටයිටැනික්</w:t>
      </w: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ිටැන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ා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කැ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ස්ල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ද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ෙ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ස්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කඩ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ළ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ණි</w:t>
      </w:r>
      <w:r w:rsidRPr="00A30782">
        <w:rPr>
          <w:rFonts w:ascii="Nirmala UI" w:hAnsi="Nirmala UI" w:cs="Nirmala UI"/>
        </w:rPr>
        <w:t>පෙත්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ටයිටැන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ම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කාලීන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ටයිටැන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නම්</w:t>
      </w:r>
      <w:r w:rsidRPr="00A30782">
        <w:rPr>
          <w:rFonts w:ascii="Nirmala UI" w:hAnsi="Nirmala UI" w:cs="Nirmala UI"/>
        </w:rPr>
        <w:t xml:space="preserve"> 200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ඇවටාර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ිනමා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ුයි</w:t>
      </w:r>
      <w:r w:rsidRPr="00A30782">
        <w:rPr>
          <w:rFonts w:ascii="Nirmala UI" w:hAnsi="Nirmala UI" w:cs="Nirmala UI"/>
        </w:rPr>
        <w:t xml:space="preserve">. 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ං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ෘ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ට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ැන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හෙළ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ල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ස්ක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ළෙ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ං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‘</w:t>
      </w:r>
      <w:r w:rsidRPr="00A30782">
        <w:rPr>
          <w:rFonts w:ascii="Nirmala UI" w:hAnsi="Nirmala UI" w:cs="Nirmala UI"/>
        </w:rPr>
        <w:t>ඇවටාර්</w:t>
      </w:r>
      <w:r w:rsidRPr="00A30782">
        <w:rPr>
          <w:rFonts w:ascii="Nirmala UI" w:hAnsi="Nirmala UI" w:cs="Nirmala UI"/>
        </w:rPr>
        <w:t xml:space="preserve"> 2’ 202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දැක්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ු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ි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ාධය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චැලෙන්ජ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ප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ස්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ෙක්</w:t>
      </w:r>
      <w:r w:rsidRPr="00A30782">
        <w:rPr>
          <w:rFonts w:ascii="Nirmala UI" w:hAnsi="Nirmala UI" w:cs="Nirmala UI"/>
        </w:rPr>
        <w:t xml:space="preserve">, 2010 </w:t>
      </w:r>
      <w:r w:rsidRPr="00A30782">
        <w:rPr>
          <w:rFonts w:ascii="Nirmala UI" w:hAnsi="Nirmala UI" w:cs="Nirmala UI"/>
        </w:rPr>
        <w:t>දශ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</w:t>
      </w:r>
      <w:r w:rsidRPr="00A30782">
        <w:rPr>
          <w:rFonts w:ascii="Nirmala UI" w:hAnsi="Nirmala UI" w:cs="Nirmala UI"/>
        </w:rPr>
        <w:t>ලිෆෝන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න්හැ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ග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ෘ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ෘ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65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</w:t>
      </w:r>
      <w:r w:rsidRPr="00A30782">
        <w:rPr>
          <w:rFonts w:ascii="Nirmala UI" w:hAnsi="Nirmala UI" w:cs="Nirmala UI"/>
        </w:rPr>
        <w:t>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ෝ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න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Lucy Nicholson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හි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ලේන්ෆී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</w:t>
      </w:r>
      <w:r w:rsidRPr="00A30782">
        <w:rPr>
          <w:rFonts w:ascii="Nirmala UI" w:hAnsi="Nirmala UI" w:cs="Nirmala UI"/>
        </w:rPr>
        <w:t>්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යඩෝ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, 190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කොන්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ශ්ශබ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ජ්ජා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ුචික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වාද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මිණ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ාස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ු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ද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ක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යි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හත්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යිබ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වද්ද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ප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සාරික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ැන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ච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්ෂ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ත්වැරදී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</w:t>
      </w:r>
      <w:r w:rsidRPr="00A30782">
        <w:rPr>
          <w:rFonts w:ascii="Nirmala UI" w:hAnsi="Nirmala UI" w:cs="Nirmala UI"/>
        </w:rPr>
        <w:t>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දි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ු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ූ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ි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</w:t>
      </w:r>
      <w:r w:rsidRPr="00A30782">
        <w:rPr>
          <w:rFonts w:ascii="Nirmala UI" w:hAnsi="Nirmala UI" w:cs="Nirmala UI"/>
        </w:rPr>
        <w:t>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ොවිපොළ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ස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ස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හේතූ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ර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ාසිවාද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වු</w:t>
      </w:r>
      <w:r w:rsidRPr="00A30782">
        <w:rPr>
          <w:rFonts w:ascii="Nirmala UI" w:hAnsi="Nirmala UI" w:cs="Nirmala UI"/>
        </w:rPr>
        <w:t>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195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ර්න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ෝ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සැ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සැ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ො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ෙරි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සැ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ග</w:t>
      </w:r>
      <w:r w:rsidRPr="00A30782">
        <w:rPr>
          <w:rFonts w:ascii="Nirmala UI" w:hAnsi="Nirmala UI" w:cs="Nirmala UI"/>
        </w:rPr>
        <w:t>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කැ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ුද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ළො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්ල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ච්ඡ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ිණ්ඩ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ුදෙ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ග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තැන්ගෙ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ෘහභාණ්ඩ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්මු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ී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ානභූම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උර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ෑ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මාද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ී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ය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ින්නෝන්ම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8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6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77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ලෝක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වති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ඇතැම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වල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</w:t>
      </w:r>
      <w:r w:rsidRPr="00A30782">
        <w:rPr>
          <w:rFonts w:ascii="Nirmala UI" w:hAnsi="Nirmala UI" w:cs="Nirmala UI"/>
        </w:rPr>
        <w:t>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ව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ීන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ාකිස්ත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්ලාමාබාද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ාඛා</w:t>
      </w:r>
      <w:r w:rsidRPr="00A30782">
        <w:rPr>
          <w:rFonts w:ascii="Nirmala UI" w:hAnsi="Nirmala UI" w:cs="Nirmala UI"/>
        </w:rPr>
        <w:t xml:space="preserve"> 4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කි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මා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ර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</w:t>
      </w:r>
      <w:r w:rsidRPr="00A30782">
        <w:rPr>
          <w:rFonts w:ascii="Nirmala UI" w:hAnsi="Nirmala UI" w:cs="Nirmala UI"/>
        </w:rPr>
        <w:t xml:space="preserve"> 3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ර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ඛා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ස්ලා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ැන්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ුර්කි</w:t>
      </w:r>
      <w:r w:rsidRPr="00A30782">
        <w:rPr>
          <w:rFonts w:ascii="Nirmala UI" w:hAnsi="Nirmala UI" w:cs="Nirmala UI"/>
        </w:rPr>
        <w:t>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්කිසෙහි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මාල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ඉ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ංග්ලාදේශ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ධ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සිපූ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ඛා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ංග්ලා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විධ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ථ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මා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992 </w:t>
      </w:r>
      <w:r w:rsidRPr="00A30782">
        <w:rPr>
          <w:rFonts w:ascii="Nirmala UI" w:hAnsi="Nirmala UI" w:cs="Nirmala UI"/>
        </w:rPr>
        <w:t>වර්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ඉන්දි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න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මා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දිල්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98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lboro.ac.uk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කා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ුවන්ය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ත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මාග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වැටුණ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ාගනිම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1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භවා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්ත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</w:t>
      </w:r>
      <w:r w:rsidRPr="00A30782">
        <w:rPr>
          <w:rFonts w:ascii="Nirmala UI" w:hAnsi="Nirmala UI" w:cs="Nirmala UI"/>
        </w:rPr>
        <w:t>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ටග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ිව්යෝ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</w:t>
      </w:r>
      <w:r w:rsidRPr="00A30782">
        <w:rPr>
          <w:rFonts w:ascii="Nirmala UI" w:hAnsi="Nirmala UI" w:cs="Nirmala UI"/>
        </w:rPr>
        <w:t>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රව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ේශ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587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200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ස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මින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ු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ීන්</w:t>
      </w:r>
      <w:r w:rsidRPr="00A30782">
        <w:rPr>
          <w:rFonts w:ascii="Nirmala UI" w:hAnsi="Nirmala UI" w:cs="Nirmala UI"/>
        </w:rPr>
        <w:t xml:space="preserve"> 251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භා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ලය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දෙන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ාන</w:t>
      </w:r>
      <w:r w:rsidRPr="00A30782">
        <w:rPr>
          <w:rFonts w:ascii="Nirmala UI" w:hAnsi="Nirmala UI" w:cs="Nirmala UI"/>
        </w:rPr>
        <w:t>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ිත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පුර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</w:t>
      </w:r>
      <w:r w:rsidRPr="00A30782">
        <w:rPr>
          <w:rFonts w:ascii="Nirmala UI" w:hAnsi="Nirmala UI" w:cs="Nirmala UI"/>
        </w:rPr>
        <w:t xml:space="preserve"> 4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ේ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ළධා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34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ල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587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මින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්ට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මින</w:t>
      </w:r>
      <w:r w:rsidRPr="00A30782">
        <w:rPr>
          <w:rFonts w:ascii="Nirmala UI" w:hAnsi="Nirmala UI" w:cs="Nirmala UI"/>
        </w:rPr>
        <w:t>්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්තවා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ා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ුවන්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587</w:t>
      </w:r>
      <w:r w:rsidRPr="00A30782">
        <w:rPr>
          <w:rFonts w:ascii="Nirmala UI" w:hAnsi="Nirmala UI" w:cs="Nirmala UI"/>
        </w:rPr>
        <w:t>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8.38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සැ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9.00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පථ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</w:t>
      </w:r>
      <w:r w:rsidRPr="00A30782">
        <w:rPr>
          <w:rFonts w:ascii="Nirmala UI" w:hAnsi="Nirmala UI" w:cs="Nirmala UI"/>
        </w:rPr>
        <w:t>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ෝකියෝ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ු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047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යිං</w:t>
      </w:r>
      <w:r w:rsidRPr="00A30782">
        <w:rPr>
          <w:rFonts w:ascii="Nirmala UI" w:hAnsi="Nirmala UI" w:cs="Nirmala UI"/>
        </w:rPr>
        <w:t xml:space="preserve"> 747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9.1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587 </w:t>
      </w:r>
      <w:r w:rsidRPr="00A30782">
        <w:rPr>
          <w:rFonts w:ascii="Nirmala UI" w:hAnsi="Nirmala UI" w:cs="Nirmala UI"/>
        </w:rPr>
        <w:t>ගුවන්යා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ළඹ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ළඹී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ර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ශාන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</w:t>
      </w:r>
      <w:r w:rsidRPr="00A30782">
        <w:rPr>
          <w:rFonts w:ascii="Nirmala UI" w:hAnsi="Nirmala UI" w:cs="Nirmala UI"/>
        </w:rPr>
        <w:t>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ව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9.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587 </w:t>
      </w:r>
      <w:r w:rsidRPr="00A30782">
        <w:rPr>
          <w:rFonts w:ascii="Nirmala UI" w:hAnsi="Nirmala UI" w:cs="Nirmala UI"/>
        </w:rPr>
        <w:t>ගුවන්ය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ළඹ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9.14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1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පර</w:t>
      </w:r>
      <w:r w:rsidRPr="00A30782">
        <w:rPr>
          <w:rFonts w:ascii="Nirmala UI" w:hAnsi="Nirmala UI" w:cs="Nirmala UI"/>
        </w:rPr>
        <w:t xml:space="preserve"> 4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587 </w:t>
      </w:r>
      <w:r w:rsidRPr="00A30782">
        <w:rPr>
          <w:rFonts w:ascii="Nirmala UI" w:hAnsi="Nirmala UI" w:cs="Nirmala UI"/>
        </w:rPr>
        <w:t>ගුවන්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ුවන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5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නතාංශ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ඩ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,300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ු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5,000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රු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ව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3,000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නතාංශ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9.16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587 </w:t>
      </w:r>
      <w:r w:rsidRPr="00A30782">
        <w:rPr>
          <w:rFonts w:ascii="Nirmala UI" w:hAnsi="Nirmala UI" w:cs="Nirmala UI"/>
        </w:rPr>
        <w:t>ගුවන්යා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>කූ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ළඹී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ඩ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ළඹ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යීතා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ර්මණ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ඥ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මෙය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ක්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කර්මණ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නැවත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යී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මෙය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ක්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වැට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ි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ස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ඟ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ක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ජ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ල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වැට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ංවම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වැට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න්</w:t>
      </w:r>
      <w:r w:rsidRPr="00A30782">
        <w:rPr>
          <w:rFonts w:ascii="Nirmala UI" w:hAnsi="Nirmala UI" w:cs="Nirmala UI"/>
        </w:rPr>
        <w:t xml:space="preserve"> 260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ංච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ු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587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ත්ව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ා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ක්ෂිත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ණ්ඩ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බු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ෝප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ළඹ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ඩ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ඩ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ර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ෙ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Wener Fischdick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ඩබ්ලිව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ර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ණ්ඩාර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26 </w:t>
      </w:r>
      <w:r w:rsidRPr="00A30782">
        <w:rPr>
          <w:rFonts w:ascii="Nirmala UI" w:hAnsi="Nirmala UI" w:cs="Nirmala UI"/>
        </w:rPr>
        <w:t>ද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ිර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ෙහ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ාරිශුද්ධභාව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ැවේර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ඩ්වි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ට්ල්ස්බ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භා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</w:t>
      </w:r>
      <w:r w:rsidRPr="00A30782">
        <w:rPr>
          <w:rFonts w:ascii="Nirmala UI" w:hAnsi="Nirmala UI" w:cs="Nirmala UI"/>
        </w:rPr>
        <w:t>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ාන්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ුඩ්වි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ංග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ිත්ත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සේ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ු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ඩ්වි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ේ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ො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ු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ිත්ත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ේ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ඩ්වි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ේ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බ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ඩ්විග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</w:t>
      </w:r>
      <w:r w:rsidRPr="00A30782">
        <w:rPr>
          <w:rFonts w:ascii="Nirmala UI" w:hAnsi="Nirmala UI" w:cs="Nirmala UI"/>
        </w:rPr>
        <w:t>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ී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ා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්ව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දේවතාව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යිර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ෘත්ත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ූටන්කා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ී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විතාව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ටූටන්කා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ක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මීක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ෑ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කු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ක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ක්තී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ා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ේ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ය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ධාර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</w:t>
      </w:r>
      <w:r w:rsidRPr="00A30782">
        <w:rPr>
          <w:rFonts w:ascii="Nirmala UI" w:hAnsi="Nirmala UI" w:cs="Nirmala UI"/>
        </w:rPr>
        <w:t>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ටූටන්කා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ම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ක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හ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රීක්ෂණ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ෆර්ට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ෙන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වි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ුර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ක්තී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ේ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ටූටන්කාම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</w:t>
      </w:r>
      <w:r w:rsidRPr="00A30782">
        <w:rPr>
          <w:rFonts w:ascii="Nirmala UI" w:hAnsi="Nirmala UI" w:cs="Nirmala UI"/>
        </w:rPr>
        <w:t>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ෘත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ිණ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ියෝ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ූප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ූ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ෝජ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ල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ස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ඟ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ොක්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ලියෝ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ල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්ලියෝ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ුල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ි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ඊජිප්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ුලතා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</w:t>
      </w:r>
      <w:r w:rsidRPr="00A30782">
        <w:rPr>
          <w:rFonts w:ascii="Nirmala UI" w:hAnsi="Nirmala UI" w:cs="Nirmala UI"/>
        </w:rPr>
        <w:t>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ියෝ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වි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ූපී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en.schwangau.de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ළ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වා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ස්ටමන්ට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මුරණ්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ුම</w:t>
      </w:r>
      <w:r w:rsidRPr="00A30782">
        <w:rPr>
          <w:rFonts w:ascii="Nirmala UI" w:hAnsi="Nirmala UI" w:cs="Nirmala UI"/>
        </w:rPr>
        <w:t>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කප්පල්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ල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කීම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රිකා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ස්ටමන්ට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9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ෝධ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200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2009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ත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තණ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ච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ස්ටමන්ට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්බැ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ද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ස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ස්ටමන්ට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ී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ත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තණ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සූර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ටි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ය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ව්පි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රුණ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ලිදෙ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ව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ීත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සදැ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්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200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ස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ණ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</w:t>
      </w:r>
      <w:r w:rsidRPr="00A30782">
        <w:rPr>
          <w:rFonts w:ascii="Nirmala UI" w:hAnsi="Nirmala UI" w:cs="Nirmala UI"/>
        </w:rPr>
        <w:t>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ණාග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වෙත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ෙ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ව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ෞරුෂයක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වි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ු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ටියු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ප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ු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ෝදාං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ැප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යු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ඩියෝ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ෝ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ළඹ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තෝ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ල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ක්තෝ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ස්ටමන්ට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වස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ිල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ෙ</w:t>
      </w:r>
      <w:r w:rsidRPr="00A30782">
        <w:rPr>
          <w:rFonts w:ascii="Nirmala UI" w:hAnsi="Nirmala UI" w:cs="Nirmala UI"/>
        </w:rPr>
        <w:t>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ෆ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බ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හන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පො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භේද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ව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ෝදාං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ඩ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</w:t>
      </w:r>
      <w:r w:rsidRPr="00A30782">
        <w:rPr>
          <w:rFonts w:ascii="Nirmala UI" w:hAnsi="Nirmala UI" w:cs="Nirmala UI"/>
        </w:rPr>
        <w:t>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ැස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ඳුවම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පොත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හ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</w:t>
      </w:r>
      <w:r w:rsidRPr="00A30782">
        <w:rPr>
          <w:rFonts w:ascii="Nirmala UI" w:hAnsi="Nirmala UI" w:cs="Nirmala UI"/>
        </w:rPr>
        <w:t>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ී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පොච්ඡ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ි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ු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රුදු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සූර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ප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ි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කා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ී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201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්ස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ග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ා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විශ්ව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ඉමක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කොණක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ිළිබඳව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ු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ු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ෝක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ං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ෞ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ත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43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ැරන්හ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8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ත්වාකර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</w:t>
      </w:r>
      <w:r w:rsidRPr="00A30782">
        <w:rPr>
          <w:rFonts w:ascii="Nirmala UI" w:hAnsi="Nirmala UI" w:cs="Nirmala UI"/>
        </w:rPr>
        <w:t>ප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ීඩ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වී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15.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</w:t>
      </w:r>
      <w:r w:rsidRPr="00A30782">
        <w:rPr>
          <w:rFonts w:ascii="Nirmala UI" w:hAnsi="Nirmala UI" w:cs="Nirmala UI"/>
        </w:rPr>
        <w:t xml:space="preserve"> 4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ට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න්</w:t>
      </w:r>
      <w:r w:rsidRPr="00A30782">
        <w:rPr>
          <w:rFonts w:ascii="Nirmala UI" w:hAnsi="Nirmala UI" w:cs="Nirmala UI"/>
        </w:rPr>
        <w:t>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24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ැරන්හ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441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න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ක්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1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ෘථ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</w:t>
      </w:r>
      <w:r w:rsidRPr="00A30782">
        <w:rPr>
          <w:rFonts w:ascii="Nirmala UI" w:hAnsi="Nirmala UI" w:cs="Nirmala UI"/>
        </w:rPr>
        <w:t xml:space="preserve"> 6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්පත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ප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බ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ගෝ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ගෝ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ික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ුවල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මී</w:t>
      </w:r>
      <w:r w:rsidRPr="00A30782">
        <w:rPr>
          <w:rFonts w:ascii="Nirmala UI" w:hAnsi="Nirmala UI" w:cs="Nirmala UI"/>
        </w:rPr>
        <w:t xml:space="preserve"> 5,400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ප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බ්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7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9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ෆැරන්හ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165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</w:t>
      </w:r>
      <w:r w:rsidRPr="00A30782">
        <w:rPr>
          <w:rFonts w:ascii="Nirmala UI" w:hAnsi="Nirmala UI" w:cs="Nirmala UI"/>
        </w:rPr>
        <w:t>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ගෝ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ඟ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පර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තු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හ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නුභ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්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යෙන්</w:t>
      </w:r>
      <w:r w:rsidRPr="00A30782">
        <w:rPr>
          <w:rFonts w:ascii="Nirmala UI" w:hAnsi="Nirmala UI" w:cs="Nirmala UI"/>
        </w:rPr>
        <w:t xml:space="preserve"> 94%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ෝ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ර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4,6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ැරන්හ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8,3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්ත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්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ූර්ය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2,2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ැරන්හ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3,99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ාක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වර්ථ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ක්ෂ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්ස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්ස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.4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්ස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</w:t>
      </w:r>
      <w:r w:rsidRPr="00A30782">
        <w:rPr>
          <w:rFonts w:ascii="Nirmala UI" w:hAnsi="Nirmala UI" w:cs="Nirmala UI"/>
        </w:rPr>
        <w:t>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්කන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33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</w:t>
      </w:r>
      <w:r w:rsidRPr="00A30782">
        <w:rPr>
          <w:rFonts w:ascii="Nirmala UI" w:hAnsi="Nirmala UI" w:cs="Nirmala UI"/>
        </w:rPr>
        <w:t xml:space="preserve"> 4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ැද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usatoday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ිශ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මා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>ගාබාධ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ප්ස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ජ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්පාඤ්ඤ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බ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වරු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ටොයින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“</w:t>
      </w:r>
      <w:r w:rsidRPr="00A30782">
        <w:rPr>
          <w:rFonts w:ascii="Nirmala UI" w:hAnsi="Nirmala UI" w:cs="Nirmala UI"/>
        </w:rPr>
        <w:t>හැප්ස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නුව</w:t>
      </w:r>
      <w:r w:rsidRPr="00A30782">
        <w:rPr>
          <w:rFonts w:ascii="Nirmala UI" w:hAnsi="Nirmala UI" w:cs="Nirmala UI"/>
        </w:rPr>
        <w:t xml:space="preserve">”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ැඳින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පාඤ්ඤ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ාර්ශව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න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ඛේ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ෑස්ස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ෙ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ුන්ද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70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39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පාඤ්ඤ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ප්ස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</w:t>
      </w:r>
      <w:r w:rsidRPr="00A30782">
        <w:rPr>
          <w:rFonts w:ascii="Nirmala UI" w:hAnsi="Nirmala UI" w:cs="Nirmala UI"/>
        </w:rPr>
        <w:t>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ී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ිළ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ස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ෙක්සා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මනෝෆ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ඩිංබ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ිපාදවර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</w:t>
      </w:r>
      <w:r w:rsidRPr="00A30782">
        <w:rPr>
          <w:rFonts w:ascii="Nirmala UI" w:hAnsi="Nirmala UI" w:cs="Nirmala UI"/>
        </w:rPr>
        <w:t>්ත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්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ක්ට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මිපුරුෂ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මොෆීලි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ංකූ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ණුපුර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ක්ට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මොෆී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කයෙක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බ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8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ංගලන්ත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ිළ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</w:t>
      </w:r>
      <w:r w:rsidRPr="00A30782">
        <w:rPr>
          <w:rFonts w:ascii="Nirmala UI" w:hAnsi="Nirmala UI" w:cs="Nirmala UI"/>
        </w:rPr>
        <w:t>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්ල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ල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ාබ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ෆයි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ාබා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්</w:t>
      </w:r>
      <w:r w:rsidRPr="00A30782">
        <w:rPr>
          <w:rFonts w:ascii="Nirmala UI" w:hAnsi="Nirmala UI" w:cs="Nirmala UI"/>
        </w:rPr>
        <w:t xml:space="preserve">-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ම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චන</w:t>
      </w:r>
      <w:r w:rsidRPr="00A30782">
        <w:rPr>
          <w:rFonts w:ascii="Nirmala UI" w:hAnsi="Nirmala UI" w:cs="Nirmala UI"/>
        </w:rPr>
        <w:t xml:space="preserve"> 400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ේ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්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ෑස්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්ල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</w:t>
      </w:r>
      <w:r w:rsidRPr="00A30782">
        <w:rPr>
          <w:rFonts w:ascii="Nirmala UI" w:hAnsi="Nirmala UI" w:cs="Nirmala UI"/>
        </w:rPr>
        <w:t>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ාබාධ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ෆයිර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ල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pinterest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ර්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යිකො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යිබීර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</w:t>
      </w:r>
      <w:r w:rsidRPr="00A30782">
        <w:rPr>
          <w:rFonts w:ascii="Nirmala UI" w:hAnsi="Nirmala UI" w:cs="Nirmala UI"/>
        </w:rPr>
        <w:t>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193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ා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සර</w:t>
      </w:r>
      <w:r w:rsidRPr="00A30782">
        <w:rPr>
          <w:rFonts w:ascii="Nirmala UI" w:hAnsi="Nirmala UI" w:cs="Nirmala UI"/>
        </w:rPr>
        <w:t xml:space="preserve"> 42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ිකොප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ිබීර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ශු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කු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ක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ෑව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ිෂ්ඨ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ැහැදිල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ිල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50</w:t>
      </w:r>
      <w:r w:rsidRPr="00A30782">
        <w:rPr>
          <w:rFonts w:ascii="Nirmala UI" w:hAnsi="Nirmala UI" w:cs="Nirmala UI"/>
        </w:rPr>
        <w:t>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කියැවිල්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ිකොප්ට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ර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ැස්සවී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ද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ිකොප්ට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ෙලිකොප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</w:t>
      </w:r>
      <w:r w:rsidRPr="00A30782">
        <w:rPr>
          <w:rFonts w:ascii="Nirmala UI" w:hAnsi="Nirmala UI" w:cs="Nirmala UI"/>
        </w:rPr>
        <w:t>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ුව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ර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ත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තාප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ල්ල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යිබී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</w:t>
      </w:r>
      <w:r w:rsidRPr="00A30782">
        <w:rPr>
          <w:rFonts w:ascii="Nirmala UI" w:hAnsi="Nirmala UI" w:cs="Nirmala UI"/>
        </w:rPr>
        <w:t>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ා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!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ීල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</w:t>
      </w:r>
      <w:r w:rsidRPr="00A30782">
        <w:rPr>
          <w:rFonts w:ascii="Nirmala UI" w:hAnsi="Nirmala UI" w:cs="Nirmala UI"/>
        </w:rPr>
        <w:t>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යිකො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ෆ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යිකොව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ැ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ම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ෘ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හ</w:t>
      </w:r>
      <w:r w:rsidRPr="00A30782">
        <w:rPr>
          <w:rFonts w:ascii="Nirmala UI" w:hAnsi="Nirmala UI" w:cs="Nirmala UI"/>
        </w:rPr>
        <w:t>ර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යිකො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ා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තඩො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තියාන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1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ාග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ල්ෂෙවික්වාද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ා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්න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කටොළ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ල</w:t>
      </w:r>
      <w:r w:rsidRPr="00A30782">
        <w:rPr>
          <w:rFonts w:ascii="Nirmala UI" w:hAnsi="Nirmala UI" w:cs="Nirmala UI"/>
        </w:rPr>
        <w:t>්ෂෙවික්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ප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193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ුලි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ා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යිබීර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ි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ම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ෆ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197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ර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ි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ග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බා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ිබී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ී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හ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ෝ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ද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ච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ින්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ස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6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ණා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ගස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ුලි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සග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</w:t>
      </w:r>
      <w:r w:rsidRPr="00A30782">
        <w:rPr>
          <w:rFonts w:ascii="Nirmala UI" w:hAnsi="Nirmala UI" w:cs="Nirmala UI"/>
        </w:rPr>
        <w:t>ය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භූගර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යිකො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ුප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1930 </w:t>
      </w:r>
      <w:r w:rsidRPr="00A30782">
        <w:rPr>
          <w:rFonts w:ascii="Nirmala UI" w:hAnsi="Nirmala UI" w:cs="Nirmala UI"/>
        </w:rPr>
        <w:t>දශක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ධ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ෑ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ඩද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ු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යිකො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කො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ඬ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</w:t>
      </w:r>
      <w:r w:rsidRPr="00A30782">
        <w:rPr>
          <w:rFonts w:ascii="Nirmala UI" w:hAnsi="Nirmala UI" w:cs="Nirmala UI"/>
        </w:rPr>
        <w:t>ය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ම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මෝ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්ෂේ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බී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රෝග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ා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ුග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ි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ෆ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ප්</w:t>
      </w:r>
      <w:r w:rsidRPr="00A30782">
        <w:rPr>
          <w:rFonts w:ascii="Nirmala UI" w:hAnsi="Nirmala UI" w:cs="Nirmala UI"/>
        </w:rPr>
        <w:t xml:space="preserve"> 198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ෆ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්ෂේ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ද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ංචාර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ර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රොෆෙ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දො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201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කට</w:t>
      </w:r>
      <w:r w:rsidRPr="00A30782">
        <w:rPr>
          <w:rFonts w:ascii="Nirmala UI" w:hAnsi="Nirmala UI" w:cs="Nirmala UI"/>
        </w:rPr>
        <w:t xml:space="preserve"> 71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ට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75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ෝවෘ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දහන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ෙස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දියමන්ති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ැලකෙන්න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ොව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ඩාත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ල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ලොස්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භ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්කෙ</w:t>
      </w:r>
      <w:r w:rsidRPr="00A30782">
        <w:rPr>
          <w:rFonts w:ascii="Nirmala UI" w:hAnsi="Nirmala UI" w:cs="Nirmala UI"/>
        </w:rPr>
        <w:t>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ට්ස්වාන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197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2,8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25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202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45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ෂ්ඨ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ඵ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18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පහ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14.8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න්ගෝල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හ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203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997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පහ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12.4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ට්ස්වාන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ගලගා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</w:t>
      </w:r>
      <w:r w:rsidRPr="00A30782">
        <w:rPr>
          <w:rFonts w:ascii="Nirmala UI" w:hAnsi="Nirmala UI" w:cs="Nirmala UI"/>
        </w:rPr>
        <w:t>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</w:t>
      </w:r>
      <w:r w:rsidRPr="00A30782">
        <w:rPr>
          <w:rFonts w:ascii="Nirmala UI" w:hAnsi="Nirmala UI" w:cs="Nirmala UI"/>
        </w:rPr>
        <w:t xml:space="preserve"> 1972 </w:t>
      </w:r>
      <w:r w:rsidRPr="00A30782">
        <w:rPr>
          <w:rFonts w:ascii="Nirmala UI" w:hAnsi="Nirmala UI" w:cs="Nirmala UI"/>
        </w:rPr>
        <w:lastRenderedPageBreak/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ල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9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2035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ඵලද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5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පහ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9.4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ල්රෝ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ිබී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ඛ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ෙන්</w:t>
      </w:r>
      <w:r w:rsidRPr="00A30782">
        <w:rPr>
          <w:rFonts w:ascii="Nirmala UI" w:hAnsi="Nirmala UI" w:cs="Nirmala UI"/>
        </w:rPr>
        <w:t xml:space="preserve"> 201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10.1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ෘෂ්ඨ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ඵ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2032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ඵලද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</w:t>
      </w:r>
      <w:r w:rsidRPr="00A30782">
        <w:rPr>
          <w:rFonts w:ascii="Nirmala UI" w:hAnsi="Nirmala UI" w:cs="Nirmala UI"/>
        </w:rPr>
        <w:t>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පහ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7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ොතෝ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රට්</w:t>
      </w:r>
      <w:r w:rsidRPr="00A30782">
        <w:rPr>
          <w:rFonts w:ascii="Nirmala UI" w:hAnsi="Nirmala UI" w:cs="Nirmala UI"/>
        </w:rPr>
        <w:t xml:space="preserve"> 91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ත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ජ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ට්</w:t>
      </w:r>
      <w:r w:rsidRPr="00A30782">
        <w:rPr>
          <w:rFonts w:ascii="Nirmala UI" w:hAnsi="Nirmala UI" w:cs="Nirmala UI"/>
        </w:rPr>
        <w:t xml:space="preserve"> 49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ට්සෙ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ග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ද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ය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පහ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6.7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masterinvestor.co.uk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ධ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ාමා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ල්මි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බී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ගෝර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ේඛ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ූතිභූ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ොප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කාම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ේත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ඹ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ෙක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ෙක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lastRenderedPageBreak/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ෑ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Five Point Someone, The 3</w:t>
      </w:r>
      <w:r w:rsidRPr="00A30782">
        <w:rPr>
          <w:rFonts w:ascii="Nirmala UI" w:hAnsi="Nirmala UI" w:cs="Nirmala UI"/>
        </w:rPr>
        <w:t xml:space="preserve"> Mistakes of My Life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2 States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වී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භා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2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>ද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දිල්ලියේ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ා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ජා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්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ති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නල්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ෂික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ාර්තාමේන්තුවේ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ි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දිල්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7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දි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දිල්ල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ෑ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දාබාද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මණා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ූ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නාරාය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ංකො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11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ං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ැං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ී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ම්බ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ම්බ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යා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ැං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ල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200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දක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Five Point Someone – What not to do at IIT!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ං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ණ්ඩ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පා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ේ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ර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ඩ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ම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ාස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ෘෂ්ඨ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ඩි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ා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ැන්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ාර්යයක්ෂම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ිර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ඩ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්මාණ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Five Point Someone </w:t>
      </w:r>
      <w:r w:rsidRPr="00A30782">
        <w:rPr>
          <w:rFonts w:ascii="Nirmala UI" w:hAnsi="Nirmala UI" w:cs="Nirmala UI"/>
        </w:rPr>
        <w:t>නිර්මාණ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ණිපෙ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200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3 Idiots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පට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One Night At A Call Center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</w:t>
      </w:r>
      <w:r w:rsidRPr="00A30782">
        <w:rPr>
          <w:rFonts w:ascii="Nirmala UI" w:hAnsi="Nirmala UI" w:cs="Nirmala UI"/>
        </w:rPr>
        <w:t>ම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ේ</w:t>
      </w:r>
      <w:r w:rsidRPr="00A30782">
        <w:rPr>
          <w:rFonts w:ascii="Nirmala UI" w:hAnsi="Nirmala UI" w:cs="Nirmala UI"/>
        </w:rPr>
        <w:t xml:space="preserve"> Hello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නමා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ෛර්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The 3 Mistakes of My Life 200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ම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භවා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ද</w:t>
      </w:r>
      <w:r w:rsidRPr="00A30782">
        <w:rPr>
          <w:rFonts w:ascii="Nirmala UI" w:hAnsi="Nirmala UI" w:cs="Nirmala UI"/>
        </w:rPr>
        <w:t xml:space="preserve"> 201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Kai Po Che! </w:t>
      </w:r>
      <w:r w:rsidRPr="00A30782">
        <w:rPr>
          <w:rFonts w:ascii="Nirmala UI" w:hAnsi="Nirmala UI" w:cs="Nirmala UI"/>
        </w:rPr>
        <w:t>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Two States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ය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ාපත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ේච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ෘ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නො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හාස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ේ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Revolution 2020, What Young India Wants, Half Girlfriend, O</w:t>
      </w:r>
      <w:r w:rsidRPr="00A30782">
        <w:rPr>
          <w:rFonts w:ascii="Nirmala UI" w:hAnsi="Nirmala UI" w:cs="Nirmala UI"/>
        </w:rPr>
        <w:t xml:space="preserve">ne Indian Girl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The Girl in Room 105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පය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්ම්ෆෙය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ය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 </w:t>
      </w:r>
      <w:proofErr w:type="spellStart"/>
      <w:r w:rsidRPr="00A30782">
        <w:rPr>
          <w:rFonts w:ascii="Nirmala UI" w:hAnsi="Nirmala UI" w:cs="Nirmala UI"/>
        </w:rPr>
        <w:t>ව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යවස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අග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්දෝල්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ිටු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ව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කුස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9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4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සචුසෙ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බ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ර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ිව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ෘ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ෲ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න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</w:t>
      </w:r>
      <w:r w:rsidRPr="00A30782">
        <w:rPr>
          <w:rFonts w:ascii="Nirmala UI" w:hAnsi="Nirmala UI" w:cs="Nirmala UI"/>
        </w:rPr>
        <w:t>ි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3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ව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3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වාහ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න්ද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බ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>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ස්චුසෙ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ෝ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න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න්ඩෲ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දේශ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ංක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ුල්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</w:t>
      </w:r>
      <w:r w:rsidRPr="00A30782">
        <w:rPr>
          <w:rFonts w:ascii="Nirmala UI" w:hAnsi="Nirmala UI" w:cs="Nirmala UI"/>
        </w:rPr>
        <w:t>ෲ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ද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න්ඩෲ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නී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ෲ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සි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ඳ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ිවා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සනී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ැ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්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බිද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ගැස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ලිස</w:t>
      </w:r>
      <w:r w:rsidRPr="00A30782">
        <w:rPr>
          <w:rFonts w:ascii="Nirmala UI" w:hAnsi="Nirmala UI" w:cs="Nirmala UI"/>
        </w:rPr>
        <w:t>ී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ගැස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ෲ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ූප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ෙ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සල්වැස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්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ප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ක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ඳ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19 </w:t>
      </w:r>
      <w:r w:rsidRPr="00A30782">
        <w:rPr>
          <w:rFonts w:ascii="Nirmala UI" w:hAnsi="Nirmala UI" w:cs="Nirmala UI"/>
        </w:rPr>
        <w:t>ව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න්ඩෲ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ධයෙන්ම</w:t>
      </w:r>
      <w:r w:rsidRPr="00A30782">
        <w:rPr>
          <w:rFonts w:ascii="Nirmala UI" w:hAnsi="Nirmala UI" w:cs="Nirmala UI"/>
        </w:rPr>
        <w:t xml:space="preserve"> 11 </w:t>
      </w:r>
      <w:r w:rsidRPr="00A30782">
        <w:rPr>
          <w:rFonts w:ascii="Nirmala UI" w:hAnsi="Nirmala UI" w:cs="Nirmala UI"/>
        </w:rPr>
        <w:t>ව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ෲ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ගම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ප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ප්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බ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කු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ිව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ැ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</w:t>
      </w:r>
      <w:r w:rsidRPr="00A30782">
        <w:rPr>
          <w:rFonts w:ascii="Nirmala UI" w:hAnsi="Nirmala UI" w:cs="Nirmala UI"/>
        </w:rPr>
        <w:t>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ුළුස්සන්නට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ලධ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ෙවිසල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නය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ති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්ෂේ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ස්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ි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1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</w:t>
      </w:r>
      <w:r w:rsidRPr="00A30782">
        <w:rPr>
          <w:rFonts w:ascii="Nirmala UI" w:hAnsi="Nirmala UI" w:cs="Nirmala UI"/>
        </w:rPr>
        <w:t>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ීඥ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කරු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ිවාර්යය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්ල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ෙවිසැ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නය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ිසිකල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ක</w:t>
      </w:r>
      <w:r w:rsidRPr="00A30782">
        <w:rPr>
          <w:rFonts w:ascii="Nirmala UI" w:hAnsi="Nirmala UI" w:cs="Nirmala UI"/>
        </w:rPr>
        <w:t>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්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</w:t>
      </w:r>
      <w:r w:rsidRPr="00A30782">
        <w:rPr>
          <w:rFonts w:ascii="Nirmala UI" w:hAnsi="Nirmala UI" w:cs="Nirmala UI"/>
        </w:rPr>
        <w:t>ිව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ෝදනා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සී</w:t>
      </w:r>
      <w:r w:rsidRPr="00A30782">
        <w:rPr>
          <w:rFonts w:ascii="Nirmala UI" w:hAnsi="Nirmala UI" w:cs="Nirmala UI"/>
        </w:rPr>
        <w:t xml:space="preserve">, 192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ේ</w:t>
      </w:r>
      <w:r w:rsidRPr="00A30782">
        <w:rPr>
          <w:rFonts w:ascii="Nirmala UI" w:hAnsi="Nirmala UI" w:cs="Nirmala UI"/>
        </w:rPr>
        <w:t xml:space="preserve"> 67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මානව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ම්භව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ැලකීම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ී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ට</w:t>
      </w:r>
      <w:r w:rsidRPr="00A30782">
        <w:rPr>
          <w:rFonts w:ascii="Nirmala UI" w:hAnsi="Nirmala UI" w:cs="Nirmala UI"/>
        </w:rPr>
        <w:t xml:space="preserve"> 7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ෑ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පිඩි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ණු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හ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සි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5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ෙ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ර්යේෂණ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1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යාකාර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ඇපිඩිමා</w:t>
      </w:r>
      <w:r w:rsidRPr="00A30782">
        <w:rPr>
          <w:rFonts w:ascii="Nirmala UI" w:hAnsi="Nirmala UI" w:cs="Nirmala UI"/>
        </w:rPr>
        <w:t xml:space="preserve"> 1'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</w:t>
      </w:r>
      <w:r w:rsidRPr="00A30782">
        <w:rPr>
          <w:rFonts w:ascii="Nirmala UI" w:hAnsi="Nirmala UI" w:cs="Nirmala UI"/>
        </w:rPr>
        <w:t>සි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10,000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0,000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7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ෑත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</w:t>
      </w:r>
      <w:r w:rsidRPr="00A30782">
        <w:rPr>
          <w:rFonts w:ascii="Nirmala UI" w:hAnsi="Nirmala UI" w:cs="Nirmala UI"/>
        </w:rPr>
        <w:t>ය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7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8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7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ු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න්ඩත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7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සි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5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සි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සිලය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වා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ංවන්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ඥයි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්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පිය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න්ඩත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පිය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ා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පිඩි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හ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97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</w:t>
      </w:r>
      <w:r w:rsidRPr="00A30782">
        <w:rPr>
          <w:rFonts w:ascii="Nirmala UI" w:hAnsi="Nirmala UI" w:cs="Nirmala UI"/>
        </w:rPr>
        <w:t>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ව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පිඩිමා</w:t>
      </w:r>
      <w:r w:rsidRPr="00A30782">
        <w:rPr>
          <w:rFonts w:ascii="Nirmala UI" w:hAnsi="Nirmala UI" w:cs="Nirmala UI"/>
        </w:rPr>
        <w:t xml:space="preserve"> 2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පිඩිමා</w:t>
      </w:r>
      <w:r w:rsidRPr="00A30782">
        <w:rPr>
          <w:rFonts w:ascii="Nirmala UI" w:hAnsi="Nirmala UI" w:cs="Nirmala UI"/>
        </w:rPr>
        <w:t xml:space="preserve"> 1 </w:t>
      </w:r>
      <w:r w:rsidRPr="00A30782">
        <w:rPr>
          <w:rFonts w:ascii="Nirmala UI" w:hAnsi="Nirmala UI" w:cs="Nirmala UI"/>
        </w:rPr>
        <w:t>තර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ද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න්ඩත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පිඩිමා</w:t>
      </w:r>
      <w:r w:rsidRPr="00A30782">
        <w:rPr>
          <w:rFonts w:ascii="Nirmala UI" w:hAnsi="Nirmala UI" w:cs="Nirmala UI"/>
        </w:rPr>
        <w:t xml:space="preserve"> 1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පිඩිමා</w:t>
      </w:r>
      <w:r w:rsidRPr="00A30782">
        <w:rPr>
          <w:rFonts w:ascii="Nirmala UI" w:hAnsi="Nirmala UI" w:cs="Nirmala UI"/>
        </w:rPr>
        <w:t xml:space="preserve"> 2 </w:t>
      </w:r>
      <w:r w:rsidRPr="00A30782">
        <w:rPr>
          <w:rFonts w:ascii="Nirmala UI" w:hAnsi="Nirmala UI" w:cs="Nirmala UI"/>
        </w:rPr>
        <w:t>හිස්කබ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ෑ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න්ඩත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පිය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සඳ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පිඩිමා</w:t>
      </w:r>
      <w:r w:rsidRPr="00A30782">
        <w:rPr>
          <w:rFonts w:ascii="Nirmala UI" w:hAnsi="Nirmala UI" w:cs="Nirmala UI"/>
        </w:rPr>
        <w:t xml:space="preserve"> 1 </w:t>
      </w:r>
      <w:r w:rsidRPr="00A30782">
        <w:rPr>
          <w:rFonts w:ascii="Nirmala UI" w:hAnsi="Nirmala UI" w:cs="Nirmala UI"/>
        </w:rPr>
        <w:t>හිස්කබ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ර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න්ඩත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ො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පිය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වාය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ිරණ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ේන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1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න්ඩත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7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ෂ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ීභව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</w:t>
      </w:r>
      <w:r w:rsidRPr="00A30782">
        <w:rPr>
          <w:rFonts w:ascii="Nirmala UI" w:hAnsi="Nirmala UI" w:cs="Nirmala UI"/>
        </w:rPr>
        <w:t>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ක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න්ඩත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පිය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බ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ඟද</w:t>
      </w:r>
      <w:r w:rsidRPr="00A30782">
        <w:rPr>
          <w:rFonts w:ascii="Nirmala UI" w:hAnsi="Nirmala UI" w:cs="Nirmala UI"/>
        </w:rPr>
        <w:t>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වර්තමා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ෝක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්ලාස්ටික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රිභෝජනය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සුරව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ෝ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>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ිස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දුනීස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ී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ර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න්ඩ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ෝතල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රෆෝ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ල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නී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ිහිපය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ධී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දුනී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ෂ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අත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ු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දුනී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ධි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ෂ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</w:t>
      </w:r>
      <w:r w:rsidRPr="00A30782">
        <w:rPr>
          <w:rFonts w:ascii="Nirmala UI" w:hAnsi="Nirmala UI" w:cs="Nirmala UI"/>
        </w:rPr>
        <w:t>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ල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නී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ං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 xml:space="preserve">Global Plastic Action Partnership (GPAP)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ැ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ස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දුනීස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ක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</w:t>
      </w:r>
      <w:r w:rsidRPr="00A30782">
        <w:rPr>
          <w:rFonts w:ascii="Nirmala UI" w:hAnsi="Nirmala UI" w:cs="Nirmala UI"/>
        </w:rPr>
        <w:t>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</w:t>
      </w:r>
      <w:r w:rsidRPr="00A30782">
        <w:rPr>
          <w:rFonts w:ascii="Nirmala UI" w:hAnsi="Nirmala UI" w:cs="Nirmala UI"/>
        </w:rPr>
        <w:t xml:space="preserve"> 202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ා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70%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ැ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GPAP </w:t>
      </w:r>
      <w:r w:rsidRPr="00A30782">
        <w:rPr>
          <w:rFonts w:ascii="Nirmala UI" w:hAnsi="Nirmala UI" w:cs="Nirmala UI"/>
        </w:rPr>
        <w:t>එකමු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පිළිවෙ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ය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දුනීසිය</w:t>
      </w:r>
      <w:r w:rsidRPr="00A30782">
        <w:rPr>
          <w:rFonts w:ascii="Nirmala UI" w:hAnsi="Nirmala UI" w:cs="Nirmala UI"/>
        </w:rPr>
        <w:t>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ං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මාර්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වම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රු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ිගැන්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ා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ේ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ක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ිගැන්ව</w:t>
      </w:r>
      <w:r w:rsidRPr="00A30782">
        <w:rPr>
          <w:rFonts w:ascii="Nirmala UI" w:hAnsi="Nirmala UI" w:cs="Nirmala UI"/>
        </w:rPr>
        <w:t>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ත්ප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ඩද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ිගැන්ව</w:t>
      </w:r>
      <w:r w:rsidRPr="00A30782">
        <w:rPr>
          <w:rFonts w:ascii="Nirmala UI" w:hAnsi="Nirmala UI" w:cs="Nirmala UI"/>
        </w:rPr>
        <w:t>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ැ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ේ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ඹ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්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ෂ්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නී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ර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නී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</w:t>
      </w:r>
      <w:r w:rsidRPr="00A30782">
        <w:rPr>
          <w:rFonts w:ascii="Nirmala UI" w:hAnsi="Nirmala UI" w:cs="Nirmala UI"/>
        </w:rPr>
        <w:t xml:space="preserve"> GPAP </w:t>
      </w:r>
      <w:r w:rsidRPr="00A30782">
        <w:rPr>
          <w:rFonts w:ascii="Nirmala UI" w:hAnsi="Nirmala UI" w:cs="Nirmala UI"/>
        </w:rPr>
        <w:t>එකම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ෘ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තාග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ෝච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ා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ේශ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ක්ස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නීස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මනා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>-</w:t>
      </w:r>
      <w:r w:rsidRPr="00A30782">
        <w:rPr>
          <w:rFonts w:ascii="Nirmala UI" w:hAnsi="Nirmala UI" w:cs="Nirmala UI"/>
        </w:rPr>
        <w:t>අසාර්ථක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ි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Reuters/Willy Kurniawan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න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න්නි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හඔ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ඹිලිප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ත්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ලෝස්ට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187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්ථා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ි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ළො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පරිද්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4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යිස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ග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පු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භ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මාල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ග</w:t>
      </w:r>
      <w:r w:rsidRPr="00A30782">
        <w:rPr>
          <w:rFonts w:ascii="Nirmala UI" w:hAnsi="Nirmala UI" w:cs="Nirmala UI"/>
        </w:rPr>
        <w:t>ා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න්ත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ප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ගූ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40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ඛණි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න්ත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ැල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යෝප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ැනක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පාත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192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ිස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ාත්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ඳ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ිගෝකුඩ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මුක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දන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ු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ුර්ක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ෂ</w:t>
      </w:r>
      <w:r w:rsidRPr="00A30782">
        <w:rPr>
          <w:rFonts w:ascii="Nirmala UI" w:hAnsi="Nirmala UI" w:cs="Nirmala UI"/>
        </w:rPr>
        <w:t>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ෂ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වර්ට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ෂ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ඵටිකී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ඈ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න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රා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ඹ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198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නෙස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en.jigokudani-yaenkoen.co.jp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මක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හ</w:t>
      </w:r>
      <w:r w:rsidRPr="00A30782">
        <w:rPr>
          <w:rFonts w:ascii="Nirmala UI" w:hAnsi="Nirmala UI" w:cs="Nirmala UI"/>
        </w:rPr>
        <w:t>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න්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ගීත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්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බ්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රූ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මාන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කතුව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194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්සිස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ව</w:t>
      </w:r>
      <w:r w:rsidRPr="00A30782">
        <w:rPr>
          <w:rFonts w:ascii="Nirmala UI" w:hAnsi="Nirmala UI" w:cs="Nirmala UI"/>
        </w:rPr>
        <w:t>ා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්වදෝ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යුර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සබෙ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සබෙ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කටොළ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ධාරි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ුරුෂාධි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ල්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ටයුතුක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ම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ඉඩොවෙ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ඹ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ින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, 1960 -70 </w:t>
      </w:r>
      <w:r w:rsidRPr="00A30782">
        <w:rPr>
          <w:rFonts w:ascii="Nirmala UI" w:hAnsi="Nirmala UI" w:cs="Nirmala UI"/>
        </w:rPr>
        <w:t>දශ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ී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වාහ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ින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ෝ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7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්වදෝ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ගස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ෝච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ම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්වදෝ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ගස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ෝච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්දන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පත්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පැද්ද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ජීම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ධා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ෝචේ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ුවේල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තණ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ංච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තා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The House of the Spirits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198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දක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ක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ී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</w:t>
      </w:r>
      <w:r w:rsidRPr="00A30782">
        <w:rPr>
          <w:rFonts w:ascii="Nirmala UI" w:hAnsi="Nirmala UI" w:cs="Nirmala UI"/>
        </w:rPr>
        <w:t>ග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92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973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දේශ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ා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ාර්ථාවා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Of Love and Shadows (1987), Eva Luna (1987), Two Words (1989</w:t>
      </w:r>
      <w:r w:rsidRPr="00A30782">
        <w:rPr>
          <w:rFonts w:ascii="Nirmala UI" w:hAnsi="Nirmala UI" w:cs="Nirmala UI"/>
        </w:rPr>
        <w:t xml:space="preserve">), The Infinite Plan (1991), Daughter of Fortune (1999), Portrait in Sepia (2000), Zorro (2005), Ines of My Soul (2006), Island Beneath the Sea (2010), Maya's Notebook (2011), Ripper (2014)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The Japanese Lover (2015)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ණුප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ණිපි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200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City of the Beasts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ඳ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Kingdom of the Golden Dragon (2003)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F</w:t>
      </w:r>
      <w:r w:rsidRPr="00A30782">
        <w:rPr>
          <w:rFonts w:ascii="Nirmala UI" w:hAnsi="Nirmala UI" w:cs="Nirmala UI"/>
        </w:rPr>
        <w:t>orest of the Pygmies (2005)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සබෙ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ෛලිය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කතු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ාර්ථවා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ව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වකත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ෞද්ග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ය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ාපද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Paula (1994)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ල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Aphrodite: A Memoir of the Senses (1998)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ත්</w:t>
      </w:r>
      <w:r w:rsidRPr="00A30782">
        <w:rPr>
          <w:rFonts w:ascii="Nirmala UI" w:hAnsi="Nirmala UI" w:cs="Nirmala UI"/>
        </w:rPr>
        <w:t>, My Invented Country</w:t>
      </w:r>
      <w:r w:rsidRPr="00A30782">
        <w:rPr>
          <w:rFonts w:ascii="Nirmala UI" w:hAnsi="Nirmala UI" w:cs="Nirmala UI"/>
        </w:rPr>
        <w:t xml:space="preserve">: A Nostalgic Journey Through Chile (2003)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්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ත්</w:t>
      </w:r>
      <w:r w:rsidRPr="00A30782">
        <w:rPr>
          <w:rFonts w:ascii="Nirmala UI" w:hAnsi="Nirmala UI" w:cs="Nirmala UI"/>
        </w:rPr>
        <w:t xml:space="preserve">, The Sum of Our Days: A Memoir (2008) </w:t>
      </w:r>
      <w:r w:rsidRPr="00A30782">
        <w:rPr>
          <w:rFonts w:ascii="Nirmala UI" w:hAnsi="Nirmala UI" w:cs="Nirmala UI"/>
        </w:rPr>
        <w:t>දියණ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ාපද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201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ී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. 201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ර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ධි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ක්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ැන්වූ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96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ග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196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196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ල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ණ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1987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යි</w:t>
      </w:r>
      <w:r w:rsidRPr="00A30782">
        <w:rPr>
          <w:rFonts w:ascii="Nirmala UI" w:hAnsi="Nirmala UI" w:cs="Nirmala UI"/>
        </w:rPr>
        <w:t xml:space="preserve">. 198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ීඥ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ු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ර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201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යන්ද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ෆයිරි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ල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ාබා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ූල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199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ස්සල්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්ය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8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9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වැසි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77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මිනිසාග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රම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ආයුෂ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ඳහන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2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ෂ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බ්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ත්ලාන්ත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ේ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පෝල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ේ</w:t>
      </w:r>
      <w:r w:rsidRPr="00A30782">
        <w:rPr>
          <w:rFonts w:ascii="Nirmala UI" w:hAnsi="Nirmala UI" w:cs="Nirmala UI"/>
        </w:rPr>
        <w:t xml:space="preserve"> 182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තෙම</w:t>
      </w:r>
      <w:r w:rsidRPr="00A30782">
        <w:rPr>
          <w:rFonts w:ascii="Nirmala UI" w:hAnsi="Nirmala UI" w:cs="Nirmala UI"/>
        </w:rPr>
        <w:t xml:space="preserve"> 18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්ග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83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පෝල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වූය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187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්ග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ුඉ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ි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77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ිද</w:t>
      </w:r>
      <w:r w:rsidRPr="00A30782">
        <w:rPr>
          <w:rFonts w:ascii="Nirmala UI" w:hAnsi="Nirmala UI" w:cs="Nirmala UI"/>
        </w:rPr>
        <w:t xml:space="preserve"> 1965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8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ිත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ංගා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ෑග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ත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්ල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ති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3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පැ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්දරය</w:t>
      </w:r>
      <w:r w:rsidRPr="00A30782">
        <w:rPr>
          <w:rFonts w:ascii="Nirmala UI" w:hAnsi="Nirmala UI" w:cs="Nirmala UI"/>
        </w:rPr>
        <w:t xml:space="preserve"> 184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8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්ල</w:t>
      </w:r>
      <w:r w:rsidRPr="00A30782">
        <w:rPr>
          <w:rFonts w:ascii="Nirmala UI" w:hAnsi="Nirmala UI" w:cs="Nirmala UI"/>
        </w:rPr>
        <w:t xml:space="preserve"> 188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53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ූ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ු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්බය</w:t>
      </w:r>
      <w:r w:rsidRPr="00A30782">
        <w:rPr>
          <w:rFonts w:ascii="Nirmala UI" w:hAnsi="Nirmala UI" w:cs="Nirmala UI"/>
        </w:rPr>
        <w:t xml:space="preserve"> 187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ැය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47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යිෆ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ුණ</w:t>
      </w:r>
      <w:r w:rsidRPr="00A30782">
        <w:rPr>
          <w:rFonts w:ascii="Nirmala UI" w:hAnsi="Nirmala UI" w:cs="Nirmala UI"/>
        </w:rPr>
        <w:t xml:space="preserve"> 188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55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22 \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43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165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්ප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ෂෙල්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ේ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188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</w:t>
      </w:r>
      <w:r w:rsidRPr="00A30782">
        <w:rPr>
          <w:rFonts w:ascii="Nirmala UI" w:hAnsi="Nirmala UI" w:cs="Nirmala UI"/>
        </w:rPr>
        <w:t>ේ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189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ේන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ණ්ඩු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ෑග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ණ්ඩු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50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179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ෂෙල්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ඩැ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ල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ෂෙ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ෂ්ඨ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ෙන්</w:t>
      </w:r>
      <w:r w:rsidRPr="00A30782">
        <w:rPr>
          <w:rFonts w:ascii="Nirmala UI" w:hAnsi="Nirmala UI" w:cs="Nirmala UI"/>
        </w:rPr>
        <w:t xml:space="preserve"> 8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ණු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ත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>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පේ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ය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ඇ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ේදීත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බල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ශ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ෙ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ඝ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ද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</w:t>
      </w:r>
      <w:r w:rsidRPr="00A30782">
        <w:rPr>
          <w:rFonts w:ascii="Nirmala UI" w:hAnsi="Nirmala UI" w:cs="Nirmala UI"/>
        </w:rPr>
        <w:t>නට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ග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බල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ේ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හො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ල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Steven Humphreys/iStock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</w:t>
      </w:r>
      <w:r w:rsidRPr="00A30782">
        <w:rPr>
          <w:rFonts w:ascii="Nirmala UI" w:hAnsi="Nirmala UI" w:cs="Nirmala UI"/>
        </w:rPr>
        <w:t>ප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ැ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ැඹ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ඩ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ැකොට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ඩ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ෝ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හම්බ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ළ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ද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හිවට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ය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ක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තු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ප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ද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ම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</w:t>
      </w:r>
      <w:r w:rsidRPr="00A30782">
        <w:rPr>
          <w:rFonts w:ascii="Nirmala UI" w:hAnsi="Nirmala UI" w:cs="Nirmala UI"/>
        </w:rPr>
        <w:t>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වර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ැ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ඹෙ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ෘප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ත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ියව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ර්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ල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ධ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ු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ඩොස්</w:t>
      </w:r>
      <w:r w:rsidRPr="00A30782">
        <w:rPr>
          <w:rFonts w:ascii="Nirmala UI" w:hAnsi="Nirmala UI" w:cs="Nirmala UI"/>
        </w:rPr>
        <w:t xml:space="preserve"> 2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ත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ට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ඩ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පදියම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ක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ා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7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න්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ග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ඩ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ලෝ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ිහිවට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ලෝ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ඳ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ජි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ැර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ය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්ම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ාජ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ව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ලෝස්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ට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ීවර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ී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</w:t>
      </w:r>
      <w:r w:rsidRPr="00A30782">
        <w:rPr>
          <w:rFonts w:ascii="Nirmala UI" w:hAnsi="Nirmala UI" w:cs="Nirmala UI"/>
        </w:rPr>
        <w:t>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ග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ී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කා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</w:t>
      </w:r>
      <w:r w:rsidRPr="00A30782">
        <w:rPr>
          <w:rFonts w:ascii="Nirmala UI" w:hAnsi="Nirmala UI" w:cs="Nirmala UI"/>
        </w:rPr>
        <w:t>රි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රණකා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තු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ග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ැන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</w:t>
      </w:r>
      <w:r w:rsidRPr="00A30782">
        <w:rPr>
          <w:rFonts w:ascii="Nirmala UI" w:hAnsi="Nirmala UI" w:cs="Nirmala UI"/>
        </w:rPr>
        <w:t>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රී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යිල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ඹ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ත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</w:t>
      </w:r>
      <w:r w:rsidRPr="00A30782">
        <w:rPr>
          <w:rFonts w:ascii="Nirmala UI" w:hAnsi="Nirmala UI" w:cs="Nirmala UI"/>
        </w:rPr>
        <w:t>යය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ඩ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පිරිගෙ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බ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2006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59 </w:t>
      </w:r>
      <w:proofErr w:type="spellStart"/>
      <w:r w:rsidRPr="00A30782">
        <w:rPr>
          <w:rFonts w:ascii="Nirmala UI" w:hAnsi="Nirmala UI" w:cs="Nirmala UI"/>
        </w:rPr>
        <w:t>වසර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ෙබරවාරි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මස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ංගී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ීත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ො</w:t>
      </w:r>
      <w:r w:rsidRPr="00A30782">
        <w:rPr>
          <w:rFonts w:ascii="Nirmala UI" w:hAnsi="Nirmala UI" w:cs="Nirmala UI"/>
        </w:rPr>
        <w:t>ලිවු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ා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ද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්නට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කර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ේ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</w:t>
      </w:r>
      <w:r w:rsidRPr="00A30782">
        <w:rPr>
          <w:rFonts w:ascii="Nirmala UI" w:hAnsi="Nirmala UI" w:cs="Nirmala UI"/>
        </w:rPr>
        <w:t>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්බයන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ළ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ළොස්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ශාපලත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ැ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ං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ෝල්ටර්ගායි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ම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</w:t>
      </w:r>
      <w:r w:rsidRPr="00A30782">
        <w:rPr>
          <w:rFonts w:ascii="Nirmala UI" w:hAnsi="Nirmala UI" w:cs="Nirmala UI"/>
        </w:rPr>
        <w:t>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ෝල්ටර්ගායි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මින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න්</w:t>
      </w:r>
      <w:r w:rsidRPr="00A30782">
        <w:rPr>
          <w:rFonts w:ascii="Nirmala UI" w:hAnsi="Nirmala UI" w:cs="Nirmala UI"/>
        </w:rPr>
        <w:t xml:space="preserve"> 2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්ව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ලිය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ක්</w:t>
      </w:r>
      <w:r w:rsidRPr="00A30782">
        <w:rPr>
          <w:rFonts w:ascii="Nirmala UI" w:hAnsi="Nirmala UI" w:cs="Nirmala UI"/>
        </w:rPr>
        <w:t xml:space="preserve"> 198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ෝල්ටර්ගායි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ේල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්ප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ුග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ර්ම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ෝල්ටර්ගායි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ද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ාබ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ර්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ේද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ල්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ේ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ළ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197</w:t>
      </w:r>
      <w:r w:rsidRPr="00A30782">
        <w:rPr>
          <w:rFonts w:ascii="Nirmala UI" w:hAnsi="Nirmala UI" w:cs="Nirmala UI"/>
        </w:rPr>
        <w:t xml:space="preserve">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ප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ඟ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ග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ෆෙ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</w:t>
      </w:r>
      <w:r w:rsidRPr="00A30782">
        <w:rPr>
          <w:rFonts w:ascii="Nirmala UI" w:hAnsi="Nirmala UI" w:cs="Nirmala UI"/>
        </w:rPr>
        <w:t>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ද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ක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ෆෙ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ආර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ටන්කාම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</w:t>
      </w:r>
      <w:r w:rsidRPr="00A30782">
        <w:rPr>
          <w:rFonts w:ascii="Nirmala UI" w:hAnsi="Nirmala UI" w:cs="Nirmala UI"/>
        </w:rPr>
        <w:t>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පනශාල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රව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්මාප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චඩ්ස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චඩ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චඩ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ාරරූ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ඥ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ුව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ඕ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මී</w:t>
      </w:r>
      <w:r w:rsidRPr="00A30782">
        <w:rPr>
          <w:rFonts w:ascii="Nirmala UI" w:hAnsi="Nirmala UI" w:cs="Nirmala UI"/>
        </w:rPr>
        <w:t xml:space="preserve"> 66.6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කුරාද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ුල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ොස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ොසි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්ගෝ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ලි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ියාර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ෙ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ින්ග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ැසිලික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තු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ර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</w:t>
      </w:r>
      <w:r w:rsidRPr="00A30782">
        <w:rPr>
          <w:rFonts w:ascii="Nirmala UI" w:hAnsi="Nirmala UI" w:cs="Nirmala UI"/>
        </w:rPr>
        <w:t>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ැක්නී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ොසි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ං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ං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පොලි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ල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ං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ත්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ෙට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ෞරා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ස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ස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්ෂ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 xml:space="preserve">- </w:t>
      </w:r>
      <w:r w:rsidRPr="00A30782">
        <w:rPr>
          <w:rFonts w:ascii="Nirmala UI" w:hAnsi="Nirmala UI" w:cs="Nirmala UI"/>
        </w:rPr>
        <w:t>bloody-disgusting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යස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එන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තණිය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තු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ද්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දැ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</w:t>
      </w:r>
      <w:r w:rsidRPr="00A30782">
        <w:rPr>
          <w:rFonts w:ascii="Nirmala UI" w:hAnsi="Nirmala UI" w:cs="Nirmala UI"/>
        </w:rPr>
        <w:t>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ඟ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්ෂ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දර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එන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2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ලිෆෝ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ඩ්ලන්ඩ්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ඹ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ු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6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ඹ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්ෆෝ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ැන්ටෝ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වඩ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194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්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ොරත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හ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96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එන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ු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ෝධ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195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ෙක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භාවි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ිරිගෙ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196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9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හිට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ද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කාරි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1968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ැන්ට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 16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>පා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නම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ෝවෘ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වන්න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ඬ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්බැ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නරුත්ථ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වපත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52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80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න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ණ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ෙක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ෙක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ර්ථ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ෙක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ස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තුරුදන්වී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ොරත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නේ</w:t>
      </w:r>
      <w:r w:rsidRPr="00A30782">
        <w:rPr>
          <w:rFonts w:ascii="Nirmala UI" w:hAnsi="Nirmala UI" w:cs="Nirmala UI"/>
        </w:rPr>
        <w:t xml:space="preserve"> 198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ර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්ට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ුප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</w:t>
      </w:r>
      <w:r w:rsidRPr="00A30782">
        <w:rPr>
          <w:rFonts w:ascii="Nirmala UI" w:hAnsi="Nirmala UI" w:cs="Nirmala UI"/>
        </w:rPr>
        <w:t>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ර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ඩු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ෑ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ාර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ැ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ිරුද්ධ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ක්ව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ෝ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ප්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</w:t>
      </w:r>
      <w:r w:rsidRPr="00A30782">
        <w:rPr>
          <w:rFonts w:ascii="Nirmala UI" w:hAnsi="Nirmala UI" w:cs="Nirmala UI"/>
        </w:rPr>
        <w:t>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ංජල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78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පෙන්ට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ැන්ටෝවෙ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එන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ජලී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ාසැ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ෝවෘ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ණගැ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ැන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6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ං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ි</w:t>
      </w:r>
      <w:r w:rsidRPr="00A30782">
        <w:rPr>
          <w:rFonts w:ascii="Nirmala UI" w:hAnsi="Nirmala UI" w:cs="Nirmala UI"/>
        </w:rPr>
        <w:t>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ිපෙ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1</w:t>
      </w:r>
      <w:r w:rsidRPr="00A30782">
        <w:rPr>
          <w:rFonts w:ascii="Nirmala UI" w:hAnsi="Nirmala UI" w:cs="Nirmala UI"/>
        </w:rPr>
        <w:t xml:space="preserve">99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එන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201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82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වැසි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නාන්තර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ෝක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ැවැත්මට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ී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යොක්සය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ෝ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හනක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ැකවරණ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ඇම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</w:t>
      </w:r>
      <w:r w:rsidRPr="00A30782">
        <w:rPr>
          <w:rFonts w:ascii="Nirmala UI" w:hAnsi="Nirmala UI" w:cs="Nirmala UI"/>
        </w:rPr>
        <w:t>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ණ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</w:t>
      </w:r>
      <w:r w:rsidRPr="00A30782">
        <w:rPr>
          <w:rFonts w:ascii="Nirmala UI" w:hAnsi="Nirmala UI" w:cs="Nirmala UI"/>
        </w:rPr>
        <w:t xml:space="preserve"> 1.7</w:t>
      </w:r>
      <w:r w:rsidRPr="00A30782">
        <w:rPr>
          <w:rFonts w:ascii="Nirmala UI" w:hAnsi="Nirmala UI" w:cs="Nirmala UI"/>
        </w:rPr>
        <w:t>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ීර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ොලොම්බි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ෙනසුවේල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ක්වදෝර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ොලිව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යන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රිනාම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ය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ටවල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ෙන්</w:t>
      </w:r>
      <w:r w:rsidRPr="00A30782">
        <w:rPr>
          <w:rFonts w:ascii="Nirmala UI" w:hAnsi="Nirmala UI" w:cs="Nirmala UI"/>
        </w:rPr>
        <w:t xml:space="preserve"> 60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ත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ලා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ේද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ොං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>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ං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ංගෝ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</w:t>
      </w:r>
      <w:r w:rsidRPr="00A30782">
        <w:rPr>
          <w:rFonts w:ascii="Nirmala UI" w:hAnsi="Nirmala UI" w:cs="Nirmala UI"/>
        </w:rPr>
        <w:t>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ග්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ම්පන්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ජ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ං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5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ජන්ටින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61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ජ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ණ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ේතුධ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ධාන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දුම්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ැසිය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ද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්වීන්ස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සාන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කර</w:t>
      </w:r>
      <w:r w:rsidRPr="00A30782">
        <w:rPr>
          <w:rFonts w:ascii="Nirmala UI" w:hAnsi="Nirmala UI" w:cs="Nirmala UI"/>
        </w:rPr>
        <w:t xml:space="preserve"> 65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ස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ඛ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ූම්ෆී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යිම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න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ම්බෝ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ඕස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ේස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යන්ම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යි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කොන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ල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</w:t>
      </w:r>
      <w:r w:rsidRPr="00A30782">
        <w:rPr>
          <w:rFonts w:ascii="Nirmala UI" w:hAnsi="Nirmala UI" w:cs="Nirmala UI"/>
        </w:rPr>
        <w:t>්ෂ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්ෂීරපාය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භය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ිළ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ක්ටය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අක්කර</w:t>
      </w:r>
      <w:r w:rsidRPr="00A30782">
        <w:rPr>
          <w:rFonts w:ascii="Nirmala UI" w:hAnsi="Nirmala UI" w:cs="Nirmala UI"/>
        </w:rPr>
        <w:t xml:space="preserve"> 18,9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ිත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ංහර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නෙස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197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ගෝ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ක්ෂි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wallpapertag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ොන්සේ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ුමා</w:t>
      </w:r>
      <w:r w:rsidRPr="00A30782">
        <w:rPr>
          <w:rFonts w:ascii="Nirmala UI" w:hAnsi="Nirmala UI" w:cs="Nirmala UI"/>
        </w:rPr>
        <w:t xml:space="preserve"> 86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ය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න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192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ඟ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හොලිවුඩ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වන්ත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ු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89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ටෙල්නෙ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ළු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වස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ර්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ස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ක්ෂත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කර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>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ැක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වෙන්</w:t>
      </w:r>
      <w:r w:rsidRPr="00A30782">
        <w:rPr>
          <w:rFonts w:ascii="Nirmala UI" w:hAnsi="Nirmala UI" w:cs="Nirmala UI"/>
        </w:rPr>
        <w:t xml:space="preserve"> 191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ිව්යෝ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ෘප්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ශා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ිෆ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වස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ෘ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ට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්සිස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ු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ක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ොලිවුඩ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ට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191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ක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0 </w:t>
      </w:r>
      <w:r w:rsidRPr="00A30782">
        <w:rPr>
          <w:rFonts w:ascii="Nirmala UI" w:hAnsi="Nirmala UI" w:cs="Nirmala UI"/>
        </w:rPr>
        <w:t>දශ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ද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ත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ස්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පොකැලිප්ස්</w:t>
      </w:r>
      <w:r w:rsidRPr="00A30782">
        <w:rPr>
          <w:rFonts w:ascii="Nirmala UI" w:hAnsi="Nirmala UI" w:cs="Nirmala UI"/>
        </w:rPr>
        <w:t xml:space="preserve"> (1921)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ප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ක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හ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ං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මා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</w:t>
      </w:r>
      <w:r w:rsidRPr="00A30782">
        <w:rPr>
          <w:rFonts w:ascii="Nirmala UI" w:hAnsi="Nirmala UI" w:cs="Nirmala UI"/>
        </w:rPr>
        <w:t>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ෙයික්</w:t>
      </w:r>
      <w:r w:rsidRPr="00A30782">
        <w:rPr>
          <w:rFonts w:ascii="Nirmala UI" w:hAnsi="Nirmala UI" w:cs="Nirmala UI"/>
        </w:rPr>
        <w:t xml:space="preserve"> (1921)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2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1921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කර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ක්කසාද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ිනෝ</w:t>
      </w:r>
      <w:r w:rsidRPr="00A30782">
        <w:rPr>
          <w:rFonts w:ascii="Nirmala UI" w:hAnsi="Nirmala UI" w:cs="Nirmala UI"/>
        </w:rPr>
        <w:t xml:space="preserve"> 192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ා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බෝ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ුකූ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ඩ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ඩ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ම්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ය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දක්ව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තා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බෝ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ෞරු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ෙන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ත්ව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ඟපෑ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ේ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</w:t>
      </w:r>
      <w:r w:rsidRPr="00A30782">
        <w:rPr>
          <w:rFonts w:ascii="Nirmala UI" w:hAnsi="Nirmala UI" w:cs="Nirmala UI"/>
        </w:rPr>
        <w:t>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බෝ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බල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ගල්</w:t>
      </w:r>
      <w:r w:rsidRPr="00A30782">
        <w:rPr>
          <w:rFonts w:ascii="Nirmala UI" w:hAnsi="Nirmala UI" w:cs="Nirmala UI"/>
        </w:rPr>
        <w:t xml:space="preserve"> (1925)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ෙනවා</w:t>
      </w:r>
      <w:r w:rsidRPr="00A30782">
        <w:rPr>
          <w:rFonts w:ascii="Nirmala UI" w:hAnsi="Nirmala UI" w:cs="Nirmala UI"/>
        </w:rPr>
        <w:t xml:space="preserve">. 1926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ෙය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ෞද්ග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දේශී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්ෂේ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ළ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කීර්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ෙය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ර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සටහ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ා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ා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92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වැනි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ර්ම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්ඩ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ච්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ද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ණුබහ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ිකාව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192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දහ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31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ැලන්ටීන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ි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ේල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වන්ත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ර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ු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ී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ද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ද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Hulton Archi</w:t>
      </w:r>
      <w:r w:rsidRPr="00A30782">
        <w:rPr>
          <w:rFonts w:ascii="Nirmala UI" w:hAnsi="Nirmala UI" w:cs="Nirmala UI"/>
        </w:rPr>
        <w:t>ve/Getty Images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න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එන්සැල්ස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්ස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ර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1077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495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519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න්ඩ්ස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>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න්ඩ්ස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රැජි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</w:t>
      </w:r>
      <w:r w:rsidRPr="00A30782">
        <w:rPr>
          <w:rFonts w:ascii="Nirmala UI" w:hAnsi="Nirmala UI" w:cs="Nirmala UI"/>
        </w:rPr>
        <w:t>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ස්ථ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ිල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දියාව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ාජ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ද්පූර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කො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ූ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ාලි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3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21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ොළු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ෙරාන්ග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කොටුව</w:t>
      </w:r>
      <w:r w:rsidRPr="00A30782">
        <w:rPr>
          <w:rFonts w:ascii="Nirmala UI" w:hAnsi="Nirmala UI" w:cs="Nirmala UI"/>
        </w:rPr>
        <w:t xml:space="preserve"> 145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ප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ඕ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ධ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ෝ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්බ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</w:t>
      </w:r>
      <w:r w:rsidRPr="00A30782">
        <w:rPr>
          <w:rFonts w:ascii="Nirmala UI" w:hAnsi="Nirmala UI" w:cs="Nirmala UI"/>
        </w:rPr>
        <w:t>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12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යු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ට්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ක්වා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1466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ව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royal.uk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ුරෝ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්ක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ල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</w:t>
      </w:r>
      <w:r w:rsidRPr="00A30782">
        <w:rPr>
          <w:rFonts w:ascii="Nirmala UI" w:hAnsi="Nirmala UI" w:cs="Nirmala UI"/>
        </w:rPr>
        <w:t>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ල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්කාන්ත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ෝර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මස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ෂාංශ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ස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338,14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35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187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ීඩ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ත්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ර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ගෙන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කු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ිත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්සිං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5.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ලෝමීටරයකට</w:t>
      </w:r>
      <w:r w:rsidRPr="00A30782">
        <w:rPr>
          <w:rFonts w:ascii="Nirmala UI" w:hAnsi="Nirmala UI" w:cs="Nirmala UI"/>
        </w:rPr>
        <w:t xml:space="preserve"> 1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කුණු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ට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ෙල්සිංක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ශ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0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ගා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73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ල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32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115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ීඩ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ීඩ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ඳ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, 180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ක්සැන්ඩ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1914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1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්ල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ෝජ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3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විය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194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ුණා</w:t>
      </w:r>
      <w:r w:rsidRPr="00A30782">
        <w:rPr>
          <w:rFonts w:ascii="Nirmala UI" w:hAnsi="Nirmala UI" w:cs="Nirmala UI"/>
        </w:rPr>
        <w:t xml:space="preserve">. 194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ගිවිසු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න්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්සිං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භාෂ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195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ම්ප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ළෙ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කාර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්සිං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ෙමෙන්යො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,589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ූඩා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මන්යො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ි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ා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ෑ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ඹ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සු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ෘකය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ාජාලී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ෝන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ිම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130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ීඩ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භා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1852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්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ීඩ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ා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බල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ෞන්ද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ඩෆියාඩ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වාක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ා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මණ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මෙලින්</w:t>
      </w:r>
      <w:r w:rsidRPr="00A30782">
        <w:rPr>
          <w:rFonts w:ascii="Nirmala UI" w:hAnsi="Nirmala UI" w:cs="Nirmala UI"/>
        </w:rPr>
        <w:t>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දුම්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ලන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ක්ෂිත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ලන්ගොන්වො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</w:t>
      </w:r>
      <w:r w:rsidRPr="00A30782">
        <w:rPr>
          <w:rFonts w:ascii="Nirmala UI" w:hAnsi="Nirmala UI" w:cs="Nirmala UI"/>
        </w:rPr>
        <w:t>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බල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ස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lastRenderedPageBreak/>
        <w:t>හුම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න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ෆින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adventurouskate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ල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ඹ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න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?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වන්ත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වන්ත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කාගෝවට</w:t>
      </w:r>
      <w:r w:rsidRPr="00A30782">
        <w:rPr>
          <w:rFonts w:ascii="Nirmala UI" w:hAnsi="Nirmala UI" w:cs="Nirmala UI"/>
        </w:rPr>
        <w:t xml:space="preserve"> 192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ව</w:t>
      </w:r>
      <w:r w:rsidRPr="00A30782">
        <w:rPr>
          <w:rFonts w:ascii="Nirmala UI" w:hAnsi="Nirmala UI" w:cs="Nirmala UI"/>
        </w:rPr>
        <w:t>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ති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සෙ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න්</w:t>
      </w:r>
      <w:r w:rsidRPr="00A30782">
        <w:rPr>
          <w:rFonts w:ascii="Nirmala UI" w:hAnsi="Nirmala UI" w:cs="Nirmala UI"/>
        </w:rPr>
        <w:t xml:space="preserve"> 1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ිසිවෙ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ැබූ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සෙ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ූ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වද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ශා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හාර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ැලන්ට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සකය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කාගෝ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ිළ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ං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ර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ග්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විරෝධ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ා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බ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වාද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ශේෂ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</w:t>
      </w:r>
      <w:r w:rsidRPr="00A30782">
        <w:rPr>
          <w:rFonts w:ascii="Nirmala UI" w:hAnsi="Nirmala UI" w:cs="Nirmala UI"/>
        </w:rPr>
        <w:t>ා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ස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ාදාය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</w:t>
      </w:r>
      <w:r w:rsidRPr="00A30782">
        <w:rPr>
          <w:rFonts w:ascii="Nirmala UI" w:hAnsi="Nirmala UI" w:cs="Nirmala UI"/>
        </w:rPr>
        <w:t>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භේ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(</w:t>
      </w:r>
      <w:r w:rsidRPr="00A30782">
        <w:rPr>
          <w:rFonts w:ascii="Nirmala UI" w:hAnsi="Nirmala UI" w:cs="Nirmala UI"/>
        </w:rPr>
        <w:t>අ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- AP) </w:t>
      </w:r>
      <w:r w:rsidRPr="00A30782">
        <w:rPr>
          <w:rFonts w:ascii="Nirmala UI" w:hAnsi="Nirmala UI" w:cs="Nirmala UI"/>
        </w:rPr>
        <w:t>සැල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ි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ත්තේ</w:t>
      </w:r>
      <w:r w:rsidRPr="00A30782">
        <w:rPr>
          <w:rFonts w:ascii="Nirmala UI" w:hAnsi="Nirmala UI" w:cs="Nirmala UI"/>
        </w:rPr>
        <w:t xml:space="preserve"> 192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න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ිහෝගික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</w:t>
      </w:r>
      <w:r w:rsidRPr="00A30782">
        <w:rPr>
          <w:rFonts w:ascii="Nirmala UI" w:hAnsi="Nirmala UI" w:cs="Nirmala UI"/>
        </w:rPr>
        <w:t>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බ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10.30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ං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බඩ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ිස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ය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න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බ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නුදෙ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ද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මිණ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වැස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යින්ෂැ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ැඩිල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ඩ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යින්ෂැ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හත්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බ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යින්ෂැ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බ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</w:t>
      </w:r>
      <w:r w:rsidRPr="00A30782">
        <w:rPr>
          <w:rFonts w:ascii="Nirmala UI" w:hAnsi="Nirmala UI" w:cs="Nirmala UI"/>
        </w:rPr>
        <w:t>න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බ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යින්ෂැ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ොල්ම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බ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ණ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ව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ඳ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යින්ෂ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ළ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පෝ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සෙ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ැද්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යින්ෂැන්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ෙයින්ෂැ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ාදක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ංහ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ණුන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ද්ධ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ච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ඝා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්ෂේ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1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ද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හ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Chicagotribune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රික්ෂ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ේශ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ාබ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බී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ඟකාරී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බ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ඟ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න්ග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ැම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වස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ෝ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ෙ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වස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ැම</w:t>
      </w:r>
      <w:r w:rsidRPr="00A30782">
        <w:rPr>
          <w:rFonts w:ascii="Nirmala UI" w:hAnsi="Nirmala UI" w:cs="Nirmala UI"/>
        </w:rPr>
        <w:t>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හමා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බ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මන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මණාක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200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2017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න්</w:t>
      </w:r>
      <w:r w:rsidRPr="00A30782">
        <w:rPr>
          <w:rFonts w:ascii="Nirmala UI" w:hAnsi="Nirmala UI" w:cs="Nirmala UI"/>
        </w:rPr>
        <w:t xml:space="preserve"> 2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රියන්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ෙන්ස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337,4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6-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ොරෙ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ජ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ුර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ස්වැන්න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ලංඝ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>යේ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න්ත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ර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කාර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වල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ෂික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ෙන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සොරෙන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න්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ෝ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ෙන්ස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ීඥ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ජාවාර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ොරෙ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Pork Australia ApS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>ා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Pork Australia ApS </w:t>
      </w:r>
      <w:r w:rsidRPr="00A30782">
        <w:rPr>
          <w:rFonts w:ascii="Nirmala UI" w:hAnsi="Nirmala UI" w:cs="Nirmala UI"/>
        </w:rPr>
        <w:t>සමාග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ඩර්ල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ොරෙ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>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201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Pork Australia ApS </w:t>
      </w:r>
      <w:r w:rsidRPr="00A30782">
        <w:rPr>
          <w:rFonts w:ascii="Nirmala UI" w:hAnsi="Nirmala UI" w:cs="Nirmala UI"/>
        </w:rPr>
        <w:t>සමා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</w:t>
      </w:r>
      <w:r w:rsidRPr="00A30782">
        <w:rPr>
          <w:rFonts w:ascii="Nirmala UI" w:hAnsi="Nirmala UI" w:cs="Nirmala UI"/>
        </w:rPr>
        <w:t>ා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සිට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ොරෙ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ීඥ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න්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ි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වාර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ළ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වාර්ය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ෙ</w:t>
      </w:r>
      <w:r w:rsidRPr="00A30782">
        <w:rPr>
          <w:rFonts w:ascii="Nirmala UI" w:hAnsi="Nirmala UI" w:cs="Nirmala UI"/>
        </w:rPr>
        <w:t>න්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ේලියා</w:t>
      </w:r>
      <w:r w:rsidRPr="00A30782">
        <w:rPr>
          <w:rFonts w:ascii="Nirmala UI" w:hAnsi="Nirmala UI" w:cs="Nirmala UI"/>
        </w:rPr>
        <w:t>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ක්ෂිත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වාර්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වා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201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ම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වා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ඌ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199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ග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වා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ෝගකාර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</w:t>
      </w:r>
      <w:r w:rsidRPr="00A30782">
        <w:rPr>
          <w:rFonts w:ascii="Nirmala UI" w:hAnsi="Nirmala UI" w:cs="Nirmala UI"/>
        </w:rPr>
        <w:t xml:space="preserve"> 3.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ගවයි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ළුව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ටළුවන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ඳ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මිනිස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රුර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ආහාර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ජීර්ණ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බ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යවය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ත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</w:t>
      </w:r>
      <w:r w:rsidRPr="00A30782">
        <w:rPr>
          <w:rFonts w:ascii="Nirmala UI" w:hAnsi="Nirmala UI" w:cs="Nirmala UI"/>
        </w:rPr>
        <w:t>නුවත්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ත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ව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ඳ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ි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ි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හිරාස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ිවල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සය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ො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ටී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දු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සය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ප්ප</w:t>
      </w:r>
      <w:r w:rsidRPr="00A30782">
        <w:rPr>
          <w:rFonts w:ascii="Nirmala UI" w:hAnsi="Nirmala UI" w:cs="Nirmala UI"/>
        </w:rPr>
        <w:t xml:space="preserve"> 6-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්ස</w:t>
      </w:r>
      <w:r w:rsidRPr="00A30782">
        <w:rPr>
          <w:rFonts w:ascii="Nirmala UI" w:hAnsi="Nirmala UI" w:cs="Nirmala UI"/>
        </w:rPr>
        <w:t>යිම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ඩ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යිකාබන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ෝඩ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යිකාබන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්ලික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ස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ාස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සය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ුධ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සිය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ූකග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ූක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රසාංකුර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</w:t>
      </w:r>
      <w:r w:rsidRPr="00A30782">
        <w:rPr>
          <w:rFonts w:ascii="Nirmala UI" w:hAnsi="Nirmala UI" w:cs="Nirmala UI"/>
        </w:rPr>
        <w:t>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ූක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ා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ැ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්ථානුකූ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සිය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ූකග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වැඩ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සිය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</w:t>
      </w:r>
      <w:r w:rsidRPr="00A30782">
        <w:rPr>
          <w:rFonts w:ascii="Nirmala UI" w:hAnsi="Nirmala UI" w:cs="Nirmala UI"/>
        </w:rPr>
        <w:t>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ක්තී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ී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සිය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සිය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වැඩ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වැඩ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සිය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පැන්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ටයිටි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ද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ි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ාන්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සය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කොහ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්ත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ඳි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ස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න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ද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ලැබුණ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චර්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>ුණ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වි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්ත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ා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ැ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වැඩ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සිය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ම්පයක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ූක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සිය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ැ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ෘ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ගුණ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>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ිරාස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ාල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ක්මන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ි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ද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ියවැඩ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ුලත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න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ට්ට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වි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ජාතිකයෙකු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ෙරළෙහි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ණ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ගු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ර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ඌ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ුම්ක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</w:t>
      </w:r>
      <w:r w:rsidRPr="00A30782">
        <w:rPr>
          <w:rFonts w:ascii="Nirmala UI" w:hAnsi="Nirmala UI" w:cs="Nirmala UI"/>
        </w:rPr>
        <w:t>හැදක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පර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ැමීබ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සුස්ව්ලෙය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ීබ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</w:t>
      </w:r>
      <w:r w:rsidRPr="00A30782">
        <w:rPr>
          <w:rFonts w:ascii="Nirmala UI" w:hAnsi="Nirmala UI" w:cs="Nirmala UI"/>
        </w:rPr>
        <w:t>කෙන්නේ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ෙබි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5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ත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5-1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ොක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ෑ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මැට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දාහ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න්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ළ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ඩන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4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හ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බ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5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andbeyond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මහ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ෝ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ෝජ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ෘ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GirlsWhoCode</w:t>
      </w:r>
      <w:r w:rsidRPr="00A30782">
        <w:rPr>
          <w:rFonts w:ascii="Nirmala UI" w:hAnsi="Nirmala UI" w:cs="Nirmala UI"/>
        </w:rPr>
        <w:t xml:space="preserve">, TeachHerInitiative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GlamSci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සටහ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ි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201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නෙස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</w:t>
      </w:r>
      <w:r w:rsidRPr="00A30782">
        <w:rPr>
          <w:rFonts w:ascii="Nirmala UI" w:hAnsi="Nirmala UI" w:cs="Nirmala UI"/>
        </w:rPr>
        <w:t>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ල්ප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ේක්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</w:t>
      </w:r>
      <w:r w:rsidRPr="00A30782">
        <w:rPr>
          <w:rFonts w:ascii="Nirmala UI" w:hAnsi="Nirmala UI" w:cs="Nirmala UI"/>
        </w:rPr>
        <w:t>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හෙ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ණිපෙත්ත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ම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සපිල්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ි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ෙ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ැ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</w:t>
      </w:r>
      <w:r w:rsidRPr="00A30782">
        <w:rPr>
          <w:rFonts w:ascii="Nirmala UI" w:hAnsi="Nirmala UI" w:cs="Nirmala UI"/>
        </w:rPr>
        <w:t>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ඟ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194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ංගප්පූ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ඹ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ණනැග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ාප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්භණ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ාර්යවර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ේ</w:t>
      </w:r>
      <w:r w:rsidRPr="00A30782">
        <w:rPr>
          <w:rFonts w:ascii="Nirmala UI" w:hAnsi="Nirmala UI" w:cs="Nirmala UI"/>
        </w:rPr>
        <w:t xml:space="preserve"> 194</w:t>
      </w:r>
      <w:r w:rsidRPr="00A30782">
        <w:rPr>
          <w:rFonts w:ascii="Nirmala UI" w:hAnsi="Nirmala UI" w:cs="Nirmala UI"/>
        </w:rPr>
        <w:t xml:space="preserve">2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22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ම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42 </w:t>
      </w:r>
      <w:r w:rsidRPr="00A30782">
        <w:rPr>
          <w:rFonts w:ascii="Nirmala UI" w:hAnsi="Nirmala UI" w:cs="Nirmala UI"/>
        </w:rPr>
        <w:t>ජූ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ෙ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ව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ෙ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</w:t>
      </w:r>
      <w:r w:rsidRPr="00A30782">
        <w:rPr>
          <w:rFonts w:ascii="Nirmala UI" w:hAnsi="Nirmala UI" w:cs="Nirmala UI"/>
        </w:rPr>
        <w:t>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ී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න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මකාල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ව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ව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පෙ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ඩඉ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196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ෂ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ස්ස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>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ාධිකාරියෙ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පීඨාධි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,'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</w:t>
      </w:r>
      <w:r w:rsidRPr="00A30782">
        <w:rPr>
          <w:rFonts w:ascii="Nirmala UI" w:hAnsi="Nirmala UI" w:cs="Nirmala UI"/>
        </w:rPr>
        <w:t>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බ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ඩ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ුරුෂ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ක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නෝපා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>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න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හ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ටක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ැකල්ටි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කර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්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්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දා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යෝ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ැ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6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ණසිං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 xml:space="preserve">196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ු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දි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ුල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සම්</w:t>
      </w:r>
      <w:r w:rsidRPr="00A30782">
        <w:rPr>
          <w:rFonts w:ascii="Nirmala UI" w:hAnsi="Nirmala UI" w:cs="Nirmala UI"/>
        </w:rPr>
        <w:t xml:space="preserve"> 197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පා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ර්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ුල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පා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ේශික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ේරාදෙණ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වාර්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වසේගරම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</w:t>
      </w:r>
      <w:r w:rsidRPr="00A30782">
        <w:rPr>
          <w:rFonts w:ascii="Nirmala UI" w:hAnsi="Nirmala UI" w:cs="Nirmala UI"/>
        </w:rPr>
        <w:t>දු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ාර්තමේන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්ෆර්ඩ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ර්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සේත</w:t>
      </w:r>
      <w:r w:rsidRPr="00A30782">
        <w:rPr>
          <w:rFonts w:ascii="Nirmala UI" w:hAnsi="Nirmala UI" w:cs="Nirmala UI"/>
        </w:rPr>
        <w:t>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නුකූ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ම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196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ම්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ව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ළ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භා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බවූ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5-1968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ං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96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</w:t>
      </w:r>
      <w:r w:rsidRPr="00A30782">
        <w:rPr>
          <w:rFonts w:ascii="Nirmala UI" w:hAnsi="Nirmala UI" w:cs="Nirmala UI"/>
        </w:rPr>
        <w:t>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ූ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දෙපාර්තමේන්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"</w:t>
      </w:r>
      <w:r w:rsidRPr="00A30782">
        <w:rPr>
          <w:rFonts w:ascii="Nirmala UI" w:hAnsi="Nirmala UI" w:cs="Nirmala UI"/>
        </w:rPr>
        <w:t>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(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ංශය</w:t>
      </w:r>
      <w:r w:rsidRPr="00A30782">
        <w:rPr>
          <w:rFonts w:ascii="Nirmala UI" w:hAnsi="Nirmala UI" w:cs="Nirmala UI"/>
        </w:rPr>
        <w:t xml:space="preserve">)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මිණිය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පියල්</w:t>
      </w:r>
      <w:r w:rsidRPr="00A30782">
        <w:rPr>
          <w:rFonts w:ascii="Nirmala UI" w:hAnsi="Nirmala UI" w:cs="Nirmala UI"/>
        </w:rPr>
        <w:t xml:space="preserve"> 15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ෛන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</w:t>
      </w:r>
      <w:r w:rsidRPr="00A30782">
        <w:rPr>
          <w:rFonts w:ascii="Nirmala UI" w:hAnsi="Nirmala UI" w:cs="Nirmala UI"/>
        </w:rPr>
        <w:t>. 5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,"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ලකිරී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හොත්</w:t>
      </w:r>
      <w:r w:rsidRPr="00A30782">
        <w:rPr>
          <w:rFonts w:ascii="Nirmala UI" w:hAnsi="Nirmala UI" w:cs="Nirmala UI"/>
        </w:rPr>
        <w:t>, '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ඉංජිනේරුව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ේ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හ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මිසම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ඉංජින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චාර්යව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ඨාධිප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>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්ම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ද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්ෂේ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ාගත්ත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න්ත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ි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කි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ජිනේරුවර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ි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197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ස්ථ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ස්තකාල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ේඛණා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ාර්තමේන්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නාධි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ආ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වර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ර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ථි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ද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</w:t>
      </w:r>
      <w:r w:rsidRPr="00A30782">
        <w:rPr>
          <w:rFonts w:ascii="Nirmala UI" w:hAnsi="Nirmala UI" w:cs="Nirmala UI"/>
        </w:rPr>
        <w:t>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පෑ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වා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කිළ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198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</w:t>
      </w:r>
      <w:r w:rsidRPr="00A30782">
        <w:rPr>
          <w:rFonts w:ascii="Nirmala UI" w:hAnsi="Nirmala UI" w:cs="Nirmala UI"/>
        </w:rPr>
        <w:t>ූ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දුප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ල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තමා</w:t>
      </w:r>
      <w:r w:rsidRPr="00A30782">
        <w:rPr>
          <w:rFonts w:ascii="Nirmala UI" w:hAnsi="Nirmala UI" w:cs="Nirmala UI"/>
        </w:rPr>
        <w:t>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ගාටුවෙ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ර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ඩ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ච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නො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ශ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 “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ණෑ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ෙ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”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 "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්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ගාටු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"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ජින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කප්පල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සේග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බැවි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රොබට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ර්ෂිං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ොඩ්ලෝ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ැලකෙන්නේ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යර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</w:t>
      </w:r>
      <w:r w:rsidRPr="00A30782">
        <w:rPr>
          <w:rFonts w:ascii="Nirmala UI" w:hAnsi="Nirmala UI" w:cs="Nirmala UI"/>
        </w:rPr>
        <w:t>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9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වා</w:t>
      </w:r>
      <w:r w:rsidRPr="00A30782">
        <w:rPr>
          <w:rFonts w:ascii="Nirmala UI" w:hAnsi="Nirmala UI" w:cs="Nirmala UI"/>
        </w:rPr>
        <w:t>.`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85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ර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බ්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ගීත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ය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ශ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ශ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ර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ර</w:t>
      </w:r>
      <w:r w:rsidRPr="00A30782">
        <w:rPr>
          <w:rFonts w:ascii="Nirmala UI" w:hAnsi="Nirmala UI" w:cs="Nirmala UI"/>
        </w:rPr>
        <w:t>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ප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7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වු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lastRenderedPageBreak/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</w:t>
      </w:r>
      <w:r w:rsidRPr="00A30782">
        <w:rPr>
          <w:rFonts w:ascii="Nirmala UI" w:hAnsi="Nirmala UI" w:cs="Nirmala UI"/>
        </w:rPr>
        <w:t>ුබෝ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න්ඩ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න්ඩ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ෞවන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ලිව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ෝර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න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ච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84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ේබ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ාජවා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ඹු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වත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188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Fabian Essays in Socialism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දක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ේබ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</w:t>
      </w:r>
      <w:r w:rsidRPr="00A30782">
        <w:rPr>
          <w:rFonts w:ascii="Nirmala UI" w:hAnsi="Nirmala UI" w:cs="Nirmala UI"/>
        </w:rPr>
        <w:t>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ංග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189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S</w:t>
      </w:r>
      <w:r w:rsidRPr="00A30782">
        <w:rPr>
          <w:rFonts w:ascii="Nirmala UI" w:hAnsi="Nirmala UI" w:cs="Nirmala UI"/>
        </w:rPr>
        <w:t xml:space="preserve">aturday Review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ර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ෙද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වේදික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Plays Unpleasa</w:t>
      </w:r>
      <w:r w:rsidRPr="00A30782">
        <w:rPr>
          <w:rFonts w:ascii="Nirmala UI" w:hAnsi="Nirmala UI" w:cs="Nirmala UI"/>
        </w:rPr>
        <w:t xml:space="preserve">nt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Widowers' Houses, The Philanderer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Mrs. Warren's Profession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Plays Pleasant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Arms and the Man, Candida, The Man of Destiny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You Never Can Tell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හාස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ි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ාර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ප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1898 </w:t>
      </w:r>
      <w:r w:rsidRPr="00A30782">
        <w:rPr>
          <w:rFonts w:ascii="Nirmala UI" w:hAnsi="Nirmala UI" w:cs="Nirmala UI"/>
        </w:rPr>
        <w:t>වර්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Caesar and Cleopatra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1903 </w:t>
      </w:r>
      <w:r w:rsidRPr="00A30782">
        <w:rPr>
          <w:rFonts w:ascii="Nirmala UI" w:hAnsi="Nirmala UI" w:cs="Nirmala UI"/>
        </w:rPr>
        <w:t>වර්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Man and Superman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ප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ව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ෙතර</w:t>
      </w:r>
      <w:r w:rsidRPr="00A30782">
        <w:rPr>
          <w:rFonts w:ascii="Nirmala UI" w:hAnsi="Nirmala UI" w:cs="Nirmala UI"/>
        </w:rPr>
        <w:t>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ික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5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Major Barbara (1905), The Doctor's Dilemma (1906), </w:t>
      </w:r>
      <w:r w:rsidRPr="00A30782">
        <w:rPr>
          <w:rFonts w:ascii="Nirmala UI" w:hAnsi="Nirmala UI" w:cs="Nirmala UI"/>
        </w:rPr>
        <w:t xml:space="preserve">Pygmalion (1912), Androcles and the Lion (1912)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Saint Joan (1923)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19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P</w:t>
      </w:r>
      <w:r w:rsidRPr="00A30782">
        <w:rPr>
          <w:rFonts w:ascii="Nirmala UI" w:hAnsi="Nirmala UI" w:cs="Nirmala UI"/>
        </w:rPr>
        <w:t xml:space="preserve">ygmalion, 193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ර්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කඩ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ීත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එ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</w:t>
      </w:r>
      <w:r w:rsidRPr="00A30782">
        <w:rPr>
          <w:rFonts w:ascii="Nirmala UI" w:hAnsi="Nirmala UI" w:cs="Nirmala UI"/>
        </w:rPr>
        <w:t xml:space="preserve"> 195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94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www.pbs.org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ෑත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කොට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832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ි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ි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ෲ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තු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ස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ඩ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තා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236 </w:t>
      </w:r>
      <w:r w:rsidRPr="00A30782">
        <w:rPr>
          <w:rFonts w:ascii="Nirmala UI" w:hAnsi="Nirmala UI" w:cs="Nirmala UI"/>
        </w:rPr>
        <w:t>වර්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ාබෙ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ඹිල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තෘ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වෙ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ො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ිපාද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189-91 </w:t>
      </w:r>
      <w:r w:rsidRPr="00A30782">
        <w:rPr>
          <w:rFonts w:ascii="Nirmala UI" w:hAnsi="Nirmala UI" w:cs="Nirmala UI"/>
        </w:rPr>
        <w:t>ව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ඩ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ඹ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ට්ව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Rhymed Chronicle of Livonia</w:t>
      </w:r>
      <w:r w:rsidRPr="00A30782">
        <w:rPr>
          <w:rFonts w:ascii="Nirmala UI" w:hAnsi="Nirmala UI" w:cs="Nirmala UI"/>
        </w:rPr>
        <w:t>වේ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128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ි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ට්ව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මිග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යු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සි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ට්ග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ල්</w:t>
      </w:r>
      <w:r w:rsidRPr="00A30782">
        <w:rPr>
          <w:rFonts w:ascii="Nirmala UI" w:hAnsi="Nirmala UI" w:cs="Nirmala UI"/>
        </w:rPr>
        <w:t>දාද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යු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ට්ව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ි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දිකඩ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ත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ඟ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ඟ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ල්දාද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ඩැන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ෝත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දි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ි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1307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ඛණ්ඩ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ඩ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න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ඩ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121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ු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නල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>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්බේන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ාල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44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ේන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ැන්ඩර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ේ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ීණ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ටෝම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1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ේන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Paul Hackett / Reuters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7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ාව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වත්වල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>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බ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සි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ෘතශරීරය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</w:t>
      </w:r>
      <w:r w:rsidRPr="00A30782">
        <w:rPr>
          <w:rFonts w:ascii="Nirmala UI" w:hAnsi="Nirmala UI" w:cs="Nirmala UI"/>
        </w:rPr>
        <w:t>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ු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ධ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ළ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ජල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ේන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</w:t>
      </w:r>
      <w:r w:rsidRPr="00A30782">
        <w:rPr>
          <w:rFonts w:ascii="Nirmala UI" w:hAnsi="Nirmala UI" w:cs="Nirmala UI"/>
        </w:rPr>
        <w:t>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</w:t>
      </w:r>
      <w:r w:rsidRPr="00A30782">
        <w:rPr>
          <w:rFonts w:ascii="Nirmala UI" w:hAnsi="Nirmala UI" w:cs="Nirmala UI"/>
        </w:rPr>
        <w:t>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97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</w:t>
      </w:r>
      <w:r w:rsidRPr="00A30782">
        <w:rPr>
          <w:rFonts w:ascii="Nirmala UI" w:hAnsi="Nirmala UI" w:cs="Nirmala UI"/>
        </w:rPr>
        <w:t>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ං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වැට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ණ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</w:t>
      </w:r>
      <w:r w:rsidRPr="00A30782">
        <w:rPr>
          <w:rFonts w:ascii="Nirmala UI" w:hAnsi="Nirmala UI" w:cs="Nirmala UI"/>
        </w:rPr>
        <w:t>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ව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නි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්වික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ා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ධි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ක්වික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"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්ම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දිසියේ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ාහ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ියා</w:t>
      </w:r>
      <w:r w:rsidRPr="00A30782">
        <w:rPr>
          <w:rFonts w:ascii="Nirmala UI" w:hAnsi="Nirmala UI" w:cs="Nirmala UI"/>
        </w:rPr>
        <w:t>"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5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්වික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ර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</w:t>
      </w:r>
      <w:r w:rsidRPr="00A30782">
        <w:rPr>
          <w:rFonts w:ascii="Nirmala UI" w:hAnsi="Nirmala UI" w:cs="Nirmala UI"/>
        </w:rPr>
        <w:t>ස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</w:t>
      </w:r>
      <w:r w:rsidRPr="00A30782">
        <w:rPr>
          <w:rFonts w:ascii="Nirmala UI" w:hAnsi="Nirmala UI" w:cs="Nirmala UI"/>
        </w:rPr>
        <w:t xml:space="preserve"> 197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194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ෙක්ට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ද්දුම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කටො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ඬ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තණ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ව</w:t>
      </w:r>
      <w:r w:rsidRPr="00A30782">
        <w:rPr>
          <w:rFonts w:ascii="Nirmala UI" w:hAnsi="Nirmala UI" w:cs="Nirmala UI"/>
        </w:rPr>
        <w:t>ිලි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ෙ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නරුත්ථ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ව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ිවි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5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</w:t>
      </w:r>
      <w:r w:rsidRPr="00A30782">
        <w:rPr>
          <w:rFonts w:ascii="Nirmala UI" w:hAnsi="Nirmala UI" w:cs="Nirmala UI"/>
        </w:rPr>
        <w:t>ු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යට්නා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ිකොප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ක්කු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යට්නා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ක්කස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ැලිෆෝන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ද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ක්විය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</w:t>
      </w:r>
      <w:r w:rsidRPr="00A30782">
        <w:rPr>
          <w:rFonts w:ascii="Nirmala UI" w:hAnsi="Nirmala UI" w:cs="Nirmala UI"/>
        </w:rPr>
        <w:t>ුව</w:t>
      </w:r>
      <w:r w:rsidRPr="00A30782">
        <w:rPr>
          <w:rFonts w:ascii="Nirmala UI" w:hAnsi="Nirmala UI" w:cs="Nirmala UI"/>
        </w:rPr>
        <w:t xml:space="preserve"> 197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ස්තර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 1979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ි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්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ග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ිල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දාම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සහ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ාස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ැ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බ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වෙකුයි</w:t>
      </w:r>
      <w:r w:rsidRPr="00A30782">
        <w:rPr>
          <w:rFonts w:ascii="Nirmala UI" w:hAnsi="Nirmala UI" w:cs="Nirmala UI"/>
        </w:rPr>
        <w:t xml:space="preserve">. 197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හාමාර්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</w:t>
      </w:r>
      <w:r w:rsidRPr="00A30782">
        <w:rPr>
          <w:rFonts w:ascii="Nirmala UI" w:hAnsi="Nirmala UI" w:cs="Nirmala UI"/>
        </w:rPr>
        <w:t>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ිබ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ල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හ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80 </w:t>
      </w:r>
      <w:r w:rsidRPr="00A30782">
        <w:rPr>
          <w:rFonts w:ascii="Nirmala UI" w:hAnsi="Nirmala UI" w:cs="Nirmala UI"/>
        </w:rPr>
        <w:t>වත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න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ක්ක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15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ධ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සැප්ත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රි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ඩ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කඩ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ිස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්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ක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ඹ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</w:t>
      </w:r>
      <w:r w:rsidRPr="00A30782">
        <w:rPr>
          <w:rFonts w:ascii="Nirmala UI" w:hAnsi="Nirmala UI" w:cs="Nirmala UI"/>
        </w:rPr>
        <w:t>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1975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්වික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දී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ො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වෙ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මෑ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1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වා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ැහැ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ි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හමඟ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ංව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හැබ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</w:t>
      </w:r>
      <w:r w:rsidRPr="00A30782">
        <w:rPr>
          <w:rFonts w:ascii="Nirmala UI" w:hAnsi="Nirmala UI" w:cs="Nirmala UI"/>
        </w:rPr>
        <w:t>ු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දිස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ව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ල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හ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යේ</w:t>
      </w:r>
      <w:r w:rsidRPr="00A30782">
        <w:rPr>
          <w:rFonts w:ascii="Nirmala UI" w:hAnsi="Nirmala UI" w:cs="Nirmala UI"/>
        </w:rPr>
        <w:t xml:space="preserve"> 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</w:t>
      </w:r>
      <w:r w:rsidRPr="00A30782">
        <w:rPr>
          <w:rFonts w:ascii="Nirmala UI" w:hAnsi="Nirmala UI" w:cs="Nirmala UI"/>
        </w:rPr>
        <w:t>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ෝජන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න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ච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දෙන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ය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ිවි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න්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ග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'</w:t>
      </w:r>
      <w:proofErr w:type="spellStart"/>
      <w:r w:rsidRPr="00A30782">
        <w:rPr>
          <w:rFonts w:ascii="Nirmala UI" w:hAnsi="Nirmala UI" w:cs="Nirmala UI"/>
        </w:rPr>
        <w:t>ෆු</w:t>
      </w:r>
      <w:r w:rsidRPr="00A30782">
        <w:rPr>
          <w:rFonts w:ascii="Nirmala UI" w:hAnsi="Nirmala UI" w:cs="Nirmala UI"/>
        </w:rPr>
        <w:t>ගු</w:t>
      </w:r>
      <w:proofErr w:type="spellEnd"/>
      <w:r w:rsidRPr="00A30782">
        <w:rPr>
          <w:rFonts w:ascii="Nirmala UI" w:hAnsi="Nirmala UI" w:cs="Nirmala UI"/>
        </w:rPr>
        <w:t xml:space="preserve">' </w:t>
      </w:r>
      <w:proofErr w:type="spellStart"/>
      <w:r w:rsidRPr="00A30782">
        <w:rPr>
          <w:rFonts w:ascii="Nirmala UI" w:hAnsi="Nirmala UI" w:cs="Nirmala UI"/>
        </w:rPr>
        <w:t>ජපාන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බොහෝ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ෙනා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ය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>!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30 </w:t>
      </w:r>
      <w:r w:rsidRPr="00A30782">
        <w:rPr>
          <w:rFonts w:ascii="Nirmala UI" w:hAnsi="Nirmala UI" w:cs="Nirmala UI"/>
        </w:rPr>
        <w:t>දශ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</w:t>
      </w:r>
      <w:r w:rsidRPr="00A30782">
        <w:rPr>
          <w:rFonts w:ascii="Nirmala UI" w:hAnsi="Nirmala UI" w:cs="Nirmala UI"/>
        </w:rPr>
        <w:t>-</w:t>
      </w:r>
      <w:r w:rsidRPr="00A30782">
        <w:rPr>
          <w:rFonts w:ascii="Nirmala UI" w:hAnsi="Nirmala UI" w:cs="Nirmala UI"/>
        </w:rPr>
        <w:t>මහාද්වීප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ක්ෂ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ියාඹ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ළ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ර්ම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ලාන්ත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</w:t>
      </w:r>
      <w:r w:rsidRPr="00A30782">
        <w:rPr>
          <w:rFonts w:ascii="Nirmala UI" w:hAnsi="Nirmala UI" w:cs="Nirmala UI"/>
        </w:rPr>
        <w:t>රි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ෝෂ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3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ළ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ින්ඩ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්ලියන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80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දාය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ිම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193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3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ලාන්ත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ව්ජ</w:t>
      </w:r>
      <w:r w:rsidRPr="00A30782">
        <w:rPr>
          <w:rFonts w:ascii="Nirmala UI" w:hAnsi="Nirmala UI" w:cs="Nirmala UI"/>
        </w:rPr>
        <w:t>ර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ස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්ල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ියාඹ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්</w:t>
      </w: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ිටු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ුවැ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ින්ඩ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ාම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ටකුර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ටෝපිඩෝ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80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24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41.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3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යිං</w:t>
      </w:r>
      <w:r w:rsidRPr="00A30782">
        <w:rPr>
          <w:rFonts w:ascii="Nirmala UI" w:hAnsi="Nirmala UI" w:cs="Nirmala UI"/>
        </w:rPr>
        <w:t xml:space="preserve"> 747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ේ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පුම්</w:t>
      </w:r>
      <w:r w:rsidRPr="00A30782">
        <w:rPr>
          <w:rFonts w:ascii="Nirmala UI" w:hAnsi="Nirmala UI" w:cs="Nirmala UI"/>
        </w:rPr>
        <w:t xml:space="preserve"> 15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ඛෝපභ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න්ඩ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න්</w:t>
      </w:r>
      <w:r w:rsidRPr="00A30782">
        <w:rPr>
          <w:rFonts w:ascii="Nirmala UI" w:hAnsi="Nirmala UI" w:cs="Nirmala UI"/>
        </w:rPr>
        <w:t xml:space="preserve"> 7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ුඛෝපභ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යරය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සි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රඹ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ුමිනිය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ුම්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හස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න්ඩ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හ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3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න්ඩ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ලාන්ත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3 </w:t>
      </w:r>
      <w:r w:rsidRPr="00A30782">
        <w:rPr>
          <w:rFonts w:ascii="Nirmala UI" w:hAnsi="Nirmala UI" w:cs="Nirmala UI"/>
        </w:rPr>
        <w:t>වනද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න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න්ඩන්බර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නො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ැස්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මණ්ඩ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>ල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යෙ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ස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ාල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8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්ද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්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ස්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දැ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ි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දැල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ත්පර</w:t>
      </w:r>
      <w:r w:rsidRPr="00A30782">
        <w:rPr>
          <w:rFonts w:ascii="Nirmala UI" w:hAnsi="Nirmala UI" w:cs="Nirmala UI"/>
        </w:rPr>
        <w:t xml:space="preserve"> 3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97</w:t>
      </w:r>
      <w:r w:rsidRPr="00A30782">
        <w:rPr>
          <w:rFonts w:ascii="Nirmala UI" w:hAnsi="Nirmala UI" w:cs="Nirmala UI"/>
        </w:rPr>
        <w:t>ක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6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ැස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ා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ච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ින්ඩ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වාද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සා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ෞ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ංක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පුර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ළ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තාම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කප්පල්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ද්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ක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ර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ැස්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ැලූ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ින්ඩ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ට්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>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ම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ට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ෘඪ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පත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ී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ැස්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ුත්වැඩ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>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පසුවී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පිර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්ක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ින්ඩන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ට්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දයත්</w:t>
      </w:r>
      <w:r w:rsidRPr="00A30782">
        <w:rPr>
          <w:rFonts w:ascii="Nirmala UI" w:hAnsi="Nirmala UI" w:cs="Nirmala UI"/>
        </w:rPr>
        <w:t>, 1940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ෑඹ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ටුගෙ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(</w:t>
      </w: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Popperfoto/Getty Images)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28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ුප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ලස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</w:t>
      </w:r>
      <w:r w:rsidRPr="00A30782">
        <w:rPr>
          <w:rFonts w:ascii="Nirmala UI" w:hAnsi="Nirmala UI" w:cs="Nirmala UI"/>
        </w:rPr>
        <w:t>ක්ෂ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යම</w:t>
      </w:r>
      <w:r w:rsidRPr="00A30782">
        <w:rPr>
          <w:rFonts w:ascii="Nirmala UI" w:hAnsi="Nirmala UI" w:cs="Nirmala UI"/>
        </w:rPr>
        <w:t xml:space="preserve"> 3.15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ු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ි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සල්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ග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යම</w:t>
      </w:r>
      <w:r w:rsidRPr="00A30782">
        <w:rPr>
          <w:rFonts w:ascii="Nirmala UI" w:hAnsi="Nirmala UI" w:cs="Nirmala UI"/>
        </w:rPr>
        <w:t xml:space="preserve"> 2.30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ෑර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ව්යෝ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ඩ්න්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ග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ු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හුබඳ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ළුයම</w:t>
      </w:r>
      <w:r w:rsidRPr="00A30782">
        <w:rPr>
          <w:rFonts w:ascii="Nirmala UI" w:hAnsi="Nirmala UI" w:cs="Nirmala UI"/>
        </w:rPr>
        <w:t xml:space="preserve"> 3.1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ු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මන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හු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ස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ිනව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ුප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ගෙ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ග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වැට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ගැස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වස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ෝ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ඔ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වල</w:t>
      </w:r>
      <w:r w:rsidRPr="00A30782">
        <w:rPr>
          <w:rFonts w:ascii="Nirmala UI" w:hAnsi="Nirmala UI" w:cs="Nirmala UI"/>
        </w:rPr>
        <w:t>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ට්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ෝ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බැ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භ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නොවී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නා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යම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4.15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ඩි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ගි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නොවී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යම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කු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ව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සල්වාස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ට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ොර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මාර</w:t>
      </w:r>
      <w:r w:rsidRPr="00A30782">
        <w:rPr>
          <w:rFonts w:ascii="Nirmala UI" w:hAnsi="Nirmala UI" w:cs="Nirmala UI"/>
        </w:rPr>
        <w:t>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ි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. 201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ි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37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ාහසි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ව්ගි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බල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හෙසක</w:t>
      </w:r>
      <w:r w:rsidRPr="00A30782">
        <w:rPr>
          <w:rFonts w:ascii="Nirmala UI" w:hAnsi="Nirmala UI" w:cs="Nirmala UI"/>
        </w:rPr>
        <w:t>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බ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්මාර්ථ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මු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ඨ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ගත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කි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න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</w:t>
      </w:r>
      <w:r w:rsidRPr="00A30782">
        <w:rPr>
          <w:rFonts w:ascii="Nirmala UI" w:hAnsi="Nirmala UI" w:cs="Nirmala UI"/>
        </w:rPr>
        <w:t>ධ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පි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ිම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ීපත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න්තුක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ූපවාහ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911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ුකුස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52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යුම්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ොක්ත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ැ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37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ොව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>ා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ක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ලොව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බොහෝ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ෙනාට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ය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විධා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ේද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කරු</w:t>
      </w:r>
      <w:r w:rsidRPr="00A30782">
        <w:rPr>
          <w:rFonts w:ascii="Nirmala UI" w:hAnsi="Nirmala UI" w:cs="Nirmala UI"/>
        </w:rPr>
        <w:t>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ස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ර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ී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ැත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වතාරයක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47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ී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ර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වුන්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කාරි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ෝදාශ්ව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යන්න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යිර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ිබිය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පැරොව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්ල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්ලකරුව</w:t>
      </w:r>
      <w:r w:rsidRPr="00A30782">
        <w:rPr>
          <w:rFonts w:ascii="Nirmala UI" w:hAnsi="Nirmala UI" w:cs="Nirmala UI"/>
        </w:rPr>
        <w:t>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්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බැඳ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ෝදාශ්ව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්ලකරුවෙකු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වතාර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හිළුවක්යැ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්ම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ැල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නෝ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ෑග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මා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ැන්ඩ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වට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ච්ඡාභංග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201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ින්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්ලකරුවෙකුග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වතාර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නිවේ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ංග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ිය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ට්ටු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201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ී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ුකූ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ාගෙ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ආ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ි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ආ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ි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ැන්ඩ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තාත්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වාහි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ඹ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බද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ංවාද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ගොඩන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පැරෝ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ච්ච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පැර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ඟ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ප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ංගප්පූ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ී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ංග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ෝට්ටු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ංග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ඩ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ද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ඳ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ිපන්ද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වාහ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ර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ත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වාහ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ෝධ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ගිය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ක්කස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ිදහස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ැන්ඩ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ැ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වතාර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ුකුස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ාංකිකයින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බොහෝ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ෙනෙකුට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ස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හ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ආගන්ත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ල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ාඨ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දේ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,66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201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ව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2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</w:t>
      </w:r>
      <w:r w:rsidRPr="00A30782">
        <w:rPr>
          <w:rFonts w:ascii="Nirmala UI" w:hAnsi="Nirmala UI" w:cs="Nirmala UI"/>
        </w:rPr>
        <w:t>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කාල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ු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ා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ප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මී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ව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</w:t>
      </w:r>
      <w:r w:rsidRPr="00A30782">
        <w:rPr>
          <w:rFonts w:ascii="Nirmala UI" w:hAnsi="Nirmala UI" w:cs="Nirmala UI"/>
        </w:rPr>
        <w:t>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94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79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්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ලේන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ම්පෙ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රා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නීස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සීම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</w:t>
      </w:r>
      <w:r w:rsidRPr="00A30782">
        <w:rPr>
          <w:rFonts w:ascii="Nirmala UI" w:hAnsi="Nirmala UI" w:cs="Nirmala UI"/>
        </w:rPr>
        <w:t>නීස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54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ංගෝ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ං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</w:t>
      </w:r>
      <w:r w:rsidRPr="00A30782">
        <w:rPr>
          <w:rFonts w:ascii="Nirmala UI" w:hAnsi="Nirmala UI" w:cs="Nirmala UI"/>
        </w:rPr>
        <w:t>ම්භ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රිතා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රි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ව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රි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ඵ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මෞ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ආ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ව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දන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ු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ද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ේක්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දාරණ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ෑ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Getty Images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කතුව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න්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්වද්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ෙන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89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්ත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ි</w:t>
      </w:r>
      <w:r w:rsidRPr="00A30782">
        <w:rPr>
          <w:rFonts w:ascii="Nirmala UI" w:hAnsi="Nirmala UI" w:cs="Nirmala UI"/>
        </w:rPr>
        <w:t>ත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ව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ර්ක්වේ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ැර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පිස්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ි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</w:t>
      </w:r>
      <w:r w:rsidRPr="00A30782">
        <w:rPr>
          <w:rFonts w:ascii="Nirmala UI" w:hAnsi="Nirmala UI" w:cs="Nirmala UI"/>
        </w:rPr>
        <w:t>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භ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ගීත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6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</w:t>
      </w:r>
      <w:r w:rsidRPr="00A30782">
        <w:rPr>
          <w:rFonts w:ascii="Nirmala UI" w:hAnsi="Nirmala UI" w:cs="Nirmala UI"/>
        </w:rPr>
        <w:t>ා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1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න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ිබෝ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192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30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ඹ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ැක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ෝජ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දැක්වූයේ</w:t>
      </w:r>
      <w:r w:rsidRPr="00A30782">
        <w:rPr>
          <w:rFonts w:ascii="Nirmala UI" w:hAnsi="Nirmala UI" w:cs="Nirmala UI"/>
        </w:rPr>
        <w:t xml:space="preserve"> 192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The Mysterious Affair at Styles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න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ය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ං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ඨ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</w:t>
      </w:r>
      <w:r w:rsidRPr="00A30782">
        <w:rPr>
          <w:rFonts w:ascii="Nirmala UI" w:hAnsi="Nirmala UI" w:cs="Nirmala UI"/>
        </w:rPr>
        <w:t>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ං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ල්ජ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්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යි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2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The Murder of R</w:t>
      </w:r>
      <w:r w:rsidRPr="00A30782">
        <w:rPr>
          <w:rFonts w:ascii="Nirmala UI" w:hAnsi="Nirmala UI" w:cs="Nirmala UI"/>
        </w:rPr>
        <w:t xml:space="preserve">oger Ackroyd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ද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ණිපෙත්ත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</w:t>
      </w:r>
      <w:r w:rsidRPr="00A30782">
        <w:rPr>
          <w:rFonts w:ascii="Nirmala UI" w:hAnsi="Nirmala UI" w:cs="Nirmala UI"/>
        </w:rPr>
        <w:t>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ෛ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ාරු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2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ය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ොගේට්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ග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ඹ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192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චිබෝ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ක්කස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193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චාර්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ො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භා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කළා</w:t>
      </w:r>
      <w:r w:rsidRPr="00A30782">
        <w:rPr>
          <w:rFonts w:ascii="Nirmala UI" w:hAnsi="Nirmala UI" w:cs="Nirmala UI"/>
        </w:rPr>
        <w:t xml:space="preserve">. 194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ළා</w:t>
      </w:r>
      <w:r w:rsidRPr="00A30782">
        <w:rPr>
          <w:rFonts w:ascii="Nirmala UI" w:hAnsi="Nirmala UI" w:cs="Nirmala UI"/>
        </w:rPr>
        <w:t xml:space="preserve"> Come, Tell M</w:t>
      </w:r>
      <w:r w:rsidRPr="00A30782">
        <w:rPr>
          <w:rFonts w:ascii="Nirmala UI" w:hAnsi="Nirmala UI" w:cs="Nirmala UI"/>
        </w:rPr>
        <w:t xml:space="preserve">e How You Live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Murder at the Vicarage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ීදක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ර්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යි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ප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</w:t>
      </w:r>
      <w:r w:rsidRPr="00A30782">
        <w:rPr>
          <w:rFonts w:ascii="Nirmala UI" w:hAnsi="Nirmala UI" w:cs="Nirmala UI"/>
        </w:rPr>
        <w:t>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සි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ි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යි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The Mystery of the Blue Train (1928)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Death in the Clouds (1935)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ප්ල්</w:t>
      </w:r>
      <w:r w:rsidRPr="00A30782">
        <w:rPr>
          <w:rFonts w:ascii="Nirmala UI" w:hAnsi="Nirmala UI" w:cs="Nirmala UI"/>
        </w:rPr>
        <w:t xml:space="preserve"> The Moving Finger (1942)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A Pocket Full of Rye (1953)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ුපෙන්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ටො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ස්ෆඩ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ර්න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ක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ය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රියඩ්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කරණ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්ට්මැකො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ූඪ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ින්</w:t>
      </w:r>
      <w:r w:rsidRPr="00A30782">
        <w:rPr>
          <w:rFonts w:ascii="Nirmala UI" w:hAnsi="Nirmala UI" w:cs="Nirmala UI"/>
        </w:rPr>
        <w:t xml:space="preserve"> Unfinished Portrait (1934)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A Daughter's a Daughter (1952)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භි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ණ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ෙ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ු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ුව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The Hollow (1951)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Verdict (1958)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5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දැක්වූ</w:t>
      </w:r>
      <w:r w:rsidRPr="00A30782">
        <w:rPr>
          <w:rFonts w:ascii="Nirmala UI" w:hAnsi="Nirmala UI" w:cs="Nirmala UI"/>
        </w:rPr>
        <w:t xml:space="preserve"> The Mousetrap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</w:t>
      </w:r>
      <w:r w:rsidRPr="00A30782">
        <w:rPr>
          <w:rFonts w:ascii="Nirmala UI" w:hAnsi="Nirmala UI" w:cs="Nirmala UI"/>
        </w:rPr>
        <w:t xml:space="preserve"> 8,8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න්ථ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ුණා</w:t>
      </w:r>
      <w:r w:rsidRPr="00A30782">
        <w:rPr>
          <w:rFonts w:ascii="Nirmala UI" w:hAnsi="Nirmala UI" w:cs="Nirmala UI"/>
        </w:rPr>
        <w:t xml:space="preserve">. Murder on the Orient Express (1974)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Death on the Nile (1978).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ට</w:t>
      </w:r>
      <w:r w:rsidRPr="00A30782">
        <w:rPr>
          <w:rFonts w:ascii="Nirmala UI" w:hAnsi="Nirmala UI" w:cs="Nirmala UI"/>
        </w:rPr>
        <w:t xml:space="preserve"> 197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ැන්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Murder on the Orient Express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ං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භාග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ග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ි</w:t>
      </w:r>
      <w:r w:rsidRPr="00A30782">
        <w:rPr>
          <w:rFonts w:ascii="Nirmala UI" w:hAnsi="Nirmala UI" w:cs="Nirmala UI"/>
        </w:rPr>
        <w:t xml:space="preserve"> 197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ලෝක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මහරක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මිනිසුන්ට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ඉතා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</w:t>
      </w:r>
      <w:r w:rsidRPr="00A30782">
        <w:rPr>
          <w:rFonts w:ascii="Nirmala UI" w:hAnsi="Nirmala UI" w:cs="Nirmala UI"/>
        </w:rPr>
        <w:t>්ද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කාරී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රුචිකත්ව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ෝචන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ී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>, '</w:t>
      </w:r>
      <w:r w:rsidRPr="00A30782">
        <w:rPr>
          <w:rFonts w:ascii="Nirmala UI" w:hAnsi="Nirmala UI" w:cs="Nirmala UI"/>
        </w:rPr>
        <w:t>පරිපූර්ණ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ිස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පසු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ගැ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රිපූර්ණ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ෝ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ච</w:t>
      </w:r>
      <w:r w:rsidRPr="00A30782">
        <w:rPr>
          <w:rFonts w:ascii="Nirmala UI" w:hAnsi="Nirmala UI" w:cs="Nirmala UI"/>
        </w:rPr>
        <w:t>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. 1924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ෙලින්</w:t>
      </w:r>
      <w:r w:rsidRPr="00A30782">
        <w:rPr>
          <w:rFonts w:ascii="Nirmala UI" w:hAnsi="Nirmala UI" w:cs="Nirmala UI"/>
        </w:rPr>
        <w:t xml:space="preserve"> 19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ථය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භි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ව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යොපෝ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නෝ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දාබල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කිළු</w:t>
      </w:r>
      <w:r w:rsidRPr="00A30782">
        <w:rPr>
          <w:rFonts w:ascii="Nirmala UI" w:hAnsi="Nirmala UI" w:cs="Nirmala UI"/>
        </w:rPr>
        <w:t>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වාද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ට්ශ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ිත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ීට්ශ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ත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භ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සේ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යෝපෝ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වැද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ියෝපෝල්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ෝ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වැද්ද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ත්ත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ී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ඩ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'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නෝ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ෝල්ඩ</w:t>
      </w:r>
      <w:r w:rsidRPr="00A30782">
        <w:rPr>
          <w:rFonts w:ascii="Nirmala UI" w:hAnsi="Nirmala UI" w:cs="Nirmala UI"/>
        </w:rPr>
        <w:t>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ග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තු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>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තැබ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ළ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පිරිතමයන්යැ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පද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කප්ප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ෝ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තු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ව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පරිපූර්ණ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්ප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ක්ෂ්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ට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ූඨ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පිටපත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ි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ිකාග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න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ලෝ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න්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යු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ැස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</w:t>
      </w:r>
      <w:r w:rsidRPr="00A30782">
        <w:rPr>
          <w:rFonts w:ascii="Nirmala UI" w:hAnsi="Nirmala UI" w:cs="Nirmala UI"/>
        </w:rPr>
        <w:t>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ෙමිත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හුබැඳ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192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ද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ෝධ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බ්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න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තු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්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ඩැ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2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ා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ක්ලෝ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්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බො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කාගෝ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්ද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රෑන්ක්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්ප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ස්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ද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ය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්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>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රිපූර්ණ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ඹ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ෙමිතුර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කො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ැ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විශේෂ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්ප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ැ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ේ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ෝ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ස්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ැර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ො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වාර්ය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ො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ො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යැ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නෝ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ත්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</w:t>
      </w:r>
      <w:r w:rsidRPr="00A30782">
        <w:rPr>
          <w:rFonts w:ascii="Nirmala UI" w:hAnsi="Nirmala UI" w:cs="Nirmala UI"/>
        </w:rPr>
        <w:t>ිඥ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ෙදෙනා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රැඳිව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්ට</w:t>
      </w:r>
      <w:r w:rsidRPr="00A30782">
        <w:rPr>
          <w:rFonts w:ascii="Nirmala UI" w:hAnsi="Nirmala UI" w:cs="Nirmala UI"/>
        </w:rPr>
        <w:t>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ූඪ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7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66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පරිපූර්ණ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ෝපො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ල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නො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ලෝක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ගොඩබිම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ිහිට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ඇති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ොක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ුඩ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ල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ෝල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ේශපාලනි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ාජය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ස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</w:t>
      </w:r>
      <w:r w:rsidRPr="00A30782">
        <w:rPr>
          <w:rFonts w:ascii="Nirmala UI" w:hAnsi="Nirmala UI" w:cs="Nirmala UI"/>
        </w:rPr>
        <w:t>ස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ද්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,717,85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ස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ස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ලස්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කු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ිෆ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ට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රි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ෝමා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,882,757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න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වැන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මාල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ර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ිබුට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යෝපි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ිණික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</w:t>
      </w:r>
      <w:r w:rsidRPr="00A30782">
        <w:rPr>
          <w:rFonts w:ascii="Nirmala UI" w:hAnsi="Nirmala UI" w:cs="Nirmala UI"/>
        </w:rPr>
        <w:t xml:space="preserve">- </w:t>
      </w:r>
      <w:r w:rsidRPr="00A30782">
        <w:rPr>
          <w:rFonts w:ascii="Nirmala UI" w:hAnsi="Nirmala UI" w:cs="Nirmala UI"/>
        </w:rPr>
        <w:t>ච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ිණිකොන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,065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්බෝජ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යට්නාම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ලයාස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ායිලන්ත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යන්මාර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ඕ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න්ධ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ගෙන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ඩෙකෑ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ෙ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ංග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ක්ක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,72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3,237,5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</w:t>
      </w:r>
      <w:r w:rsidRPr="00A30782">
        <w:rPr>
          <w:rFonts w:ascii="Nirmala UI" w:hAnsi="Nirmala UI" w:cs="Nirmala UI"/>
        </w:rPr>
        <w:t>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ම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ේම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ී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වේට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හරේ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</w:t>
      </w:r>
      <w:r w:rsidRPr="00A30782">
        <w:rPr>
          <w:rFonts w:ascii="Nirmala UI" w:hAnsi="Nirmala UI" w:cs="Nirmala UI"/>
        </w:rPr>
        <w:t>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ිණිකො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ක්ක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maps-of-india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ර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බේසේ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ිගන්ව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8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දි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ම්ම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්ශ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Segoe UI Symbol" w:hAnsi="Segoe UI Symbol" w:cs="Segoe UI Symbol"/>
        </w:rPr>
        <w:t>😅😅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ස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ැත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න්ත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රි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රි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</w:t>
      </w:r>
      <w:r w:rsidRPr="00A30782">
        <w:rPr>
          <w:rFonts w:ascii="Nirmala UI" w:hAnsi="Nirmala UI" w:cs="Nirmala UI"/>
        </w:rPr>
        <w:t>ප්ප</w:t>
      </w:r>
      <w:r w:rsidRPr="00A30782">
        <w:rPr>
          <w:rFonts w:ascii="Nirmala UI" w:hAnsi="Nirmala UI" w:cs="Nirmala UI"/>
        </w:rPr>
        <w:t xml:space="preserve"> 6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ළුම්</w:t>
      </w:r>
      <w:r w:rsidRPr="00A30782">
        <w:rPr>
          <w:rFonts w:ascii="Nirmala UI" w:hAnsi="Nirmala UI" w:cs="Nirmala UI"/>
        </w:rPr>
        <w:t xml:space="preserve"> 4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රි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ක්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ීහ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භ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රි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ඩ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ටෑස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ුළ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ාණ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භේ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ුගඩ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වෙ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1.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ක</w:t>
      </w:r>
      <w:r w:rsidRPr="00A30782">
        <w:rPr>
          <w:rFonts w:ascii="Nirmala UI" w:hAnsi="Nirmala UI" w:cs="Nirmala UI"/>
        </w:rPr>
        <w:t xml:space="preserve"> 300,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ර</w:t>
      </w:r>
      <w:r w:rsidRPr="00A30782">
        <w:rPr>
          <w:rFonts w:ascii="Nirmala UI" w:hAnsi="Nirmala UI" w:cs="Nirmala UI"/>
        </w:rPr>
        <w:t>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ා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ෝගී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ුගඩ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ෘක්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ේ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ඛණි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ීභව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ඵට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ඵට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ප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</w:t>
      </w:r>
      <w:r w:rsidRPr="00A30782">
        <w:rPr>
          <w:rFonts w:ascii="Nirmala UI" w:hAnsi="Nirmala UI" w:cs="Nirmala UI"/>
        </w:rPr>
        <w:t>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ර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ස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ත්ව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ම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ි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රි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ඩ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ා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ුගඩ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</w:t>
      </w:r>
      <w:r w:rsidRPr="00A30782">
        <w:rPr>
          <w:rFonts w:ascii="Nirmala UI" w:hAnsi="Nirmala UI" w:cs="Nirmala UI"/>
        </w:rPr>
        <w:t>කූ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හෙස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</w:t>
      </w:r>
      <w:r w:rsidRPr="00A30782">
        <w:rPr>
          <w:rFonts w:ascii="Nirmala UI" w:hAnsi="Nirmala UI" w:cs="Nirmala UI"/>
        </w:rPr>
        <w:t>ස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ර්ම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ර්ම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ින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ී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ා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්ෂේ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ක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මහ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බිහිවූ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ගත්කතුවරුන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ී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ෂර්ලො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ං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න්ඩ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85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2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ිංබ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ක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ෝ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ම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ග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ය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දාග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බඳ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9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වාස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වර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කාල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ොය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7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තම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ර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ිංබ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ිංබ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ඉ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හ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කාලී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ණගැස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</w:t>
      </w:r>
      <w:r w:rsidRPr="00A30782">
        <w:rPr>
          <w:rFonts w:ascii="Nirmala UI" w:hAnsi="Nirmala UI" w:cs="Nirmala UI"/>
        </w:rPr>
        <w:t>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ළුල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කතු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ං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The Mystery of Sasassa Valley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The American Tale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ිංබ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ස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ර්කානුකූල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ගමන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ව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ගම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පද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Captain of the Pole Star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188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ිංබ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81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යුම්බ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ය</w:t>
      </w:r>
      <w:r w:rsidRPr="00A30782">
        <w:rPr>
          <w:rFonts w:ascii="Nirmala UI" w:hAnsi="Nirmala UI" w:cs="Nirmala UI"/>
        </w:rPr>
        <w:t>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වර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ගිඩ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8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ස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කි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89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90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්නේ</w:t>
      </w:r>
      <w:r w:rsidRPr="00A30782">
        <w:rPr>
          <w:rFonts w:ascii="Nirmala UI" w:hAnsi="Nirmala UI" w:cs="Nirmala UI"/>
        </w:rPr>
        <w:t xml:space="preserve"> 1907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ෙ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8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A Study in Scarlet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ර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ස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ච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ොට්ස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රා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ිණ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මා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ප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ෝලි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ැන්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Beyond the City (1893), The Stark Munro Letters (1895)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A Duet with an Occasional Chorus (1899)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The Great Shadow (1892)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Rodney Stone (1896)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90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900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්ණ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 xml:space="preserve"> The Sign of Four (1890), The Adventures of Sherlock Holmes (1892), The Memoirs of Sherlock Holmes (1894)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The Hound of the Baskervilles (1901)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. 189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ුළ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භ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28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</w:t>
      </w:r>
      <w:r w:rsidRPr="00A30782">
        <w:rPr>
          <w:rFonts w:ascii="Nirmala UI" w:hAnsi="Nirmala UI" w:cs="Nirmala UI"/>
        </w:rPr>
        <w:t>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ද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190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ල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සාරයෙන්</w:t>
      </w:r>
      <w:r w:rsidRPr="00A30782">
        <w:rPr>
          <w:rFonts w:ascii="Nirmala UI" w:hAnsi="Nirmala UI" w:cs="Nirmala UI"/>
        </w:rPr>
        <w:t xml:space="preserve"> The Lost World (1912)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0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යි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ාබ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ව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ැක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92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දර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ැකි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න්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බි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ාබ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ඛක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historicmysteries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බාදහ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ිර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ල</w:t>
      </w:r>
      <w:r w:rsidRPr="00A30782">
        <w:rPr>
          <w:rFonts w:ascii="Nirmala UI" w:hAnsi="Nirmala UI" w:cs="Nirmala UI"/>
        </w:rPr>
        <w:t>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ඛ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ත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ස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න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්න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ත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ේ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>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ශ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බ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ක්ලෝ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්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ක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ැක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ටෑස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</w:t>
      </w:r>
      <w:r w:rsidRPr="00A30782">
        <w:rPr>
          <w:rFonts w:ascii="Nirmala UI" w:hAnsi="Nirmala UI" w:cs="Nirmala UI"/>
        </w:rPr>
        <w:t>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ච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lastRenderedPageBreak/>
        <w:t>නිර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ලේෂ්මල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ම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ක්ලෝ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්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ක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ග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</w:t>
      </w:r>
      <w:r w:rsidRPr="00A30782">
        <w:rPr>
          <w:rFonts w:ascii="Nirmala UI" w:hAnsi="Nirmala UI" w:cs="Nirmala UI"/>
        </w:rPr>
        <w:t>ෝ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ෝ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ාය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</w:t>
      </w:r>
      <w:r w:rsidRPr="00A30782">
        <w:rPr>
          <w:rFonts w:ascii="Nirmala UI" w:hAnsi="Nirmala UI" w:cs="Nirmala UI"/>
        </w:rPr>
        <w:t xml:space="preserve">12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ෝ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ප්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සයි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ි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ෝ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ක්ලෝ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්ල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ෘත්ත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න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හ</w:t>
      </w:r>
      <w:r w:rsidRPr="00A30782">
        <w:rPr>
          <w:rFonts w:ascii="Nirmala UI" w:hAnsi="Nirmala UI" w:cs="Nirmala UI"/>
        </w:rPr>
        <w:t>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යංසි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ුසගින්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ේ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ග</w:t>
      </w:r>
      <w:r w:rsidRPr="00A30782">
        <w:rPr>
          <w:rFonts w:ascii="Nirmala UI" w:hAnsi="Nirmala UI" w:cs="Nirmala UI"/>
        </w:rPr>
        <w:t>ි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කිර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මාශ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ත්ත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තේ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ම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ග්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න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ස්තිෂ්ක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ේ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ක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්ල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බී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ක්ටී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>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ූ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ර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ක්ටී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>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ප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ත්</w:t>
      </w:r>
      <w:r w:rsidRPr="00A30782">
        <w:rPr>
          <w:rFonts w:ascii="Nirmala UI" w:hAnsi="Nirmala UI" w:cs="Nirmala UI"/>
        </w:rPr>
        <w:t xml:space="preserve">,  </w:t>
      </w:r>
      <w:r w:rsidRPr="00A30782">
        <w:rPr>
          <w:rFonts w:ascii="Nirmala UI" w:hAnsi="Nirmala UI" w:cs="Nirmala UI"/>
        </w:rPr>
        <w:t>මුල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86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ඩොල්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්මෝ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ස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්මෝ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ය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ිලීමට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ජීව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ඳ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ගිය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ති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0 </w:t>
      </w:r>
      <w:proofErr w:type="spellStart"/>
      <w:r w:rsidRPr="00A30782">
        <w:rPr>
          <w:rFonts w:ascii="Nirmala UI" w:hAnsi="Nirmala UI" w:cs="Nirmala UI"/>
        </w:rPr>
        <w:t>වසර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ට</w:t>
      </w:r>
      <w:proofErr w:type="spellEnd"/>
      <w:r w:rsidRPr="00A30782">
        <w:rPr>
          <w:rFonts w:ascii="Nirmala UI" w:hAnsi="Nirmala UI" w:cs="Nirmala UI"/>
        </w:rPr>
        <w:t xml:space="preserve"> 1970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196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ු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2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ෙක්ස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</w:t>
      </w:r>
      <w:r w:rsidRPr="00A30782">
        <w:rPr>
          <w:rFonts w:ascii="Nirmala UI" w:hAnsi="Nirmala UI" w:cs="Nirmala UI"/>
        </w:rPr>
        <w:t>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ා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ප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වෙ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3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ූස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ූස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්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න්ද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81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ොෆ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ජ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79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ි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ූස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ජ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ැව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</w:t>
      </w:r>
      <w:r w:rsidRPr="00A30782">
        <w:rPr>
          <w:rFonts w:ascii="Nirmala UI" w:hAnsi="Nirmala UI" w:cs="Nirmala UI"/>
        </w:rPr>
        <w:t>ළිය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ජ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ග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ර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ු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ීතකර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ජ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!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ධ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</w:t>
      </w:r>
      <w:r w:rsidRPr="00A30782">
        <w:rPr>
          <w:rFonts w:ascii="Nirmala UI" w:hAnsi="Nirmala UI" w:cs="Nirmala UI"/>
        </w:rPr>
        <w:t>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ඩ්වි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ීත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ර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ේ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ඳ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</w:t>
      </w:r>
      <w:r w:rsidRPr="00A30782">
        <w:rPr>
          <w:rFonts w:ascii="Nirmala UI" w:hAnsi="Nirmala UI" w:cs="Nirmala UI"/>
        </w:rPr>
        <w:t>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ේශ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්ල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ක්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ු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ර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ත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කිලිව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ක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ච්ච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ොජ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43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ව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රමාණ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ෞ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භාෂා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ව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ුක්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පසුකාලීනව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ෂ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යිල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මාග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95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1950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ටයුතුක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න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</w:t>
      </w:r>
      <w:r w:rsidRPr="00A30782">
        <w:rPr>
          <w:rFonts w:ascii="Nirmala UI" w:hAnsi="Nirmala UI" w:cs="Nirmala UI"/>
        </w:rPr>
        <w:t>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ංච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ා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ජ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</w:t>
      </w:r>
      <w:r w:rsidRPr="00A30782">
        <w:rPr>
          <w:rFonts w:ascii="Nirmala UI" w:hAnsi="Nirmala UI" w:cs="Nirmala UI"/>
        </w:rPr>
        <w:t>රික්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විධ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‘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ජන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ව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</w:t>
      </w:r>
      <w:r w:rsidRPr="00A30782">
        <w:rPr>
          <w:rFonts w:ascii="Nirmala UI" w:hAnsi="Nirmala UI" w:cs="Nirmala UI"/>
        </w:rPr>
        <w:t>යාකාර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උපකල්පන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දා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න්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990 </w:t>
      </w:r>
      <w:r w:rsidRPr="00A30782">
        <w:rPr>
          <w:rFonts w:ascii="Nirmala UI" w:hAnsi="Nirmala UI" w:cs="Nirmala UI"/>
        </w:rPr>
        <w:t>වස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ෘ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න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පි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ෝහා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ඩින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ල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ු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ැ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ල්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ර්යේෂ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්ඩර්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ූ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ුත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ඝාතන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ක්සිකෝ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න්ඩුර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ලාහ</w:t>
      </w:r>
      <w:r w:rsidRPr="00A30782">
        <w:rPr>
          <w:rFonts w:ascii="Nirmala UI" w:hAnsi="Nirmala UI" w:cs="Nirmala UI"/>
        </w:rPr>
        <w:t>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ු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ාඩින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ෝශාරෝප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න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</w:t>
      </w:r>
      <w:r w:rsidRPr="00A30782">
        <w:rPr>
          <w:rFonts w:ascii="Nirmala UI" w:hAnsi="Nirmala UI" w:cs="Nirmala UI"/>
        </w:rPr>
        <w:t>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මි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ොවිසඳුණ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ට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ා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ජර්ස්</w:t>
      </w:r>
      <w:r w:rsidRPr="00A30782">
        <w:rPr>
          <w:rFonts w:ascii="Nirmala UI" w:hAnsi="Nirmala UI" w:cs="Nirmala UI"/>
        </w:rPr>
        <w:t xml:space="preserve"> 197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යාකාර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පෘථිවි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ෘෂ්ඨයෙන්</w:t>
      </w:r>
      <w:proofErr w:type="spellEnd"/>
      <w:r w:rsidRPr="00A30782">
        <w:rPr>
          <w:rFonts w:ascii="Nirmala UI" w:hAnsi="Nirmala UI" w:cs="Nirmala UI"/>
        </w:rPr>
        <w:t xml:space="preserve"> 79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මණ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21%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21%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ාන්ත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රි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>ග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ප්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භ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2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ප්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ර්බයිජ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ර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සකස්ථ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ුස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ර්ක්මෙනි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ා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ි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3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ද්වී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බ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ජිප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වට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ප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7,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</w:t>
      </w:r>
      <w:r w:rsidRPr="00A30782">
        <w:rPr>
          <w:rFonts w:ascii="Nirmala UI" w:hAnsi="Nirmala UI" w:cs="Nirmala UI"/>
        </w:rPr>
        <w:t>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3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ු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මෙ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වට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ප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මභූම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ොංගෝලිය</w:t>
      </w:r>
      <w:r w:rsidRPr="00A30782">
        <w:rPr>
          <w:rFonts w:ascii="Nirmala UI" w:hAnsi="Nirmala UI" w:cs="Nirmala UI"/>
        </w:rPr>
        <w:t>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ී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ුර්ෆ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පාත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5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ටුර්ෆ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ප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ී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ළ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ළිභා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ිබ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ෆ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ප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5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ස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</w:t>
      </w:r>
      <w:r w:rsidRPr="00A30782">
        <w:rPr>
          <w:rFonts w:ascii="Nirmala UI" w:hAnsi="Nirmala UI" w:cs="Nirmala UI"/>
        </w:rPr>
        <w:t>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මුහු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42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</w:t>
      </w:r>
      <w:r w:rsidRPr="00A30782">
        <w:rPr>
          <w:rFonts w:ascii="Nirmala UI" w:hAnsi="Nirmala UI" w:cs="Nirmala UI"/>
        </w:rPr>
        <w:t>ෝර්ද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තාව</w:t>
      </w:r>
      <w:r w:rsidRPr="00A30782">
        <w:rPr>
          <w:rFonts w:ascii="Nirmala UI" w:hAnsi="Nirmala UI" w:cs="Nirmala UI"/>
        </w:rPr>
        <w:t xml:space="preserve"> 33.7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ලී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21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රි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livingstone.cz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4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ළ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ි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>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ච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කි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ටිව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ච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ෝ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ප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ටන්ගත්ත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තිෂ්ක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ධ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ි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ආර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තිෂ්කයෙහ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ැටිත්ත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්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තිෂ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ක</w:t>
      </w:r>
      <w:r w:rsidRPr="00A30782">
        <w:rPr>
          <w:rFonts w:ascii="Nirmala UI" w:hAnsi="Nirmala UI" w:cs="Nirmala UI"/>
        </w:rPr>
        <w:t>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ේච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201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</w:t>
      </w:r>
      <w:r w:rsidRPr="00A30782">
        <w:rPr>
          <w:rFonts w:ascii="Nirmala UI" w:hAnsi="Nirmala UI" w:cs="Nirmala UI"/>
        </w:rPr>
        <w:t>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යා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ාරරූ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රීර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හ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2019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</w:t>
      </w:r>
      <w:r w:rsidRPr="00A30782">
        <w:rPr>
          <w:rFonts w:ascii="Nirmala UI" w:hAnsi="Nirmala UI" w:cs="Nirmala UI"/>
        </w:rPr>
        <w:t>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ැත්ක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වු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ින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ළ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ැටිත්ත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වු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ින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ර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ච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ළ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ගෝ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ිත්ත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්ක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ැටිත්ත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ෙ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්ක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ැටිත්ත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රේච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තම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තෝෂ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ෝ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ැත්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ම්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්නේ</w:t>
      </w:r>
      <w:r w:rsidRPr="00A30782">
        <w:rPr>
          <w:rFonts w:ascii="Nirmala UI" w:hAnsi="Nirmala UI" w:cs="Nirmala UI"/>
        </w:rPr>
        <w:t xml:space="preserve"> neurocysticercosis </w:t>
      </w:r>
      <w:r w:rsidRPr="00A30782">
        <w:rPr>
          <w:rFonts w:ascii="Nirmala UI" w:hAnsi="Nirmala UI" w:cs="Nirmala UI"/>
        </w:rPr>
        <w:t>න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ී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හිටිය</w:t>
      </w:r>
      <w:r w:rsidRPr="00A30782">
        <w:rPr>
          <w:rFonts w:ascii="Nirmala UI" w:hAnsi="Nirmala UI" w:cs="Nirmala UI"/>
        </w:rPr>
        <w:t>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තිෂ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1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ි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</w:t>
      </w:r>
      <w:r w:rsidRPr="00A30782">
        <w:rPr>
          <w:rFonts w:ascii="Nirmala UI" w:hAnsi="Nirmala UI" w:cs="Nirmala UI"/>
        </w:rPr>
        <w:t>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ජී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ද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තිෂ්ක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ල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</w:t>
      </w:r>
      <w:r w:rsidRPr="00A30782">
        <w:rPr>
          <w:rFonts w:ascii="Nirmala UI" w:hAnsi="Nirmala UI" w:cs="Nirmala UI"/>
        </w:rPr>
        <w:t>ත්ව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ළ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8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ා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ාම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 </w:t>
      </w:r>
      <w:proofErr w:type="spellStart"/>
      <w:r w:rsidRPr="00A30782">
        <w:rPr>
          <w:rFonts w:ascii="Nirmala UI" w:hAnsi="Nirmala UI" w:cs="Nirmala UI"/>
        </w:rPr>
        <w:t>ව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යවස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ආරම්භයේ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ඨ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න්තු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හ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ට්ම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ෝම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ක්තික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13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ට්ම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83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්ධ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85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ි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ට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ක්සි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ද්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ඕට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දි</w:t>
      </w:r>
      <w:r w:rsidRPr="00A30782">
        <w:rPr>
          <w:rFonts w:ascii="Nirmala UI" w:hAnsi="Nirmala UI" w:cs="Nirmala UI"/>
        </w:rPr>
        <w:t>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ධිස්ථාන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ිසෝන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ූ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ිකෝ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ාන්තා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ිසෝනාව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ි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ා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ංච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ුර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ට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ූ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්ලේච්ඡ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්ධික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ට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ව්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ප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ෙ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ට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</w:t>
      </w:r>
      <w:r w:rsidRPr="00A30782">
        <w:rPr>
          <w:rFonts w:ascii="Nirmala UI" w:hAnsi="Nirmala UI" w:cs="Nirmala UI"/>
        </w:rPr>
        <w:t>ද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ක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ුදෙනු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්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ග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ට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ට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යි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ව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ප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භව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ප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ොයුර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ා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කෑ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න්න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වප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මා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ශ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පායිවර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</w:t>
      </w:r>
      <w:r w:rsidRPr="00A30782">
        <w:rPr>
          <w:rFonts w:ascii="Nirmala UI" w:hAnsi="Nirmala UI" w:cs="Nirmala UI"/>
        </w:rPr>
        <w:t>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ඨ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කම්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ා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ඩ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ට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ච්ච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ැ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ොයුර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ච්ච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55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856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වාන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ලැබ</w:t>
      </w:r>
      <w:r w:rsidRPr="00A30782">
        <w:rPr>
          <w:rFonts w:ascii="Nirmala UI" w:hAnsi="Nirmala UI" w:cs="Nirmala UI"/>
        </w:rPr>
        <w:t>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ා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භික්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යගිය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ොයුර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ාව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ා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කාම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</w:t>
      </w:r>
      <w:r w:rsidRPr="00A30782">
        <w:rPr>
          <w:rFonts w:ascii="Nirmala UI" w:hAnsi="Nirmala UI" w:cs="Nirmala UI"/>
        </w:rPr>
        <w:t>හාවිවර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ි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රාව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රෙන්ස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8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ෙයාචයි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ණගැ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ෙක්ස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ය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ච්ච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ණ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ා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දු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ා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0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ාබ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ට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6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ිසෝන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ලෝක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ූපත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හස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,166,08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න්මාර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</w:t>
      </w:r>
      <w:r w:rsidRPr="00A30782">
        <w:rPr>
          <w:rFonts w:ascii="Nirmala UI" w:hAnsi="Nirmala UI" w:cs="Nirmala UI"/>
        </w:rPr>
        <w:t xml:space="preserve"> 56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786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ිණිකොන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නීස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ප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7.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ප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ිණික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න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743,3301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</w:t>
      </w:r>
      <w:r w:rsidRPr="00A30782">
        <w:rPr>
          <w:rFonts w:ascii="Nirmala UI" w:hAnsi="Nirmala UI" w:cs="Nirmala UI"/>
        </w:rPr>
        <w:t>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1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ෝර්න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යාස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කා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ුනීස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න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්න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</w:t>
      </w:r>
      <w:r w:rsidRPr="00A30782">
        <w:rPr>
          <w:rFonts w:ascii="Nirmala UI" w:hAnsi="Nirmala UI" w:cs="Nirmala UI"/>
        </w:rPr>
        <w:t>ූම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1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න්දර්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ඩගස්ක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578,04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ැඩගස්ක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හො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ෆ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507,451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්නේ</w:t>
      </w:r>
      <w:r w:rsidRPr="00A30782">
        <w:rPr>
          <w:rFonts w:ascii="Nirmala UI" w:hAnsi="Nirmala UI" w:cs="Nirmala UI"/>
        </w:rPr>
        <w:t xml:space="preserve"> 10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්කිමෝ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ූප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ැෆ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borneo-hotels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ෝක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19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ින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්පත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ිමී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ධ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ො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ූටෝ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2/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5,26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ක්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්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ැනිමී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ික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ෂ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ැ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කඩ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හොස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ටයි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සුර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ගෝ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ගෝ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95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තේන්</w:t>
      </w:r>
      <w:r w:rsidRPr="00A30782">
        <w:rPr>
          <w:rFonts w:ascii="Nirmala UI" w:hAnsi="Nirmala UI" w:cs="Nirmala UI"/>
        </w:rPr>
        <w:t xml:space="preserve"> 5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5,15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්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ස්ට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මී</w:t>
      </w:r>
      <w:r w:rsidRPr="00A30782">
        <w:rPr>
          <w:rFonts w:ascii="Nirmala UI" w:hAnsi="Nirmala UI" w:cs="Nirmala UI"/>
        </w:rPr>
        <w:t xml:space="preserve"> 48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ධ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ිල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</w:t>
      </w:r>
      <w:r w:rsidRPr="00A30782">
        <w:rPr>
          <w:rFonts w:ascii="Nirmala UI" w:hAnsi="Nirmala UI" w:cs="Nirmala UI"/>
        </w:rPr>
        <w:t>ු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ිමීඩ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ුරෝප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ලිස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ආ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්පත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ැලිල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රණ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3,63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්පති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422,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යළි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ස්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ෘථ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ගෝල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ී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ගෝ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වත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ගෝ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ත්වාකර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න්ද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ෂාණ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හ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ිප්ස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ථ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මී</w:t>
      </w:r>
      <w:r w:rsidRPr="00A30782">
        <w:rPr>
          <w:rFonts w:ascii="Nirmala UI" w:hAnsi="Nirmala UI" w:cs="Nirmala UI"/>
        </w:rPr>
        <w:t xml:space="preserve"> 384,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347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farmersalmanac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ෑවු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ස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මතා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ි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ල්ටා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පාඤ්ඤ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ළ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ද්වී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ි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ල්ට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ර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ි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ල්ට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42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ි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ල්ට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ි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ල්ටාවේ</w:t>
      </w:r>
      <w:r w:rsidRPr="00A30782">
        <w:rPr>
          <w:rFonts w:ascii="Nirmala UI" w:hAnsi="Nirmala UI" w:cs="Nirmala UI"/>
        </w:rPr>
        <w:t xml:space="preserve"> 3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38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වි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ෝමි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ංශ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ඛ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තු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37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ග්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ීග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ෙන්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කො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හැඟ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ු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</w:t>
      </w:r>
      <w:r w:rsidRPr="00A30782">
        <w:rPr>
          <w:rFonts w:ascii="Nirmala UI" w:hAnsi="Nirmala UI" w:cs="Nirmala UI"/>
        </w:rPr>
        <w:t>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ජී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බුජ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72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්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්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න්ග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33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34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9.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>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ය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ප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ැඹ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</w:t>
      </w:r>
      <w:r w:rsidRPr="00A30782">
        <w:rPr>
          <w:rFonts w:ascii="Nirmala UI" w:hAnsi="Nirmala UI" w:cs="Nirmala UI"/>
        </w:rPr>
        <w:t>න්තූරය</w:t>
      </w:r>
      <w:r w:rsidRPr="00A30782">
        <w:rPr>
          <w:rFonts w:ascii="Nirmala UI" w:hAnsi="Nirmala UI" w:cs="Nirmala UI"/>
        </w:rPr>
        <w:t>- lonelyplanet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ම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තල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ර්ය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ර්යාස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ර්ය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ලබ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ාසි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ාක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ඉරා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ට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ෙගම්මැ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ටාර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ා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්ක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ෘ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ගිය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ා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බ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ස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ාශ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්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,4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ඹ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්දි</w:t>
      </w:r>
      <w:r w:rsidRPr="00A30782">
        <w:rPr>
          <w:rFonts w:ascii="Nirmala UI" w:hAnsi="Nirmala UI" w:cs="Nirmala UI"/>
        </w:rPr>
        <w:t xml:space="preserve">-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ර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ර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ි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ා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ඓතිහාස</w:t>
      </w:r>
      <w:r w:rsidRPr="00A30782">
        <w:rPr>
          <w:rFonts w:ascii="Nirmala UI" w:hAnsi="Nirmala UI" w:cs="Nirmala UI"/>
        </w:rPr>
        <w:t>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්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ටඹ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201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විධ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ච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ෙමුනෙ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ාළ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</w:t>
      </w:r>
      <w:r w:rsidRPr="00A30782">
        <w:rPr>
          <w:rFonts w:ascii="Nirmala UI" w:hAnsi="Nirmala UI" w:cs="Nirmala UI"/>
        </w:rPr>
        <w:t>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ඩ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ඩො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6.5</w:t>
      </w:r>
      <w:r w:rsidRPr="00A30782">
        <w:rPr>
          <w:rFonts w:ascii="Nirmala UI" w:hAnsi="Nirmala UI" w:cs="Nirmala UI"/>
        </w:rPr>
        <w:t>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20,000 </w:t>
      </w:r>
      <w:r w:rsidRPr="00A30782">
        <w:rPr>
          <w:rFonts w:ascii="Nirmala UI" w:hAnsi="Nirmala UI" w:cs="Nirmala UI"/>
        </w:rPr>
        <w:t>ඉක්ම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6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ම්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ූර්ව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සපොතේම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ට්ට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ජිප්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ඓතිහා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කියවිල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ට්ට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ා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බිලෝන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බිලෝ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ට්ට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</w:t>
      </w:r>
      <w:r w:rsidRPr="00A30782">
        <w:rPr>
          <w:rFonts w:ascii="Nirmala UI" w:hAnsi="Nirmala UI" w:cs="Nirmala UI"/>
        </w:rPr>
        <w:t>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න්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ක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ැස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ඓතිහාස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ළ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ිත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ට්ට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ධා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ඩ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ල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ඩ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ැ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ස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ඩ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ෝර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ඩ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ඹී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ප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ක්ෂ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ූ</w:t>
      </w:r>
      <w:r w:rsidRPr="00A30782">
        <w:rPr>
          <w:rFonts w:ascii="Nirmala UI" w:hAnsi="Nirmala UI" w:cs="Nirmala UI"/>
        </w:rPr>
        <w:t xml:space="preserve"> 1500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ටාචා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ත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ට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ය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ෂ</w:t>
      </w:r>
      <w:r w:rsidRPr="00A30782">
        <w:rPr>
          <w:rFonts w:ascii="Nirmala UI" w:hAnsi="Nirmala UI" w:cs="Nirmala UI"/>
        </w:rPr>
        <w:t>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න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ේශගු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ර්යාස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ි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ඓතිහා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ෂණ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ජ්ම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ඓතිහා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ඓතිහා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ර්යාස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washingtonpost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ි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ඟ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දර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</w:t>
      </w:r>
      <w:r w:rsidRPr="00A30782">
        <w:rPr>
          <w:rFonts w:ascii="Nirmala UI" w:hAnsi="Nirmala UI" w:cs="Nirmala UI"/>
        </w:rPr>
        <w:t>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්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,6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ම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6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ක්ෂ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්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ැක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</w:t>
      </w:r>
      <w:r w:rsidRPr="00A30782">
        <w:rPr>
          <w:rFonts w:ascii="Nirmala UI" w:hAnsi="Nirmala UI" w:cs="Nirmala UI"/>
        </w:rPr>
        <w:t>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550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3960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ජෝමො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ළ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ෝලි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කයි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බ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ටා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ඟ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්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හ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201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ෝකිය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බාදහ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දේ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ස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ා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ි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ෝවෘ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ක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ළ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ශ්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කොහ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සොය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6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තිකය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ති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තිකයින්ගෙන්</w:t>
      </w:r>
      <w:r w:rsidRPr="00A30782">
        <w:rPr>
          <w:rFonts w:ascii="Nirmala UI" w:hAnsi="Nirmala UI" w:cs="Nirmala UI"/>
        </w:rPr>
        <w:t xml:space="preserve"> 95%</w:t>
      </w:r>
      <w:r w:rsidRPr="00A30782">
        <w:rPr>
          <w:rFonts w:ascii="Nirmala UI" w:hAnsi="Nirmala UI" w:cs="Nirmala UI"/>
        </w:rPr>
        <w:t>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කෙ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ස්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ඹ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බා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>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කොහ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ම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ා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ෝම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ෘ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ෂ්ටා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තුර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ර්ග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ලුස්ක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ම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හ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ද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ෝම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ංග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ල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>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භ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ා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ද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ෝමොන්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භද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ු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ප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lastRenderedPageBreak/>
        <w:t>ලෝ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ඉතිහාස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ිරික්සීම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ී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</w:t>
      </w:r>
      <w:r w:rsidRPr="00A30782">
        <w:rPr>
          <w:rFonts w:ascii="Nirmala UI" w:hAnsi="Nirmala UI" w:cs="Nirmala UI"/>
        </w:rPr>
        <w:t>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ර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ජ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ේ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තිගැන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5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ේ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1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ිර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භා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ුණ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ෛ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්භණ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ූ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ුම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ේ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ම්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ාධි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ාධි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ර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ාස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</w:t>
      </w:r>
      <w:r w:rsidRPr="00A30782">
        <w:rPr>
          <w:rFonts w:ascii="Nirmala UI" w:hAnsi="Nirmala UI" w:cs="Nirmala UI"/>
        </w:rPr>
        <w:t>ර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රප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ාධිපතිවර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ියෙ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</w:t>
      </w:r>
      <w:r w:rsidRPr="00A30782">
        <w:rPr>
          <w:rFonts w:ascii="Nirmala UI" w:hAnsi="Nirmala UI" w:cs="Nirmala UI"/>
        </w:rPr>
        <w:t>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ග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වාරම්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කප්පල්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ම්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ජාවාරම්කරු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ර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වැ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</w:t>
      </w:r>
      <w:r w:rsidRPr="00A30782">
        <w:rPr>
          <w:rFonts w:ascii="Nirmala UI" w:hAnsi="Nirmala UI" w:cs="Nirmala UI"/>
        </w:rPr>
        <w:t>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ො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නු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ේ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ළඟ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ෛවෝප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</w:t>
      </w:r>
      <w:r w:rsidRPr="00A30782">
        <w:rPr>
          <w:rFonts w:ascii="Nirmala UI" w:hAnsi="Nirmala UI" w:cs="Nirmala UI"/>
        </w:rPr>
        <w:t>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දැක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නැවත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ේ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197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2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ග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යෝජ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ූඨ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ච්ඡේ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ධා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4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ිඳ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ච්ඡ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හ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්ලේ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ීල</w:t>
      </w:r>
      <w:r w:rsidRPr="00A30782">
        <w:rPr>
          <w:rFonts w:ascii="Nirmala UI" w:hAnsi="Nirmala UI" w:cs="Nirmala UI"/>
        </w:rPr>
        <w:t>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2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ී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ී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200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</w:t>
      </w:r>
      <w:r w:rsidRPr="00A30782">
        <w:rPr>
          <w:rFonts w:ascii="Nirmala UI" w:hAnsi="Nirmala UI" w:cs="Nirmala UI"/>
        </w:rPr>
        <w:t>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ී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තැ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වම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ේශ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201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කප්පල්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බ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වා</w:t>
      </w:r>
      <w:r w:rsidRPr="00A30782">
        <w:rPr>
          <w:rFonts w:ascii="Nirmala UI" w:hAnsi="Nirmala UI" w:cs="Nirmala UI"/>
        </w:rPr>
        <w:t xml:space="preserve">. 201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වෙ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ද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යුබ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ැන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ඩැනියෙල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ුනින්ග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්මිත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ැලකෙන්නේ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ටෙ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්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ං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තල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ඹ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ඓතිහා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ස්තක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ළ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මන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ඪ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ට්ට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ැ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5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ෙ</w:t>
      </w:r>
      <w:r w:rsidRPr="00A30782">
        <w:rPr>
          <w:rFonts w:ascii="Nirmala UI" w:hAnsi="Nirmala UI" w:cs="Nirmala UI"/>
        </w:rPr>
        <w:t>ෆ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ට්ට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9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ඛ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ැකිළී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ගි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ර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ෙෆ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ංශ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ඹ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8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වා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හ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පපෙටේම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ශ්ව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යිනෝස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8000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ෙහ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</w:t>
      </w:r>
      <w:r w:rsidRPr="00A30782">
        <w:rPr>
          <w:rFonts w:ascii="Nirmala UI" w:hAnsi="Nirmala UI" w:cs="Nirmala UI"/>
        </w:rPr>
        <w:t>සිය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ොයි</w:t>
      </w:r>
      <w:r w:rsidRPr="00A30782">
        <w:rPr>
          <w:rFonts w:ascii="Nirmala UI" w:hAnsi="Nirmala UI" w:cs="Nirmala UI"/>
        </w:rPr>
        <w:t>-</w:t>
      </w:r>
      <w:r w:rsidRPr="00A30782">
        <w:rPr>
          <w:rFonts w:ascii="Nirmala UI" w:hAnsi="Nirmala UI" w:cs="Nirmala UI"/>
        </w:rPr>
        <w:t>සා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ව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ැඹ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ොෆයර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හ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ට්ට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8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ෂ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ඳීම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කා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දනා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ර්ෂ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තාව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තා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නල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භ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්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ො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ේග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ඩෙෆ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ණ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</w:t>
      </w:r>
      <w:r w:rsidRPr="00A30782">
        <w:rPr>
          <w:rFonts w:ascii="Nirmala UI" w:hAnsi="Nirmala UI" w:cs="Nirmala UI"/>
        </w:rPr>
        <w:t>ළ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යෝ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ඩ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ක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්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ළ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ෞ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පින්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ළ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ග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ව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ැ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43,5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හ</w:t>
      </w:r>
      <w:r w:rsidRPr="00A30782">
        <w:rPr>
          <w:rFonts w:ascii="Nirmala UI" w:hAnsi="Nirmala UI" w:cs="Nirmala UI"/>
        </w:rPr>
        <w:t>ැන්නස්බර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ංශ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ර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හ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ෛවෝප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University o</w:t>
      </w:r>
      <w:r w:rsidRPr="00A30782">
        <w:rPr>
          <w:rFonts w:ascii="Nirmala UI" w:hAnsi="Nirmala UI" w:cs="Nirmala UI"/>
        </w:rPr>
        <w:t>f the Free State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හ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ීවි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ම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</w:t>
      </w:r>
      <w:r w:rsidRPr="00A30782">
        <w:rPr>
          <w:rFonts w:ascii="Nirmala UI" w:hAnsi="Nirmala UI" w:cs="Nirmala UI"/>
        </w:rPr>
        <w:t>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ස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්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ෂීරපාය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ීර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ම්බ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</w:t>
      </w:r>
      <w:r w:rsidRPr="00A30782">
        <w:rPr>
          <w:rFonts w:ascii="Nirmala UI" w:hAnsi="Nirmala UI" w:cs="Nirmala UI"/>
        </w:rPr>
        <w:t>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ීර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ණ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ෂිකාව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ටීර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ීක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හ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ටීර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ෂ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ෙම්බ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හළ</w:t>
      </w:r>
      <w:r w:rsidRPr="00A30782">
        <w:rPr>
          <w:rFonts w:ascii="Nirmala UI" w:hAnsi="Nirmala UI" w:cs="Nirmala UI"/>
        </w:rPr>
        <w:t>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ස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ම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ම්</w:t>
      </w:r>
      <w:r w:rsidRPr="00A30782">
        <w:rPr>
          <w:rFonts w:ascii="Nirmala UI" w:hAnsi="Nirmala UI" w:cs="Nirmala UI"/>
        </w:rPr>
        <w:t xml:space="preserve"> 430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තල්</w:t>
      </w:r>
      <w:r w:rsidRPr="00A30782">
        <w:rPr>
          <w:rFonts w:ascii="Nirmala UI" w:hAnsi="Nirmala UI" w:cs="Nirmala UI"/>
        </w:rPr>
        <w:t xml:space="preserve"> 95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ම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ීර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ං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ආ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ෝ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ං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පලපෝ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ංශ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්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හො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්</w:t>
      </w:r>
      <w:r w:rsidRPr="00A30782">
        <w:rPr>
          <w:rFonts w:ascii="Nirmala UI" w:hAnsi="Nirmala UI" w:cs="Nirmala UI"/>
        </w:rPr>
        <w:t xml:space="preserve"> 3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ෙපලපෝඩ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මොසයනි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රපොත්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ීර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13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රපොත්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වස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වාසරන්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ක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පොත්ත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ජනීකෘ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ම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පොත්ත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රපොත්ත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ේෂී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ංශපේෂ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ඵන්ධ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පොත්ත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ඵන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වත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ydr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වාසි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න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ෙත්ස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ෝර්වේ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ොමර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ලන්ඩ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අහෝ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ව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ව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ච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ක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ක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3-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2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ෝ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උ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ම්හ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ච්ච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24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්කැන්ඩිනේව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ර්වේ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24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මර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ින්න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මෙ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පරා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ස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ෝ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ෝජිත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ලිමේන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ොමර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ර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0.3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ී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නෝප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32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ෂාංශ</w:t>
      </w:r>
      <w:r w:rsidRPr="00A30782">
        <w:rPr>
          <w:rFonts w:ascii="Nirmala UI" w:hAnsi="Nirmala UI" w:cs="Nirmala UI"/>
        </w:rPr>
        <w:t xml:space="preserve"> 66 1/2</w:t>
      </w:r>
      <w:r w:rsidRPr="00A30782">
        <w:rPr>
          <w:rFonts w:ascii="Nirmala UI" w:hAnsi="Nirmala UI" w:cs="Nirmala UI"/>
        </w:rPr>
        <w:t>ක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ොමර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ෂාංශ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 xml:space="preserve">9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70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ි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69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24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එළ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මර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ි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ාන්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ග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්දර</w:t>
      </w:r>
      <w:r w:rsidRPr="00A30782">
        <w:rPr>
          <w:rFonts w:ascii="Nirmala UI" w:hAnsi="Nirmala UI" w:cs="Nirmala UI"/>
        </w:rPr>
        <w:t xml:space="preserve"> 2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ස</w:t>
      </w:r>
      <w:r w:rsidRPr="00A30782">
        <w:rPr>
          <w:rFonts w:ascii="Nirmala UI" w:hAnsi="Nirmala UI" w:cs="Nirmala UI"/>
        </w:rPr>
        <w:t xml:space="preserve"> 2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ෝර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</w:t>
      </w:r>
      <w:r w:rsidRPr="00A30782">
        <w:rPr>
          <w:rFonts w:ascii="Nirmala UI" w:hAnsi="Nirmala UI" w:cs="Nirmala UI"/>
        </w:rPr>
        <w:t>ොමයක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ල්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මර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ෙ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බද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lastRenderedPageBreak/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ශ්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ම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ි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මර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ි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ල්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ඵලද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ේත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ලෝ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න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ලිමේන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ෝ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ැ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කූ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ෞද්ග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ෝ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ේ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24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</w:t>
      </w:r>
      <w:r w:rsidRPr="00A30782">
        <w:rPr>
          <w:rFonts w:ascii="Nirmala UI" w:hAnsi="Nirmala UI" w:cs="Nirmala UI"/>
        </w:rPr>
        <w:t>ුකූ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ග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ෝ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නග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මර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ි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ගස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ේල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ලක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කූ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ඇමෙරික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එක්සත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ජනපද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ජීවත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පටැඟි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ැඟි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ිරිස්ස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ඬ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ිරිස්ස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ිමින්</w:t>
      </w:r>
      <w:r w:rsidRPr="00A30782">
        <w:rPr>
          <w:rFonts w:ascii="Nirmala UI" w:hAnsi="Nirmala UI" w:cs="Nirmala UI"/>
        </w:rPr>
        <w:t xml:space="preserve"> 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ර්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ක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ල්ස්</w:t>
      </w:r>
      <w:r w:rsidRPr="00A30782">
        <w:rPr>
          <w:rFonts w:ascii="Nirmala UI" w:hAnsi="Nirmala UI" w:cs="Nirmala UI"/>
        </w:rPr>
        <w:t xml:space="preserve"> (</w:t>
      </w:r>
      <w:r w:rsidRPr="00A30782">
        <w:rPr>
          <w:rFonts w:ascii="Nirmala UI" w:hAnsi="Nirmala UI" w:cs="Nirmala UI"/>
        </w:rPr>
        <w:t>කණිෂ්ඨ</w:t>
      </w:r>
      <w:r w:rsidRPr="00A30782">
        <w:rPr>
          <w:rFonts w:ascii="Nirmala UI" w:hAnsi="Nirmala UI" w:cs="Nirmala UI"/>
        </w:rPr>
        <w:t xml:space="preserve">) </w:t>
      </w:r>
      <w:r w:rsidRPr="00A30782">
        <w:rPr>
          <w:rFonts w:ascii="Nirmala UI" w:hAnsi="Nirmala UI" w:cs="Nirmala UI"/>
        </w:rPr>
        <w:t>උප්ප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වානු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ත්පස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ටයි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3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්ස්බර්ග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්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බ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හ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ල්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ාබා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වල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ිර</w:t>
      </w:r>
      <w:r w:rsidRPr="00A30782">
        <w:rPr>
          <w:rFonts w:ascii="Nirmala UI" w:hAnsi="Nirmala UI" w:cs="Nirmala UI"/>
        </w:rPr>
        <w:t>ිස්ස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ඬ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ටු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</w:t>
      </w:r>
      <w:r w:rsidRPr="00A30782">
        <w:rPr>
          <w:rFonts w:ascii="Nirmala UI" w:hAnsi="Nirmala UI" w:cs="Nirmala UI"/>
        </w:rPr>
        <w:t>ළැඹෙ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ඹ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්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ලොරී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බ්සන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රේ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්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්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්බැ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ණ්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ු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ැඩ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ත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ද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ඳ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ත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ග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ෙ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ි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ෞ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ැ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ෝ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ැ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්ව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lastRenderedPageBreak/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ො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්ව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</w:t>
      </w:r>
      <w:r w:rsidRPr="00A30782">
        <w:rPr>
          <w:rFonts w:ascii="Nirmala UI" w:hAnsi="Nirmala UI" w:cs="Nirmala UI"/>
        </w:rPr>
        <w:t>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තැ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නු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ෝස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ව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ල්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සිට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ක්කසාද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198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ුම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රේ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</w:t>
      </w:r>
      <w:r w:rsidRPr="00A30782">
        <w:rPr>
          <w:rFonts w:ascii="Nirmala UI" w:hAnsi="Nirmala UI" w:cs="Nirmala UI"/>
        </w:rPr>
        <w:t>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ත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ත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ර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.32 </w:t>
      </w:r>
      <w:r w:rsidRPr="00A30782">
        <w:rPr>
          <w:rFonts w:ascii="Nirmala UI" w:hAnsi="Nirmala UI" w:cs="Nirmala UI"/>
        </w:rPr>
        <w:t>කොල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</w:t>
      </w:r>
      <w:r w:rsidRPr="00A30782">
        <w:rPr>
          <w:rFonts w:ascii="Nirmala UI" w:hAnsi="Nirmala UI" w:cs="Nirmala UI"/>
        </w:rPr>
        <w:t>ඩ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7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ඳ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ද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</w:t>
      </w:r>
      <w:r w:rsidRPr="00A30782">
        <w:rPr>
          <w:rFonts w:ascii="Nirmala UI" w:hAnsi="Nirmala UI" w:cs="Nirmala UI"/>
        </w:rPr>
        <w:t>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අතීත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බොහෝ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රටවල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කාන්තාවන්ට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ල්ල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නම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ඩ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ීඩ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ුර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උපත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තය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ංග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නි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ක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්</w:t>
      </w:r>
      <w:r w:rsidRPr="00A30782">
        <w:rPr>
          <w:rFonts w:ascii="Nirmala UI" w:hAnsi="Nirmala UI" w:cs="Nirmala UI"/>
        </w:rPr>
        <w:t xml:space="preserve">-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-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ය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ද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ක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ඳ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ආරක්ෂිත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උපකරණය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ල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ස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ැස්ම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හ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ද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හ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රය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ෂ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ුව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ල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ැරී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ර්ශ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ක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ි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්වෙ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ද්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ත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</w:t>
      </w:r>
      <w:r w:rsidRPr="00A30782">
        <w:rPr>
          <w:rFonts w:ascii="Nirmala UI" w:hAnsi="Nirmala UI" w:cs="Nirmala UI"/>
        </w:rPr>
        <w:t>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ත්මි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</w:t>
      </w:r>
      <w:r w:rsidRPr="00A30782">
        <w:rPr>
          <w:rFonts w:ascii="Nirmala UI" w:hAnsi="Nirmala UI" w:cs="Nirmala UI"/>
        </w:rPr>
        <w:t>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ැ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ඳ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>ය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ේව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න්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මාජ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හෙ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ම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ූප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ංගා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ධ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ු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ෂ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ග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ිරිසිදුභාව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ෝහ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ා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ෑ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140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කිනුය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ාර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ස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ි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ස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න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න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1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ැක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</w:t>
      </w:r>
      <w:r w:rsidRPr="00A30782">
        <w:rPr>
          <w:rFonts w:ascii="Nirmala UI" w:hAnsi="Nirmala UI" w:cs="Nirmala UI"/>
        </w:rPr>
        <w:t>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භ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ඳ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්ත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වෘ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ෝ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ැය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</w:t>
      </w:r>
      <w:r w:rsidRPr="00A30782">
        <w:rPr>
          <w:rFonts w:ascii="Nirmala UI" w:hAnsi="Nirmala UI" w:cs="Nirmala UI"/>
        </w:rPr>
        <w:t>රූ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ලොව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ට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දුව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ිවිධාකාරයේ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</w:t>
      </w:r>
      <w:r w:rsidRPr="00A30782">
        <w:rPr>
          <w:rFonts w:ascii="Nirmala UI" w:hAnsi="Nirmala UI" w:cs="Nirmala UI"/>
        </w:rPr>
        <w:t>ධ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දර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ළොස්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ස්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ස්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ීර්ණ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1935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ළ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1046' </w:t>
      </w:r>
      <w:r w:rsidRPr="00A30782">
        <w:rPr>
          <w:rFonts w:ascii="Nirmala UI" w:hAnsi="Nirmala UI" w:cs="Nirmala UI"/>
        </w:rPr>
        <w:t>අභිරහ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සූර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්ස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සිඩ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්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රුණ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ී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>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ේ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ය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</w:t>
      </w:r>
      <w:r w:rsidRPr="00A30782">
        <w:rPr>
          <w:rFonts w:ascii="Nirmala UI" w:hAnsi="Nirmala UI" w:cs="Nirmala UI"/>
        </w:rPr>
        <w:t xml:space="preserve"> 1046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ේ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ග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ාව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ුරුසුව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යුබ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ි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ම්ප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්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ති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සුදි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ඩො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ැ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ග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හඬ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්වි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ැසි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11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්ස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සභ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ිස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දු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දන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ිනිසා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ෙ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ක්ස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ී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ෙ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කුරාද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සු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සීව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ම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ත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සීව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සීව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වර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ු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්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ු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ත්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ුණ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</w:t>
      </w:r>
      <w:r w:rsidRPr="00A30782">
        <w:rPr>
          <w:rFonts w:ascii="Nirmala UI" w:hAnsi="Nirmala UI" w:cs="Nirmala UI"/>
        </w:rPr>
        <w:t>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ෙනහැ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ිලි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්ල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ළ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6,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ේව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හ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බ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ල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වැටියක්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ළ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ඩ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ච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ත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වැට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ුනුම්ප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මිණ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‍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ුණ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ද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්ස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භ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ද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වාගෙ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ී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ඕ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ද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මංග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පෑ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ස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්ස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ංග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ද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ැ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ණ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රකු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ඩද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ැල්ල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ි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</w:t>
      </w:r>
      <w:r w:rsidRPr="00A30782">
        <w:rPr>
          <w:rFonts w:ascii="Nirmala UI" w:hAnsi="Nirmala UI" w:cs="Nirmala UI"/>
        </w:rPr>
        <w:t>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ග්ල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ර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ටි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ග්ල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93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ණු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ආටි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ණ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්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ු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කාම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? '</w:t>
      </w:r>
      <w:r w:rsidRPr="00A30782">
        <w:rPr>
          <w:rFonts w:ascii="Nirmala UI" w:hAnsi="Nirmala UI" w:cs="Nirmala UI"/>
        </w:rPr>
        <w:t>ඩොන්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ම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ඟ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ු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ලු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ු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ඒ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8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'</w:t>
      </w:r>
      <w:proofErr w:type="spellStart"/>
      <w:r w:rsidRPr="00A30782">
        <w:rPr>
          <w:rFonts w:ascii="Nirmala UI" w:hAnsi="Nirmala UI" w:cs="Nirmala UI"/>
        </w:rPr>
        <w:t>ඔබ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ඔහුග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ස්ස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ැත්තට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ව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ංගාර්ථ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ක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ත්ප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ස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ෙන්න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ම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ිටු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174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74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ා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ඥ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ස්ස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</w:t>
      </w:r>
      <w:r w:rsidRPr="00A30782">
        <w:rPr>
          <w:rFonts w:ascii="Nirmala UI" w:hAnsi="Nirmala UI" w:cs="Nirmala UI"/>
        </w:rPr>
        <w:t>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යිප්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්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ළ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ණ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්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ුම්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ුම්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කොළ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්ව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ාබාධ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</w:t>
      </w:r>
      <w:r w:rsidRPr="00A30782">
        <w:rPr>
          <w:rFonts w:ascii="Nirmala UI" w:hAnsi="Nirmala UI" w:cs="Nirmala UI"/>
        </w:rPr>
        <w:t>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භ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ෙක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ොතිශා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ඥ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ල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පෙප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වැල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ද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ර්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න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ච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ර්ථක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ඹීම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ියගියායැ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ඥ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ැණ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්ට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ඹ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ිගැ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ත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ුම්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ඵන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ෂ්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ඥ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යෙ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රි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ඹ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ළකුණ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්ට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යිප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ැණ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>ග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ොළර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යිප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ඹ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17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ව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ආය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ශ්ච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ත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හු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16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ශ්ච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කොළ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ළ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නිපාත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ිසර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11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කොළ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ො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ත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ණ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</w:t>
      </w:r>
      <w:r w:rsidRPr="00A30782">
        <w:rPr>
          <w:rFonts w:ascii="Nirmala UI" w:hAnsi="Nirmala UI" w:cs="Nirmala UI"/>
        </w:rPr>
        <w:t>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ේ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ංගා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සත්ත්ව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ෝක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ිවිධ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ත්ත්වවලට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ෝපි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>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හිතෘ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ග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ෂීරපාය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ෙහ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ංකේ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3-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න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්භණ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ා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ෝපික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</w:t>
      </w:r>
      <w:r w:rsidRPr="00A30782">
        <w:rPr>
          <w:rFonts w:ascii="Nirmala UI" w:hAnsi="Nirmala UI" w:cs="Nirmala UI"/>
        </w:rPr>
        <w:t>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ුණ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ැක්ව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ුරෝ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ත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ද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රිස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බ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ක්ටයාරයකට</w:t>
      </w:r>
      <w:r w:rsidRPr="00A30782">
        <w:rPr>
          <w:rFonts w:ascii="Nirmala UI" w:hAnsi="Nirmala UI" w:cs="Nirmala UI"/>
        </w:rPr>
        <w:t xml:space="preserve"> 2,000 </w:t>
      </w:r>
      <w:r w:rsidRPr="00A30782">
        <w:rPr>
          <w:rFonts w:ascii="Nirmala UI" w:hAnsi="Nirmala UI" w:cs="Nirmala UI"/>
        </w:rPr>
        <w:t>ඉක්ම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ි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ේච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ර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ි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ේච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ර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ජන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ේ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හිතෘ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ම්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</w:t>
      </w:r>
      <w:r w:rsidRPr="00A30782">
        <w:rPr>
          <w:rFonts w:ascii="Nirmala UI" w:hAnsi="Nirmala UI" w:cs="Nirmala UI"/>
        </w:rPr>
        <w:t>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ර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ෘෂ්ඨවංශි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ෂ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ට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</w:t>
      </w:r>
      <w:r w:rsidRPr="00A30782">
        <w:rPr>
          <w:rFonts w:ascii="Nirmala UI" w:hAnsi="Nirmala UI" w:cs="Nirmala UI"/>
        </w:rPr>
        <w:t>ි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3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තෝ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ේ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වි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</w:t>
      </w:r>
      <w:r w:rsidRPr="00A30782">
        <w:rPr>
          <w:rFonts w:ascii="Nirmala UI" w:hAnsi="Nirmala UI" w:cs="Nirmala UI"/>
        </w:rPr>
        <w:t>ක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පනිව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ෝ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ිත්ත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ලිබෝධ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හිතෘ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5-10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</w:t>
      </w:r>
      <w:r w:rsidRPr="00A30782">
        <w:rPr>
          <w:rFonts w:ascii="Nirmala UI" w:hAnsi="Nirmala UI" w:cs="Nirmala UI"/>
        </w:rPr>
        <w:t>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ගෙ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හිතෘ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්ප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ි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ුහුඹ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African driver ant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ුඹ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න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3-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ුඹ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ුවාග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දාහ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ජන්ටි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ුඹ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ුව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ධරණ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australiapostcollectables.com.au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මත්කාර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රධ</w:t>
      </w:r>
      <w:r w:rsidRPr="00A30782">
        <w:rPr>
          <w:rFonts w:ascii="Nirmala UI" w:hAnsi="Nirmala UI" w:cs="Nirmala UI"/>
        </w:rPr>
        <w:t>චල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තරු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ි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ැති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ීති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ා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්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</w:t>
      </w:r>
      <w:r w:rsidRPr="00A30782">
        <w:rPr>
          <w:rFonts w:ascii="Nirmala UI" w:hAnsi="Nirmala UI" w:cs="Nirmala UI"/>
        </w:rPr>
        <w:t>ර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වදෝ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ම්බොරාස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6,31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20,70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කර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</w:t>
      </w:r>
      <w:r w:rsidRPr="00A30782">
        <w:rPr>
          <w:rFonts w:ascii="Nirmala UI" w:hAnsi="Nirmala UI" w:cs="Nirmala UI"/>
        </w:rPr>
        <w:t>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28,25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8,61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්ලේච්ඡ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K2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මාර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ෑවු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වු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බ්ව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ක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බාහි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ඩ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ෙ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ඩෝ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විබ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ෝන්ග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5,42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,65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නස්ක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කර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තුරු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කිස්ත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ව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න්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බ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ළි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ාන්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8,12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26,66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ලාන්ත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ූ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න්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ෂාණ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,81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වල</w:t>
      </w:r>
      <w:r w:rsidRPr="00A30782">
        <w:rPr>
          <w:rFonts w:ascii="Nirmala UI" w:hAnsi="Nirmala UI" w:cs="Nirmala UI"/>
        </w:rPr>
        <w:t xml:space="preserve"> 3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Colin Monteath/ Minden pictures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</w:t>
      </w:r>
      <w:r w:rsidRPr="00A30782">
        <w:rPr>
          <w:rFonts w:ascii="Nirmala UI" w:hAnsi="Nirmala UI" w:cs="Nirmala UI"/>
        </w:rPr>
        <w:t>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යිස්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ජ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ය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්ව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ට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වස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ා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ළක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7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</w:t>
      </w:r>
      <w:r w:rsidRPr="00A30782">
        <w:rPr>
          <w:rFonts w:ascii="Nirmala UI" w:hAnsi="Nirmala UI" w:cs="Nirmala UI"/>
        </w:rPr>
        <w:t>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වෘ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ජ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ී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්ජ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98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8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988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7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</w:t>
      </w:r>
      <w:r w:rsidRPr="00A30782">
        <w:rPr>
          <w:rFonts w:ascii="Nirmala UI" w:hAnsi="Nirmala UI" w:cs="Nirmala UI"/>
        </w:rPr>
        <w:t xml:space="preserve"> 90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4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</w:t>
      </w:r>
      <w:r w:rsidRPr="00A30782">
        <w:rPr>
          <w:rFonts w:ascii="Nirmala UI" w:hAnsi="Nirmala UI" w:cs="Nirmala UI"/>
        </w:rPr>
        <w:t>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ිජ්ව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ික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ැට්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සැ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මාර්ග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ජ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බ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ෑ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ටබැඳ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ිජ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බ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ග</w:t>
      </w:r>
      <w:r w:rsidRPr="00A30782">
        <w:rPr>
          <w:rFonts w:ascii="Nirmala UI" w:hAnsi="Nirmala UI" w:cs="Nirmala UI"/>
        </w:rPr>
        <w:t>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මත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ණ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ුවින්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ව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්ම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බඩ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ෘත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ඝාතක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ි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බඩ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ප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ච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ණ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ච්ඡ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198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ංකොල්ලක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බ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වෙ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ත්දැකී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ේහි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ෝප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විශේෂ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ඩි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>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ට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හ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ෘතශරී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ඟ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න්ඩ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ල්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</w:t>
      </w:r>
      <w:r w:rsidRPr="00A30782">
        <w:rPr>
          <w:rFonts w:ascii="Nirmala UI" w:hAnsi="Nirmala UI" w:cs="Nirmala UI"/>
        </w:rPr>
        <w:t>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ජ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ෑ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200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ජ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</w:t>
      </w:r>
      <w:r w:rsidRPr="00A30782">
        <w:rPr>
          <w:rFonts w:ascii="Nirmala UI" w:hAnsi="Nirmala UI" w:cs="Nirmala UI"/>
        </w:rPr>
        <w:t>ණු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ව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ඝාත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ො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4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ාපොච්ඡ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ා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</w:t>
      </w:r>
      <w:r w:rsidRPr="00A30782">
        <w:rPr>
          <w:rFonts w:ascii="Nirmala UI" w:hAnsi="Nirmala UI" w:cs="Nirmala UI"/>
        </w:rPr>
        <w:t>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ැ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ජ්ව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8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ෂිං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යේ</w:t>
      </w:r>
      <w:r w:rsidRPr="00A30782">
        <w:rPr>
          <w:rFonts w:ascii="Nirmala UI" w:hAnsi="Nirmala UI" w:cs="Nirmala UI"/>
        </w:rPr>
        <w:t xml:space="preserve"> 70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ල්ල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Aetv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ආගන්ත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ිද්ධි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තැ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හැල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ෝල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කැන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විබ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>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විබ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12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්ටිමීටර</w:t>
      </w:r>
      <w:r w:rsidRPr="00A30782">
        <w:rPr>
          <w:rFonts w:ascii="Nirmala UI" w:hAnsi="Nirmala UI" w:cs="Nirmala UI"/>
        </w:rPr>
        <w:t xml:space="preserve"> 31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ණ</w:t>
      </w:r>
      <w:r w:rsidRPr="00A30782">
        <w:rPr>
          <w:rFonts w:ascii="Nirmala UI" w:hAnsi="Nirmala UI" w:cs="Nirmala UI"/>
        </w:rPr>
        <w:t xml:space="preserve"> 36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ච්ච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ණක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ෙ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ෆවුන්ඩ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ඩෝ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131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්ටිමීටර</w:t>
      </w:r>
      <w:r w:rsidRPr="00A30782">
        <w:rPr>
          <w:rFonts w:ascii="Nirmala UI" w:hAnsi="Nirmala UI" w:cs="Nirmala UI"/>
        </w:rPr>
        <w:t xml:space="preserve"> 33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දු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ාක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ැස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</w:t>
      </w:r>
      <w:r w:rsidRPr="00A30782">
        <w:rPr>
          <w:rFonts w:ascii="Nirmala UI" w:hAnsi="Nirmala UI" w:cs="Nirmala UI"/>
        </w:rPr>
        <w:t>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ිමප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ල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ෙබරවා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ෛ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ණ</w:t>
      </w:r>
      <w:r w:rsidRPr="00A30782">
        <w:rPr>
          <w:rFonts w:ascii="Nirmala UI" w:hAnsi="Nirmala UI" w:cs="Nirmala UI"/>
        </w:rPr>
        <w:t xml:space="preserve"> 8.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න්ෂ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ය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14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්ටිමීටර</w:t>
      </w:r>
      <w:r w:rsidRPr="00A30782">
        <w:rPr>
          <w:rFonts w:ascii="Nirmala UI" w:hAnsi="Nirmala UI" w:cs="Nirmala UI"/>
        </w:rPr>
        <w:t xml:space="preserve"> 36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ිව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ඹ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40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</w:t>
      </w: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ල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කයි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ොර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ව්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3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191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්ටිමීටර</w:t>
      </w:r>
      <w:r w:rsidRPr="00A30782">
        <w:rPr>
          <w:rFonts w:ascii="Nirmala UI" w:hAnsi="Nirmala UI" w:cs="Nirmala UI"/>
        </w:rPr>
        <w:t xml:space="preserve"> 48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ම්ප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ළ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1972 </w:t>
      </w:r>
      <w:r w:rsidRPr="00A30782">
        <w:rPr>
          <w:rFonts w:ascii="Nirmala UI" w:hAnsi="Nirmala UI" w:cs="Nirmala UI"/>
        </w:rPr>
        <w:t>වර්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ණක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න්ෂ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3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්ටිමීටර</w:t>
      </w:r>
      <w:r w:rsidRPr="00A30782">
        <w:rPr>
          <w:rFonts w:ascii="Nirmala UI" w:hAnsi="Nirmala UI" w:cs="Nirmala UI"/>
        </w:rPr>
        <w:t xml:space="preserve"> 79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වැට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ච්ච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ඔමොර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ෝල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ක්කො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ට්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ාක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නැග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Pietro Zanarini/CC By 2.0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ජඹ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‘</w:t>
      </w: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</w:t>
      </w:r>
      <w:r w:rsidRPr="00A30782">
        <w:rPr>
          <w:rFonts w:ascii="Nirmala UI" w:hAnsi="Nirmala UI" w:cs="Nirmala UI"/>
        </w:rPr>
        <w:t xml:space="preserve">’ </w:t>
      </w:r>
      <w:r w:rsidRPr="00A30782">
        <w:rPr>
          <w:rFonts w:ascii="Nirmala UI" w:hAnsi="Nirmala UI" w:cs="Nirmala UI"/>
        </w:rPr>
        <w:t>සිද්ධ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දු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</w:t>
      </w:r>
      <w:r w:rsidRPr="00A30782">
        <w:rPr>
          <w:rFonts w:ascii="Nirmala UI" w:hAnsi="Nirmala UI" w:cs="Nirmala UI"/>
        </w:rPr>
        <w:t>වේ</w:t>
      </w:r>
      <w:r w:rsidRPr="00A30782">
        <w:rPr>
          <w:rFonts w:ascii="Nirmala UI" w:hAnsi="Nirmala UI" w:cs="Nirmala UI"/>
        </w:rPr>
        <w:t xml:space="preserve"> 199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ෝර්ජ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ට්ලන්ටා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න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රා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ෝල්ඩර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ලබ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ට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වැට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3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ොවිසඳුණ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ේ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ගොන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්ප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න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න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ි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ෘ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ෙමා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ූ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ළිඳ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ත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සුන්ද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පා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න්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ඹ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හව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ිලියනපත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ස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හිය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රූපසුන්දරි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ාග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ව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ම්කටො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ඟ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්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්ප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ට්</w:t>
      </w:r>
      <w:r w:rsidRPr="00A30782">
        <w:rPr>
          <w:rFonts w:ascii="Nirmala UI" w:hAnsi="Nirmala UI" w:cs="Nirmala UI"/>
        </w:rPr>
        <w:t xml:space="preserve"> 118,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්ප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න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භ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</w:t>
      </w:r>
      <w:r w:rsidRPr="00A30782">
        <w:rPr>
          <w:rFonts w:ascii="Nirmala UI" w:hAnsi="Nirmala UI" w:cs="Nirmala UI"/>
        </w:rPr>
        <w:t>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්බෙන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ෑගැ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</w:t>
      </w:r>
      <w:r w:rsidRPr="00A30782">
        <w:rPr>
          <w:rFonts w:ascii="Nirmala UI" w:hAnsi="Nirmala UI" w:cs="Nirmala UI"/>
        </w:rPr>
        <w:t>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ේ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පුර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ත්වැරදී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ෙ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්ප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්බෙන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ත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්බෙන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හ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සා</w:t>
      </w:r>
      <w:r w:rsidRPr="00A30782">
        <w:rPr>
          <w:rFonts w:ascii="Nirmala UI" w:hAnsi="Nirmala UI" w:cs="Nirmala UI"/>
        </w:rPr>
        <w:t xml:space="preserve"> 199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ූ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නි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ම්බකෝ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ාපොච්ඡාරණ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ී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බ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ශ්චිත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ල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න්ත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ණත්</w:t>
      </w:r>
      <w:r w:rsidRPr="00A30782">
        <w:rPr>
          <w:rFonts w:ascii="Nirmala UI" w:hAnsi="Nirmala UI" w:cs="Nirmala UI"/>
        </w:rPr>
        <w:t xml:space="preserve"> 201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්පල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ෘ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ොන්බෙ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</w:t>
      </w:r>
      <w:r w:rsidRPr="00A30782">
        <w:rPr>
          <w:rFonts w:ascii="Nirmala UI" w:hAnsi="Nirmala UI" w:cs="Nirmala UI"/>
        </w:rPr>
        <w:t>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කුඩ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යස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ීම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ය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ක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ෙ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වාසනා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ා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ැඩිහිට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ැ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ැන්ට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ස්පෙ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ීන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ේ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්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ජ්මේඩ්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ප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ැ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වාසන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ඟ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සු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ස්පෙ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න්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ා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ඨමා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න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රප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්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වාසනා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ප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ැ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ල</w:t>
      </w:r>
      <w:r w:rsidRPr="00A30782">
        <w:rPr>
          <w:rFonts w:ascii="Nirmala UI" w:hAnsi="Nirmala UI" w:cs="Nirmala UI"/>
        </w:rPr>
        <w:t>්ස්පෙත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ග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ස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ා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ේලිකා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වාහින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ස්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සටහන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ො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ක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ස්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ො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ි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ශු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පා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ස්ට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5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ස්ට</w:t>
      </w:r>
      <w:r w:rsidRPr="00A30782">
        <w:rPr>
          <w:rFonts w:ascii="Nirmala UI" w:hAnsi="Nirmala UI" w:cs="Nirmala UI"/>
        </w:rPr>
        <w:t>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ිකල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ග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ඩ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මා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ෆෝ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ඩියෝ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ාභ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ඩියෝ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ුත්වැඩ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ි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බ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ට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ඩියෝ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ට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පථ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ජ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</w:t>
      </w:r>
      <w:r w:rsidRPr="00A30782">
        <w:rPr>
          <w:rFonts w:ascii="Nirmala UI" w:hAnsi="Nirmala UI" w:cs="Nirmala UI"/>
        </w:rPr>
        <w:t>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ඩියෝ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ි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ෙ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ය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ේ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ි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200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්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ක්කස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ක්කසාද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සිලි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2011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ස්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ං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ක්සි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සි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ෝ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ි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11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0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ි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වාස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ස්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>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ාස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ෝච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ඥ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යු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ි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ග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</w:t>
      </w:r>
      <w:r w:rsidRPr="00A30782">
        <w:rPr>
          <w:rFonts w:ascii="Nirmala UI" w:hAnsi="Nirmala UI" w:cs="Nirmala UI"/>
        </w:rPr>
        <w:t>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pinterest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ාං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ප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ය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නාරත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දරෙ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ෙය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ක්ෂිල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රන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රය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</w:t>
      </w:r>
      <w:r w:rsidRPr="00A30782">
        <w:rPr>
          <w:rFonts w:ascii="Nirmala UI" w:hAnsi="Nirmala UI" w:cs="Nirmala UI"/>
        </w:rPr>
        <w:t xml:space="preserve"> !!!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ෙ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ද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ංඋට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ප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රංඋට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</w:t>
      </w:r>
      <w:r w:rsidRPr="00A30782">
        <w:rPr>
          <w:rFonts w:ascii="Nirmala UI" w:hAnsi="Nirmala UI" w:cs="Nirmala UI"/>
        </w:rPr>
        <w:t>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න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රංඋට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ඹ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දක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</w:t>
      </w:r>
      <w:r w:rsidRPr="00A30782">
        <w:rPr>
          <w:rFonts w:ascii="Nirmala UI" w:hAnsi="Nirmala UI" w:cs="Nirmala UI"/>
        </w:rPr>
        <w:t>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ිස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හු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ච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ච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ැඩ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ච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න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හා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න්ව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ී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බල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ී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ී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ැක්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ී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1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ම්පර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ගු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ජ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ේශ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5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</w:t>
      </w:r>
      <w:r w:rsidRPr="00A30782">
        <w:rPr>
          <w:rFonts w:ascii="Nirmala UI" w:hAnsi="Nirmala UI" w:cs="Nirmala UI"/>
        </w:rPr>
        <w:t>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භාරකාරී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්පර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ගු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>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ොට්ඨාස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kids.nationalgeographic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ීරය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</w:t>
      </w:r>
      <w:r w:rsidRPr="00A30782">
        <w:rPr>
          <w:rFonts w:ascii="Nirmala UI" w:hAnsi="Nirmala UI" w:cs="Nirmala UI"/>
        </w:rPr>
        <w:t>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ැ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ේප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නාපූර්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ධි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ො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බස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200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තර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්ට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ළ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ඩැ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හිටි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ඬ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ල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පා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ඛ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2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</w:t>
      </w:r>
      <w:r w:rsidRPr="00A30782">
        <w:rPr>
          <w:rFonts w:ascii="Nirmala UI" w:hAnsi="Nirmala UI" w:cs="Nirmala UI"/>
        </w:rPr>
        <w:t>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ල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ල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ෙච්ඡ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ජ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ීවිතා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ඛ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ග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ඝෝ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ල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නේප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ැන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ද</w:t>
      </w:r>
      <w:r w:rsidRPr="00A30782">
        <w:rPr>
          <w:rFonts w:ascii="Nirmala UI" w:hAnsi="Nirmala UI" w:cs="Nirmala UI"/>
        </w:rPr>
        <w:t>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ං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රා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</w:t>
      </w:r>
      <w:r w:rsidRPr="00A30782">
        <w:rPr>
          <w:rFonts w:ascii="Nirmala UI" w:hAnsi="Nirmala UI" w:cs="Nirmala UI"/>
        </w:rPr>
        <w:t xml:space="preserve"> 5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200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200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ෝ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ුක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ං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ේ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ිහ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ර්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ථ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ඥ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ා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ජ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ථ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ම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ා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ෙ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ාවූ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ෝච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ඥ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රුවෙ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න්න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ලෝ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9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ඩ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ක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පොක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ණ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ණ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යර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ග</w:t>
      </w:r>
      <w:r w:rsidRPr="00A30782">
        <w:rPr>
          <w:rFonts w:ascii="Nirmala UI" w:hAnsi="Nirmala UI" w:cs="Nirmala UI"/>
        </w:rPr>
        <w:t>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ස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ණ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කුණ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</w:t>
      </w:r>
      <w:r w:rsidRPr="00A30782">
        <w:rPr>
          <w:rFonts w:ascii="Nirmala UI" w:hAnsi="Nirmala UI" w:cs="Nirmala UI"/>
        </w:rPr>
        <w:t>හු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everestuncensored.org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වේෂ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ි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ාද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1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ක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ක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කාඋ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්බ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ියව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ජ්ජාශීල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ටි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ක්ලන්ඩ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</w:t>
      </w:r>
      <w:r w:rsidRPr="00A30782">
        <w:rPr>
          <w:rFonts w:ascii="Nirmala UI" w:hAnsi="Nirmala UI" w:cs="Nirmala UI"/>
        </w:rPr>
        <w:t>ඹෙ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බෝ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මැස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ූර්ණ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ශතාවය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වටහාගන්නේ</w:t>
      </w:r>
      <w:r w:rsidRPr="00A30782">
        <w:rPr>
          <w:rFonts w:ascii="Nirmala UI" w:hAnsi="Nirmala UI" w:cs="Nirmala UI"/>
        </w:rPr>
        <w:t xml:space="preserve"> 193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6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ෝ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අපෙ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්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ධ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75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ි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ුක්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ෝපදේශ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කලෙ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40 </w:t>
      </w:r>
      <w:r w:rsidRPr="00A30782">
        <w:rPr>
          <w:rFonts w:ascii="Nirmala UI" w:hAnsi="Nirmala UI" w:cs="Nirmala UI"/>
        </w:rPr>
        <w:t>දශ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කුණ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ප්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29,02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ැ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ු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ලෝ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ෲ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හුණු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භා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195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ප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</w:t>
      </w:r>
      <w:r w:rsidRPr="00A30782">
        <w:rPr>
          <w:rFonts w:ascii="Nirmala UI" w:hAnsi="Nirmala UI" w:cs="Nirmala UI"/>
        </w:rPr>
        <w:t xml:space="preserve"> 350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පාවරුන්</w:t>
      </w:r>
      <w:r w:rsidRPr="00A30782">
        <w:rPr>
          <w:rFonts w:ascii="Nirmala UI" w:hAnsi="Nirmala UI" w:cs="Nirmala UI"/>
        </w:rPr>
        <w:t xml:space="preserve"> 36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>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ර්පා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ෙන්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භිය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පින්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සුව</w:t>
      </w:r>
      <w:r w:rsidRPr="00A30782">
        <w:rPr>
          <w:rFonts w:ascii="Nirmala UI" w:hAnsi="Nirmala UI" w:cs="Nirmala UI"/>
        </w:rPr>
        <w:t xml:space="preserve"> 195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ාද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ිගැන්ව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57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58 </w:t>
      </w:r>
      <w:r w:rsidRPr="00A30782">
        <w:rPr>
          <w:rFonts w:ascii="Nirmala UI" w:hAnsi="Nirmala UI" w:cs="Nirmala UI"/>
        </w:rPr>
        <w:t>ව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ටා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ී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195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ැ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60 - 70 </w:t>
      </w:r>
      <w:r w:rsidRPr="00A30782">
        <w:rPr>
          <w:rFonts w:ascii="Nirmala UI" w:hAnsi="Nirmala UI" w:cs="Nirmala UI"/>
        </w:rPr>
        <w:t>දශ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ප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ප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ේප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ෘත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ිස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ෂ්ට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ඩ්ම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8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මසාරිස්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ක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භා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ු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ෑ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ි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ඳ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ක්ලන්ඩ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ම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ලරි</w:t>
      </w:r>
      <w:r w:rsidRPr="00A30782">
        <w:rPr>
          <w:rFonts w:ascii="Nirmala UI" w:hAnsi="Nirmala UI" w:cs="Nirmala UI"/>
        </w:rPr>
        <w:t xml:space="preserve"> 200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ක්ලන්ඩ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8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achiev</w:t>
      </w:r>
      <w:r w:rsidRPr="00A30782">
        <w:rPr>
          <w:rFonts w:ascii="Nirmala UI" w:hAnsi="Nirmala UI" w:cs="Nirmala UI"/>
        </w:rPr>
        <w:t>ement.org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ේශ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දර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ද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ච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ලදි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ළ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ින්</w:t>
      </w:r>
      <w:r w:rsidRPr="00A30782">
        <w:rPr>
          <w:rFonts w:ascii="Nirmala UI" w:hAnsi="Nirmala UI" w:cs="Nirmala UI"/>
        </w:rPr>
        <w:t xml:space="preserve"> 1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ොක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ු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්ක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</w:t>
      </w:r>
      <w:r w:rsidRPr="00A30782">
        <w:rPr>
          <w:rFonts w:ascii="Nirmala UI" w:hAnsi="Nirmala UI" w:cs="Nirmala UI"/>
        </w:rPr>
        <w:t>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දිවය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ු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ඩ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දි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දර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නීස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ු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තැ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ා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්ක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ප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</w:t>
      </w:r>
      <w:r w:rsidRPr="00A30782">
        <w:rPr>
          <w:rFonts w:ascii="Nirmala UI" w:hAnsi="Nirmala UI" w:cs="Nirmala UI"/>
        </w:rPr>
        <w:t>ර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ප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ලදි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ෝ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ව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ල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ල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ලව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ලිපී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>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්ක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ලිපී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චර්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24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ව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ුම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ව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>න්සෙ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199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නෙස්ක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ලව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බ්බත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ෙක්ටයාර</w:t>
      </w:r>
      <w:r w:rsidRPr="00A30782">
        <w:rPr>
          <w:rFonts w:ascii="Nirmala UI" w:hAnsi="Nirmala UI" w:cs="Nirmala UI"/>
        </w:rPr>
        <w:t xml:space="preserve"> 1302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වර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බෑවු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හුදුබඩ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ගුර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ංග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ඇ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ක්වදෝ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තැ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ක්වදෝ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62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ැසිෆ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18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හුද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්</w:t>
      </w:r>
      <w:r w:rsidRPr="00A30782">
        <w:rPr>
          <w:rFonts w:ascii="Nirmala UI" w:hAnsi="Nirmala UI" w:cs="Nirmala UI"/>
        </w:rPr>
        <w:t xml:space="preserve"> 1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ව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>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බ්බ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හුදුබ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ගො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ගු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ුස්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ැ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වන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පග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ස්ක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තීර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ල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ැන්ටොර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බල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ස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ය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ැන්ටොර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ල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්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ාව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්ටොර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ුන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ේ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ැග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මත්කාර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ු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ැන්ටොර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</w:t>
      </w:r>
      <w:r w:rsidRPr="00A30782">
        <w:rPr>
          <w:rFonts w:ascii="Nirmala UI" w:hAnsi="Nirmala UI" w:cs="Nirmala UI"/>
        </w:rPr>
        <w:t>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ැ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ාදී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65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ම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ෑ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ම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ින්න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ත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ක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ඇලි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ින්න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2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3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දේ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ි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ඩ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හ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ේත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Elia Locardi/blamethemonkey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ඇ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හඬ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ුනඛ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ුලතා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බ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බ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බ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ුනඛ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ල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බ්ද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රල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බැව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ලි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ටා</w:t>
      </w:r>
      <w:r w:rsidRPr="00A30782">
        <w:rPr>
          <w:rFonts w:ascii="Nirmala UI" w:hAnsi="Nirmala UI" w:cs="Nirmala UI"/>
        </w:rPr>
        <w:t>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්ට්ස්</w:t>
      </w:r>
      <w:r w:rsidRPr="00A30782">
        <w:rPr>
          <w:rFonts w:ascii="Nirmala UI" w:hAnsi="Nirmala UI" w:cs="Nirmala UI"/>
        </w:rPr>
        <w:t xml:space="preserve"> 16- 12,000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ු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පෙතිවලි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ාගැන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</w:t>
      </w:r>
      <w:r w:rsidRPr="00A30782">
        <w:rPr>
          <w:rFonts w:ascii="Nirmala UI" w:hAnsi="Nirmala UI" w:cs="Nirmala UI"/>
        </w:rPr>
        <w:t>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ඵ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මා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ෂ්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ල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නිවේ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ත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ිශාච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කමූ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ෝජන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කමූණ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</w:t>
      </w:r>
      <w:r w:rsidRPr="00A30782">
        <w:rPr>
          <w:rFonts w:ascii="Nirmala UI" w:hAnsi="Nirmala UI" w:cs="Nirmala UI"/>
        </w:rPr>
        <w:t>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ශ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ිශාච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යාස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වු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ෘෂ්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ංච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</w:t>
      </w:r>
      <w:r w:rsidRPr="00A30782">
        <w:rPr>
          <w:rFonts w:ascii="Nirmala UI" w:hAnsi="Nirmala UI" w:cs="Nirmala UI"/>
        </w:rPr>
        <w:t>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බ්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වර්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්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වර්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ං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</w:t>
      </w:r>
      <w:r w:rsidRPr="00A30782">
        <w:rPr>
          <w:rFonts w:ascii="Nirmala UI" w:hAnsi="Nirmala UI" w:cs="Nirmala UI"/>
        </w:rPr>
        <w:t>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ලබ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ඨ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ෝපි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වුල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ලබ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වුල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</w:t>
      </w:r>
      <w:r w:rsidRPr="00A30782">
        <w:rPr>
          <w:rFonts w:ascii="Nirmala UI" w:hAnsi="Nirmala UI" w:cs="Nirmala UI"/>
        </w:rPr>
        <w:t>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බ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වුල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animals.sandiegozoo.org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ුනඛ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ුනඛ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ෝල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ස්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තක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</w:t>
      </w:r>
      <w:r w:rsidRPr="00A30782">
        <w:rPr>
          <w:rFonts w:ascii="Nirmala UI" w:hAnsi="Nirmala UI" w:cs="Nirmala UI"/>
        </w:rPr>
        <w:t>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යිබී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්ප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්නේ</w:t>
      </w:r>
      <w:r w:rsidRPr="00A30782">
        <w:rPr>
          <w:rFonts w:ascii="Nirmala UI" w:hAnsi="Nirmala UI" w:cs="Nirmala UI"/>
        </w:rPr>
        <w:t xml:space="preserve"> 191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ුඹ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බා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ශෙ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්ක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න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ිබී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ෙ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බාර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න්නවා</w:t>
      </w:r>
      <w:r w:rsidRPr="00A30782">
        <w:rPr>
          <w:rFonts w:ascii="Nirmala UI" w:hAnsi="Nirmala UI" w:cs="Nirmala UI"/>
        </w:rPr>
        <w:t xml:space="preserve">. 1925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වාගැනීමේ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ෙහෙය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ස්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පෑ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උග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0 </w:t>
      </w:r>
      <w:r w:rsidRPr="00A30782">
        <w:rPr>
          <w:rFonts w:ascii="Nirmala UI" w:hAnsi="Nirmala UI" w:cs="Nirmala UI"/>
        </w:rPr>
        <w:t>දශ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</w:t>
      </w:r>
      <w:r w:rsidRPr="00A30782">
        <w:rPr>
          <w:rFonts w:ascii="Nirmala UI" w:hAnsi="Nirmala UI" w:cs="Nirmala UI"/>
        </w:rPr>
        <w:t>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ාන්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21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15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ංග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තා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බ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ිස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ෙ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ගම්මා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ං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ාන්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ලෙස්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ම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500</w:t>
      </w:r>
      <w:r w:rsidRPr="00A30782">
        <w:rPr>
          <w:rFonts w:ascii="Nirmala UI" w:hAnsi="Nirmala UI" w:cs="Nirmala UI"/>
        </w:rPr>
        <w:t>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නවා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ස්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ං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ර්ථ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ංග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ධූ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ගම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67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ගම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හි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වාර්ය</w:t>
      </w:r>
      <w:r w:rsidRPr="00A30782">
        <w:rPr>
          <w:rFonts w:ascii="Nirmala UI" w:hAnsi="Nirmala UI" w:cs="Nirmala UI"/>
        </w:rPr>
        <w:t>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දරා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ෝ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ිය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19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දිර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ස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කරේ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න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යි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ෂැ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පුර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ස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වා</w:t>
      </w:r>
      <w:r w:rsidRPr="00A30782">
        <w:rPr>
          <w:rFonts w:ascii="Nirmala UI" w:hAnsi="Nirmala UI" w:cs="Nirmala UI"/>
        </w:rPr>
        <w:t xml:space="preserve">. 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ණ</w:t>
      </w:r>
      <w:r w:rsidRPr="00A30782">
        <w:rPr>
          <w:rFonts w:ascii="Nirmala UI" w:hAnsi="Nirmala UI" w:cs="Nirmala UI"/>
        </w:rPr>
        <w:t xml:space="preserve"> 5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ධිස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ස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හෙ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ැනො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ින්</w:t>
      </w:r>
      <w:r w:rsidRPr="00A30782">
        <w:rPr>
          <w:rFonts w:ascii="Nirmala UI" w:hAnsi="Nirmala UI" w:cs="Nirmala UI"/>
        </w:rPr>
        <w:t xml:space="preserve"> 4 </w:t>
      </w:r>
      <w:r w:rsidRPr="00A30782">
        <w:rPr>
          <w:rFonts w:ascii="Nirmala UI" w:hAnsi="Nirmala UI" w:cs="Nirmala UI"/>
        </w:rPr>
        <w:t>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ස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වීජ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ොනාර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පාල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ිබීර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ි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>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යොන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ීරු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5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7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ල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ස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ඕල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න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ුන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ෝල්ටෝ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ඥාවන්ත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ර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ම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55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ණාට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කඩ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ැද්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ණා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ැක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යෝ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ැ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ගනි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කර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පට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ය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ත්තකරුවන්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ින්</w:t>
      </w:r>
      <w:r w:rsidRPr="00A30782">
        <w:rPr>
          <w:rFonts w:ascii="Nirmala UI" w:hAnsi="Nirmala UI" w:cs="Nirmala UI"/>
        </w:rPr>
        <w:t xml:space="preserve"> 150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භා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ෙ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්ට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ම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න්හැට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193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ර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ීව්ලන්ඩ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ෞතුක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ත්සර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foodandfunneo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ි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වලක්ව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න්නිවේද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බල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ඩ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ග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351 </w:t>
      </w:r>
      <w:r w:rsidRPr="00A30782">
        <w:rPr>
          <w:rFonts w:ascii="Nirmala UI" w:hAnsi="Nirmala UI" w:cs="Nirmala UI"/>
        </w:rPr>
        <w:t>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දිල්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න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ු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ුර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ෑ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1907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යුෂින්</w:t>
      </w:r>
      <w:r w:rsidRPr="00A30782">
        <w:rPr>
          <w:rFonts w:ascii="Nirmala UI" w:hAnsi="Nirmala UI" w:cs="Nirmala UI"/>
        </w:rPr>
        <w:t xml:space="preserve"> 76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ෙරපනො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ක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23,000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8,000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ෙර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5,000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ස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763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යිං</w:t>
      </w:r>
      <w:r w:rsidRPr="00A30782">
        <w:rPr>
          <w:rFonts w:ascii="Nirmala UI" w:hAnsi="Nirmala UI" w:cs="Nirmala UI"/>
        </w:rPr>
        <w:t xml:space="preserve"> 747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ිත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ල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ෂ්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4,000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ල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</w:t>
      </w:r>
      <w:r w:rsidRPr="00A30782">
        <w:rPr>
          <w:rFonts w:ascii="Nirmala UI" w:hAnsi="Nirmala UI" w:cs="Nirmala UI"/>
        </w:rPr>
        <w:t>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ක්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නතාංශ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්ථ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ථ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5,000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4,000 </w:t>
      </w:r>
      <w:r w:rsidRPr="00A30782">
        <w:rPr>
          <w:rFonts w:ascii="Nirmala UI" w:hAnsi="Nirmala UI" w:cs="Nirmala UI"/>
        </w:rPr>
        <w:t>උන්නතා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ෞ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ධා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ක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ඈ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ගුවන්ය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ා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</w:t>
      </w:r>
      <w:r w:rsidRPr="00A30782">
        <w:rPr>
          <w:rFonts w:ascii="Nirmala UI" w:hAnsi="Nirmala UI" w:cs="Nirmala UI"/>
        </w:rPr>
        <w:t>ුම්</w:t>
      </w:r>
      <w:r w:rsidRPr="00A30782">
        <w:rPr>
          <w:rFonts w:ascii="Nirmala UI" w:hAnsi="Nirmala UI" w:cs="Nirmala UI"/>
        </w:rPr>
        <w:t xml:space="preserve"> 3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ත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්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ඩ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ිල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දිල්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ස</w:t>
      </w:r>
      <w:r w:rsidRPr="00A30782">
        <w:rPr>
          <w:rFonts w:ascii="Nirmala UI" w:hAnsi="Nirmala UI" w:cs="Nirmala UI"/>
        </w:rPr>
        <w:t xml:space="preserve"> 6.40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ය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වාද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</w:t>
      </w:r>
      <w:r w:rsidRPr="00A30782">
        <w:rPr>
          <w:rFonts w:ascii="Nirmala UI" w:hAnsi="Nirmala UI" w:cs="Nirmala UI"/>
        </w:rPr>
        <w:t>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7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බ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ාක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ත්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බ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3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ෙහි</w:t>
      </w:r>
      <w:r w:rsidRPr="00A30782">
        <w:rPr>
          <w:rFonts w:ascii="Nirmala UI" w:hAnsi="Nirmala UI" w:cs="Nirmala UI"/>
        </w:rPr>
        <w:t xml:space="preserve"> 39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35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ළ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ි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>ර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ෝ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ැරද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නැග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96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ුස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වල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ණ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ස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ාන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ුපොළ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ැලකිල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ල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සන්නිවේ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න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්වලත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ට්ට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වත්කාල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ව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ං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ුවන්ත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වත්කාල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ඥ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ුපොළ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ේඩ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සක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4,000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ඥ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>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තො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ර්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ුණා</w:t>
      </w:r>
      <w:r w:rsidRPr="00A30782">
        <w:rPr>
          <w:rFonts w:ascii="Nirmala UI" w:hAnsi="Nirmala UI" w:cs="Nirmala UI"/>
        </w:rPr>
        <w:t xml:space="preserve">. 198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52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97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ෙනරි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ී</w:t>
      </w:r>
      <w:r w:rsidRPr="00A30782">
        <w:rPr>
          <w:rFonts w:ascii="Nirmala UI" w:hAnsi="Nirmala UI" w:cs="Nirmala UI"/>
        </w:rPr>
        <w:t xml:space="preserve"> 53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ැ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යා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චර්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නිවේද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වත්කාල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ක්ව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ුපොළ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ව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වත්කාලීන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නිවේ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ල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Robert Nickelsberg/The LIFE Images Collection/Getty Images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ගෝර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්</w:t>
      </w:r>
      <w:r w:rsidRPr="00A30782">
        <w:rPr>
          <w:rFonts w:ascii="Nirmala UI" w:hAnsi="Nirmala UI" w:cs="Nirmala UI"/>
        </w:rPr>
        <w:t xml:space="preserve"> 90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ුළකි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කටො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. 189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ලිෆෝ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්සිස්ක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කො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ළ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පද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කාරී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ා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දැහැ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මානුකූ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වෙ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ගස්ස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ින්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ඟකා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රණ්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ර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ද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ිහ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මුණ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යිබ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ෘග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ගන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තණ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පැ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ඥ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තිහාර්ය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ගාටු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ග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1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ිනීමර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ැඟ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192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යිප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්සිස්ක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ඩ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වස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ෝහ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ද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ැන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හඬ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ඩෙල්ෆියා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ල්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ොය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ල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න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ඩෙල්ෆ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ම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ැන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හැ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</w:t>
      </w:r>
      <w:r w:rsidRPr="00A30782">
        <w:rPr>
          <w:rFonts w:ascii="Nirmala UI" w:hAnsi="Nirmala UI" w:cs="Nirmala UI"/>
        </w:rPr>
        <w:t>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රු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ඩෙල්ෆ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ුන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්සිස්කෝ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192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ලඩෙල්ෆ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ී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බ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ා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ිණ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ලඩෙල්ෆ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රිහ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ට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ෝර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6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192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ිෆෝනියාවෙනුත්</w:t>
      </w:r>
      <w:r w:rsidRPr="00A30782">
        <w:rPr>
          <w:rFonts w:ascii="Nirmala UI" w:hAnsi="Nirmala UI" w:cs="Nirmala UI"/>
        </w:rPr>
        <w:t xml:space="preserve"> 19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ඩෙල්ෆියා</w:t>
      </w:r>
      <w:r w:rsidRPr="00A30782">
        <w:rPr>
          <w:rFonts w:ascii="Nirmala UI" w:hAnsi="Nirmala UI" w:cs="Nirmala UI"/>
        </w:rPr>
        <w:t>වෙ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ෝට්ලන්ඩ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රිග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වුන්ස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ෆ්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යෝ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ිකාගෝ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න්සා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ිසූර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ෆලෝ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ිපෙ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නිපෙ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</w:t>
      </w:r>
      <w:r w:rsidRPr="00A30782">
        <w:rPr>
          <w:rFonts w:ascii="Nirmala UI" w:hAnsi="Nirmala UI" w:cs="Nirmala UI"/>
        </w:rPr>
        <w:t>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ෙ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ිපෙග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</w:t>
      </w:r>
      <w:r w:rsidRPr="00A30782">
        <w:rPr>
          <w:rFonts w:ascii="Nirmala UI" w:hAnsi="Nirmala UI" w:cs="Nirmala UI"/>
        </w:rPr>
        <w:t>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2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ර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ැත්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බැද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ක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ක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්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වෑම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ක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ිපෙ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මිල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ුණ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දී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්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ිල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ිණ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්පු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ක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ල්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</w:t>
      </w:r>
      <w:r w:rsidRPr="00A30782">
        <w:rPr>
          <w:rFonts w:ascii="Nirmala UI" w:hAnsi="Nirmala UI" w:cs="Nirmala UI"/>
        </w:rPr>
        <w:t>න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ක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වෑ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ක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රණවෑ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දී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්පු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ිපෙ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ඹා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ෝර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2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ිපෙ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ි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ිපෙ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වාර්ය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ත්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ිපෙ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</w:t>
      </w:r>
      <w:r w:rsidRPr="00A30782">
        <w:rPr>
          <w:rFonts w:ascii="Nirmala UI" w:hAnsi="Nirmala UI" w:cs="Nirmala UI"/>
        </w:rPr>
        <w:t>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නිටෝබා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නෙ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ම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දි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ස්ට</w:t>
      </w:r>
      <w:r w:rsidRPr="00A30782">
        <w:rPr>
          <w:rFonts w:ascii="Nirmala UI" w:hAnsi="Nirmala UI" w:cs="Nirmala UI"/>
        </w:rPr>
        <w:t>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22</w:t>
      </w:r>
      <w:r w:rsidRPr="00A30782">
        <w:rPr>
          <w:rFonts w:ascii="Nirmala UI" w:hAnsi="Nirmala UI" w:cs="Nirmala UI"/>
        </w:rPr>
        <w:t>ක්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2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3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දෙව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ෝ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යුද්ධයෙන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සුව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්ල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ලි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ිනිමැර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</w:t>
      </w:r>
      <w:r w:rsidRPr="00A30782">
        <w:rPr>
          <w:rFonts w:ascii="Nirmala UI" w:hAnsi="Nirmala UI" w:cs="Nirmala UI"/>
        </w:rPr>
        <w:t>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4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ජල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බ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ණ</w:t>
      </w:r>
      <w:r w:rsidRPr="00A30782">
        <w:rPr>
          <w:rFonts w:ascii="Nirmala UI" w:hAnsi="Nirmala UI" w:cs="Nirmala UI"/>
        </w:rPr>
        <w:t>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හ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ළිය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ණුබ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ොට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ෑ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ණ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ල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හැන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ඟ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ැව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භූමිත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ෘ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ූ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ජෝකර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චර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ගැන්වූ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ළ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ජලී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ාරක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චඩ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නා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</w:t>
      </w:r>
      <w:r w:rsidRPr="00A30782">
        <w:rPr>
          <w:rFonts w:ascii="Nirmala UI" w:hAnsi="Nirmala UI" w:cs="Nirmala UI"/>
        </w:rPr>
        <w:t>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රු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රිචඩ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පෑ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පෑ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ස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්පැ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තික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ගන්ත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ඩ්ප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යිස්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නය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චඩ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ෂ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ෑගිභ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යෙ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ූ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ිගැන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ලි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ිචඩ්ස්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ස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ස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ජලී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පෑ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60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ාපොච්ඡාරණ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අ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ි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්ල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ෙ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ටපට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</w:t>
      </w:r>
      <w:r w:rsidRPr="00A30782">
        <w:rPr>
          <w:rFonts w:ascii="Nirmala UI" w:hAnsi="Nirmala UI" w:cs="Nirmala UI"/>
        </w:rPr>
        <w:t>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්ත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්බ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2017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7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ිස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ුව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්ව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</w:t>
      </w:r>
      <w:r w:rsidRPr="00A30782">
        <w:rPr>
          <w:rFonts w:ascii="Nirmala UI" w:hAnsi="Nirmala UI" w:cs="Nirmala UI"/>
        </w:rPr>
        <w:t>ඳ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ඊට්ව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ෙ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ෙ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</w:t>
      </w:r>
      <w:r w:rsidRPr="00A30782">
        <w:rPr>
          <w:rFonts w:ascii="Nirmala UI" w:hAnsi="Nirmala UI" w:cs="Nirmala UI"/>
        </w:rPr>
        <w:t>ී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ත්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ැ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චඩ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ක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>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න්ස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ැ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ලිවුඩ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ු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ළ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ඊට්වෙල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න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</w:t>
      </w:r>
      <w:r w:rsidRPr="00A30782">
        <w:rPr>
          <w:rFonts w:ascii="Nirmala UI" w:hAnsi="Nirmala UI" w:cs="Nirmala UI"/>
        </w:rPr>
        <w:t>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ෙස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ළ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ණ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ියැවෙන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ඊට්ව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ර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සම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ච්ච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න්ස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>්බන්ද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ි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්ව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ඊට්ව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ෘප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පොළ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කරුවෙක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ෆ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තරයකුයි</w:t>
      </w:r>
      <w:r w:rsidRPr="00A30782">
        <w:rPr>
          <w:rFonts w:ascii="Nirmala UI" w:hAnsi="Nirmala UI" w:cs="Nirmala UI"/>
        </w:rPr>
        <w:t xml:space="preserve">. 194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ෑ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ව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ඳ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්තියා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ඊට්ව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ා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ථ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ඊට්වෙ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බ්ල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ලි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භේද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ිස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නෞක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හ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ම්බන්ධව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තවර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වා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ශ්ච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ෝක්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1940 </w:t>
      </w:r>
      <w:r w:rsidRPr="00A30782">
        <w:rPr>
          <w:rFonts w:ascii="Nirmala UI" w:hAnsi="Nirmala UI" w:cs="Nirmala UI"/>
        </w:rPr>
        <w:t>දශක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ස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්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</w:t>
      </w:r>
      <w:r w:rsidRPr="00A30782">
        <w:rPr>
          <w:rFonts w:ascii="Nirmala UI" w:hAnsi="Nirmala UI" w:cs="Nirmala UI"/>
        </w:rPr>
        <w:t>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ාග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ෙකින්</w:t>
      </w:r>
      <w:r w:rsidRPr="00A30782">
        <w:rPr>
          <w:rFonts w:ascii="Nirmala UI" w:hAnsi="Nirmala UI" w:cs="Nirmala UI"/>
        </w:rPr>
        <w:t xml:space="preserve">, 194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194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ලක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>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ඥ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"</w:t>
      </w:r>
      <w:r w:rsidRPr="00A30782">
        <w:rPr>
          <w:rFonts w:ascii="Nirmala UI" w:hAnsi="Nirmala UI" w:cs="Nirmala UI"/>
        </w:rPr>
        <w:t>කපිත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ත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</w:t>
      </w:r>
      <w:r w:rsidRPr="00A30782">
        <w:rPr>
          <w:rFonts w:ascii="Nirmala UI" w:hAnsi="Nirmala UI" w:cs="Nirmala UI"/>
        </w:rPr>
        <w:t>්ඩ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</w:t>
      </w:r>
      <w:r w:rsidRPr="00A30782">
        <w:rPr>
          <w:rFonts w:ascii="Nirmala UI" w:hAnsi="Nirmala UI" w:cs="Nirmala UI"/>
        </w:rPr>
        <w:t xml:space="preserve">.... </w:t>
      </w:r>
      <w:r w:rsidRPr="00A30782">
        <w:rPr>
          <w:rFonts w:ascii="Nirmala UI" w:hAnsi="Nirmala UI" w:cs="Nirmala UI"/>
        </w:rPr>
        <w:t>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මි</w:t>
      </w:r>
      <w:r w:rsidRPr="00A30782">
        <w:rPr>
          <w:rFonts w:ascii="Nirmala UI" w:hAnsi="Nirmala UI" w:cs="Nirmala UI"/>
        </w:rPr>
        <w:t>"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ැහැගැන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ල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ල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්එ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්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ඔ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ෙ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්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දු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ළ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බැද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ා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ිතාන්වර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ණිවු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වන්විදු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රව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</w:t>
      </w:r>
      <w:r w:rsidRPr="00A30782">
        <w:rPr>
          <w:rFonts w:ascii="Nirmala UI" w:hAnsi="Nirmala UI" w:cs="Nirmala UI"/>
        </w:rPr>
        <w:t>ළ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ීලා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ැරන්හ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1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ෘතශරී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ි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ෞ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්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ිතාන්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ග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ි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ගැටග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ැහ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කියව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ැහැද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ලන්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ල්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ැ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5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ළා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ට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්ව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ා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මණ්ඩ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ච්ඡ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ග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චාර්යයව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ටෑස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නය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ග්ලිස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ා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සාය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ාය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ප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</w:t>
      </w:r>
      <w:r w:rsidRPr="00A30782">
        <w:rPr>
          <w:rFonts w:ascii="Nirmala UI" w:hAnsi="Nirmala UI" w:cs="Nirmala UI"/>
        </w:rPr>
        <w:t>ා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ා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ල්පන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ඔරෑ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ඩ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ෞ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ිටසක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ු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ු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ත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බුළ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යිලේර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ෞ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ෘ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lastRenderedPageBreak/>
        <w:t>විසිව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යවස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මුල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ශක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</w:t>
      </w:r>
      <w:r w:rsidRPr="00A30782">
        <w:rPr>
          <w:rFonts w:ascii="Nirmala UI" w:hAnsi="Nirmala UI" w:cs="Nirmala UI"/>
        </w:rPr>
        <w:t>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හ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ලි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ම්පයර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ස්ටී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1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ැමිල්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වාර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</w:t>
      </w:r>
      <w:r w:rsidRPr="00A30782">
        <w:rPr>
          <w:rFonts w:ascii="Nirmala UI" w:hAnsi="Nirmala UI" w:cs="Nirmala UI"/>
        </w:rPr>
        <w:t>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87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ෂිං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ින්නෝන්මාද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මත්තකභා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හ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ෂ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ත්ත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හ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ක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ක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ලපද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දියා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ෞවන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වස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ුණා</w:t>
      </w:r>
      <w:r w:rsidRPr="00A30782">
        <w:rPr>
          <w:rFonts w:ascii="Nirmala UI" w:hAnsi="Nirmala UI" w:cs="Nirmala UI"/>
        </w:rPr>
        <w:t xml:space="preserve">. 188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ු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ූ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ඳික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ුණුව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ා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191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ග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ඩ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පොළ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ආශ්වාදයට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උපක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1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ට්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පි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ුණා</w:t>
      </w:r>
      <w:r w:rsidRPr="00A30782">
        <w:rPr>
          <w:rFonts w:ascii="Nirmala UI" w:hAnsi="Nirmala UI" w:cs="Nirmala UI"/>
        </w:rPr>
        <w:t xml:space="preserve">. 1917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ව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ධ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ව්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ැන්වූ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1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ධහිං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ු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</w:t>
      </w:r>
      <w:r w:rsidRPr="00A30782">
        <w:rPr>
          <w:rFonts w:ascii="Nirmala UI" w:hAnsi="Nirmala UI" w:cs="Nirmala UI"/>
        </w:rPr>
        <w:t>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ැක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ෙවියන්වහන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ග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192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ළ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ඩ්ව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“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වාඩ්</w:t>
      </w:r>
      <w:r w:rsidRPr="00A30782">
        <w:rPr>
          <w:rFonts w:ascii="Nirmala UI" w:hAnsi="Nirmala UI" w:cs="Nirmala UI"/>
        </w:rPr>
        <w:t xml:space="preserve">”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ි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192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ේල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ව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ට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1934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ස්තර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නා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ා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ි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ි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ද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ීර්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වාඩ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ැත්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ව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පොච්ඡ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්චෙස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ල්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193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ෂ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තුටි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</w:t>
      </w:r>
      <w:r w:rsidRPr="00A30782">
        <w:rPr>
          <w:rFonts w:ascii="Nirmala UI" w:hAnsi="Nirmala UI" w:cs="Nirmala UI"/>
        </w:rPr>
        <w:t>ෙක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මි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සත්ත්ව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ෝකය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මහරක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තුන්ට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ුලතාව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ාර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්ෂීරපායී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ගෑ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ුනඛ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බිරු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ළෙහ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නිවේ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කය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ු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ඩෙසිබල්</w:t>
      </w:r>
      <w:r w:rsidRPr="00A30782">
        <w:rPr>
          <w:rFonts w:ascii="Nirmala UI" w:hAnsi="Nirmala UI" w:cs="Nirmala UI"/>
        </w:rPr>
        <w:t xml:space="preserve"> 90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15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ුලතාව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5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නිවේ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ළ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බුද්ධ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ිය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න්නිවේ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ල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ංචන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ෝ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දී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ර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ි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සිබල්</w:t>
      </w:r>
      <w:r w:rsidRPr="00A30782">
        <w:rPr>
          <w:rFonts w:ascii="Nirmala UI" w:hAnsi="Nirmala UI" w:cs="Nirmala UI"/>
        </w:rPr>
        <w:t xml:space="preserve"> 117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තා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ුලතා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ඳ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ශීල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ුද්ධ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ජි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වමා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බ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Howler Monkey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ුලතා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තා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සිබල්</w:t>
      </w:r>
      <w:r w:rsidRPr="00A30782">
        <w:rPr>
          <w:rFonts w:ascii="Nirmala UI" w:hAnsi="Nirmala UI" w:cs="Nirmala UI"/>
        </w:rPr>
        <w:t xml:space="preserve"> 12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</w:t>
      </w:r>
      <w:r w:rsidRPr="00A30782">
        <w:rPr>
          <w:rFonts w:ascii="Nirmala UI" w:hAnsi="Nirmala UI" w:cs="Nirmala UI"/>
        </w:rPr>
        <w:t>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ුලතා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ිද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වු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ස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ඨ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ධ්ව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ං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ෝපදේ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ල්ඩෝ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වුල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සිබල්</w:t>
      </w:r>
      <w:r w:rsidRPr="00A30782">
        <w:rPr>
          <w:rFonts w:ascii="Nirmala UI" w:hAnsi="Nirmala UI" w:cs="Nirmala UI"/>
        </w:rPr>
        <w:t xml:space="preserve"> 14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්ව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ං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ම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ම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සිබල්</w:t>
      </w:r>
      <w:r w:rsidRPr="00A30782">
        <w:rPr>
          <w:rFonts w:ascii="Nirmala UI" w:hAnsi="Nirmala UI" w:cs="Nirmala UI"/>
        </w:rPr>
        <w:t xml:space="preserve"> 18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ුලතා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වම්බෑ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5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ල්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පර්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ම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ක්ලි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ුල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සිබල්</w:t>
      </w:r>
      <w:r w:rsidRPr="00A30782">
        <w:rPr>
          <w:rFonts w:ascii="Nirmala UI" w:hAnsi="Nirmala UI" w:cs="Nirmala UI"/>
        </w:rPr>
        <w:t xml:space="preserve"> 23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තත්පර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මස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Paul Tessier/Stocksy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ඹ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ව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ට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ර්බයිජානය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කු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ානය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ිණිකො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ර්ක්මෙනි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ස</w:t>
      </w:r>
      <w:r w:rsidRPr="00A30782">
        <w:rPr>
          <w:rFonts w:ascii="Nirmala UI" w:hAnsi="Nirmala UI" w:cs="Nirmala UI"/>
        </w:rPr>
        <w:t>ාන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ක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ය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ඛණිජතෙල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ූ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කාරී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න්ත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</w:t>
      </w:r>
      <w:r w:rsidRPr="00A30782">
        <w:rPr>
          <w:rFonts w:ascii="Nirmala UI" w:hAnsi="Nirmala UI" w:cs="Nirmala UI"/>
        </w:rPr>
        <w:t>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43, 24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1,02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21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,03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43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මී</w:t>
      </w:r>
      <w:r w:rsidRPr="00A30782">
        <w:rPr>
          <w:rFonts w:ascii="Nirmala UI" w:hAnsi="Nirmala UI" w:cs="Nirmala UI"/>
        </w:rPr>
        <w:t xml:space="preserve"> 6,82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ය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රි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78,2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ි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</w:t>
      </w:r>
      <w:r w:rsidRPr="00A30782">
        <w:rPr>
          <w:rFonts w:ascii="Nirmala UI" w:hAnsi="Nirmala UI" w:cs="Nirmala UI"/>
        </w:rPr>
        <w:t xml:space="preserve"> 130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ල්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ෙන්</w:t>
      </w:r>
      <w:r w:rsidRPr="00A30782">
        <w:rPr>
          <w:rFonts w:ascii="Nirmala UI" w:hAnsi="Nirmala UI" w:cs="Nirmala UI"/>
        </w:rPr>
        <w:t xml:space="preserve"> 80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ූ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ං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මා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</w:t>
      </w:r>
      <w:r w:rsidRPr="00A30782">
        <w:rPr>
          <w:rFonts w:ascii="Nirmala UI" w:hAnsi="Nirmala UI" w:cs="Nirmala UI"/>
        </w:rPr>
        <w:t>ණ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1.0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3.5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ීභව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භව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ය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ාරි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5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ූවා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ක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ත</w:t>
      </w:r>
      <w:r w:rsidRPr="00A30782">
        <w:rPr>
          <w:rFonts w:ascii="Nirmala UI" w:hAnsi="Nirmala UI" w:cs="Nirmala UI"/>
        </w:rPr>
        <w:t>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භවයක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ුහුද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තාව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ෙන්</w:t>
      </w:r>
      <w:r w:rsidRPr="00A30782">
        <w:rPr>
          <w:rFonts w:ascii="Nirmala UI" w:hAnsi="Nirmala UI" w:cs="Nirmala UI"/>
        </w:rPr>
        <w:t xml:space="preserve"> 40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දර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50 - 6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ලාන්ත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ිෆ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ාගර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ාශ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ෘථී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ීභ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ඝ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ෙ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ැඹ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තලයන්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ෂ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ර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75,0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ීකරණ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ධී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</w:t>
      </w:r>
      <w:r w:rsidRPr="00A30782">
        <w:rPr>
          <w:rFonts w:ascii="Nirmala UI" w:hAnsi="Nirmala UI" w:cs="Nirmala UI"/>
        </w:rPr>
        <w:t>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ත්ව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ණතා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ැඹ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ප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භූ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ස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2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4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භව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ිස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හ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ී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්ජ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ා</w:t>
      </w:r>
      <w:r w:rsidRPr="00A30782">
        <w:rPr>
          <w:rFonts w:ascii="Nirmala UI" w:hAnsi="Nirmala UI" w:cs="Nirmala UI"/>
        </w:rPr>
        <w:t xml:space="preserve">.  </w:t>
      </w:r>
      <w:r w:rsidRPr="00A30782">
        <w:rPr>
          <w:rFonts w:ascii="Nirmala UI" w:hAnsi="Nirmala UI" w:cs="Nirmala UI"/>
        </w:rPr>
        <w:t>ද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ශාලා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ැ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ෝ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කැස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</w:t>
      </w:r>
      <w:r w:rsidRPr="00A30782">
        <w:rPr>
          <w:rFonts w:ascii="Nirmala UI" w:hAnsi="Nirmala UI" w:cs="Nirmala UI"/>
        </w:rPr>
        <w:t>ෑ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බල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ිස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හ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videoblocks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ේක්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ේක්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ක්ෂ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ා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ැහ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ාජාලි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ට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ු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රිල්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ෝරිල්ල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95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ස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රිල්ල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ම්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ම්</w:t>
      </w:r>
      <w:r w:rsidRPr="00A30782">
        <w:rPr>
          <w:rFonts w:ascii="Nirmala UI" w:hAnsi="Nirmala UI" w:cs="Nirmala UI"/>
        </w:rPr>
        <w:t xml:space="preserve"> 2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ුහුඹ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ම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ව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50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ම්</w:t>
      </w:r>
      <w:r w:rsidRPr="00A30782">
        <w:rPr>
          <w:rFonts w:ascii="Nirmala UI" w:hAnsi="Nirmala UI" w:cs="Nirmala UI"/>
        </w:rPr>
        <w:t xml:space="preserve"> 5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</w:t>
      </w:r>
      <w:r w:rsidRPr="00A30782">
        <w:rPr>
          <w:rFonts w:ascii="Nirmala UI" w:hAnsi="Nirmala UI" w:cs="Nirmala UI"/>
        </w:rPr>
        <w:t>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යිනෝස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්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ශේෂ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යිනෝස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850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ොන්</w:t>
      </w:r>
      <w:r w:rsidRPr="00A30782">
        <w:rPr>
          <w:rFonts w:ascii="Nirmala UI" w:hAnsi="Nirmala UI" w:cs="Nirmala UI"/>
        </w:rPr>
        <w:t xml:space="preserve"> 6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යිනෝස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ි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ීන්</w:t>
      </w:r>
      <w:r w:rsidRPr="00A30782">
        <w:rPr>
          <w:rFonts w:ascii="Nirmala UI" w:hAnsi="Nirmala UI" w:cs="Nirmala UI"/>
        </w:rPr>
        <w:t xml:space="preserve"> 85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,141 </w:t>
      </w:r>
      <w:r w:rsidRPr="00A30782">
        <w:rPr>
          <w:rFonts w:ascii="Nirmala UI" w:hAnsi="Nirmala UI" w:cs="Nirmala UI"/>
        </w:rPr>
        <w:t>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ී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!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billclarkbugsperts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වැස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ල්ප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ටෙක්ස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ූස්ට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කැව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හ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ද්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කැව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කැව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රඹ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ළුප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යට්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හ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ී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ද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ඟ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ක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ුණ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7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97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2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රුදු</w:t>
      </w:r>
      <w:r w:rsidRPr="00A30782">
        <w:rPr>
          <w:rFonts w:ascii="Nirmala UI" w:hAnsi="Nirmala UI" w:cs="Nirmala UI"/>
        </w:rPr>
        <w:t xml:space="preserve"> 13 -20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ූස්ට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</w:t>
      </w:r>
      <w:r w:rsidRPr="00A30782">
        <w:rPr>
          <w:rFonts w:ascii="Nirmala UI" w:hAnsi="Nirmala UI" w:cs="Nirmala UI"/>
        </w:rPr>
        <w:t>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ඹ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කැව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හ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ා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ෞද්ගලික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ෑ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සකැවිල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>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වට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එ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ං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ං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ය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හත්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ෙ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ව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වා</w:t>
      </w:r>
      <w:r w:rsidRPr="00A30782">
        <w:rPr>
          <w:rFonts w:ascii="Nirmala UI" w:hAnsi="Nirmala UI" w:cs="Nirmala UI"/>
        </w:rPr>
        <w:t xml:space="preserve">. 17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</w:t>
      </w:r>
      <w:r w:rsidRPr="00A30782">
        <w:rPr>
          <w:rFonts w:ascii="Nirmala UI" w:hAnsi="Nirmala UI" w:cs="Nirmala UI"/>
        </w:rPr>
        <w:t xml:space="preserve"> 197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>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ම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දී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සල්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ම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කො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පෑ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ම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්කො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ටි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සු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ා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ස්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ෑ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නු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ු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ංච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්ට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ේ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ි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දු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ග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යෝ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ා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</w:t>
      </w:r>
      <w:r w:rsidRPr="00A30782">
        <w:rPr>
          <w:rFonts w:ascii="Nirmala UI" w:hAnsi="Nirmala UI" w:cs="Nirmala UI"/>
        </w:rPr>
        <w:t>ා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නු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ස්තෝ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ුර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එතැ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පොච්ඡ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ෙන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බඩ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1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ද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හි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</w:t>
      </w:r>
      <w:r w:rsidRPr="00A30782">
        <w:rPr>
          <w:rFonts w:ascii="Nirmala UI" w:hAnsi="Nirmala UI" w:cs="Nirmala UI"/>
        </w:rPr>
        <w:t>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ිකාව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ු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හ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රිසි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ක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ග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ොහො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ශ්ච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ගම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ල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ඇමෙරිකානු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අපරාධ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ඉතිහාස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ිරික</w:t>
      </w:r>
      <w:r w:rsidRPr="00A30782">
        <w:rPr>
          <w:rFonts w:ascii="Nirmala UI" w:hAnsi="Nirmala UI" w:cs="Nirmala UI"/>
        </w:rPr>
        <w:t>්සීමේ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ිසඳුණ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ඩෙල්ෆ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ෙට්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</w:t>
      </w: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ාක</w:t>
      </w:r>
      <w:r w:rsidRPr="00A30782">
        <w:rPr>
          <w:rFonts w:ascii="Nirmala UI" w:hAnsi="Nirmala UI" w:cs="Nirmala UI"/>
        </w:rPr>
        <w:t>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ඩෙල්ෆ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ඩාර්බෲ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හ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ොදන්න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ාන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ග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ච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5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ක්කර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ඩෙල්ෆ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ඩ්බෝ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හැබ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වා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කු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ිසිසේ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</w:t>
      </w:r>
      <w:r w:rsidRPr="00A30782">
        <w:rPr>
          <w:rFonts w:ascii="Nirmala UI" w:hAnsi="Nirmala UI" w:cs="Nirmala UI"/>
        </w:rPr>
        <w:t>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්ලැන්කට්ටු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ට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ර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මා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ඩ්බෝ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ළ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ර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සුවාග</w:t>
      </w:r>
      <w:r w:rsidRPr="00A30782">
        <w:rPr>
          <w:rFonts w:ascii="Nirmala UI" w:hAnsi="Nirmala UI" w:cs="Nirmala UI"/>
        </w:rPr>
        <w:t>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ෙස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ක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්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්දපෝෂ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ඬෑ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ළැ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ලුක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ට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ථ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ඳුන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ළ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ස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ැර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ස්ටර</w:t>
      </w:r>
      <w:r w:rsidRPr="00A30782">
        <w:rPr>
          <w:rFonts w:ascii="Nirmala UI" w:hAnsi="Nirmala UI" w:cs="Nirmala UI"/>
        </w:rPr>
        <w:t xml:space="preserve"> 400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පැ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තෝර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න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ි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ය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ෙට්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න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ැන්කට්ට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ැන්කට්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ි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ු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ටි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හැබ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ක්ෂ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ූ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ොහො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න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>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එ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නා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ු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</w:t>
      </w:r>
      <w:r w:rsidRPr="00A30782">
        <w:rPr>
          <w:rFonts w:ascii="Nirmala UI" w:hAnsi="Nirmala UI" w:cs="Nirmala UI"/>
        </w:rPr>
        <w:t>න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ෝ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්ෂේ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්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ආ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</w:t>
      </w:r>
      <w:r w:rsidRPr="00A30782">
        <w:rPr>
          <w:rFonts w:ascii="Nirmala UI" w:hAnsi="Nirmala UI" w:cs="Nirmala UI"/>
        </w:rPr>
        <w:t>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ළ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ණු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රුව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සඳ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කර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පත්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ොහො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එ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'</w:t>
      </w:r>
      <w:r w:rsidRPr="00A30782">
        <w:rPr>
          <w:rFonts w:ascii="Nirmala UI" w:hAnsi="Nirmala UI" w:cs="Nirmala UI"/>
        </w:rPr>
        <w:t>පෙට්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ළ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</w:t>
      </w:r>
      <w:r w:rsidRPr="00A30782">
        <w:rPr>
          <w:rFonts w:ascii="Nirmala UI" w:hAnsi="Nirmala UI" w:cs="Nirmala UI"/>
        </w:rPr>
        <w:t>ිසේ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හ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හ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යුක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වෙ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ැත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ඇමෙරිකානු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ජාති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ආතර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ැට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කප්ප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තිගැන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ක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4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පළ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</w:t>
      </w:r>
      <w:r w:rsidRPr="00A30782">
        <w:rPr>
          <w:rFonts w:ascii="Nirmala UI" w:hAnsi="Nirmala UI" w:cs="Nirmala UI"/>
        </w:rPr>
        <w:t>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1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7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ව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ංග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ා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ෙන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තල්</w:t>
      </w:r>
      <w:r w:rsidRPr="00A30782">
        <w:rPr>
          <w:rFonts w:ascii="Nirmala UI" w:hAnsi="Nirmala UI" w:cs="Nirmala UI"/>
        </w:rPr>
        <w:t xml:space="preserve"> 3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තුං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හ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ෑසි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ූ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ර්ධ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11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ලිංගි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ැඹ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තෝබ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ට්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මුණ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>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තම්</w:t>
      </w:r>
      <w:r w:rsidRPr="00A30782">
        <w:rPr>
          <w:rFonts w:ascii="Nirmala UI" w:hAnsi="Nirmala UI" w:cs="Nirmala UI"/>
        </w:rPr>
        <w:t xml:space="preserve"> 22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ි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වැට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6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තැබ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පිරිගෙ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ප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චණ්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ද්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</w:t>
      </w:r>
      <w:r w:rsidRPr="00A30782">
        <w:rPr>
          <w:rFonts w:ascii="Nirmala UI" w:hAnsi="Nirmala UI" w:cs="Nirmala UI"/>
        </w:rPr>
        <w:t>ුකරනවා</w:t>
      </w:r>
      <w:r w:rsidRPr="00A30782">
        <w:rPr>
          <w:rFonts w:ascii="Nirmala UI" w:hAnsi="Nirmala UI" w:cs="Nirmala UI"/>
        </w:rPr>
        <w:t xml:space="preserve">. 197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්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ේක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</w:t>
      </w:r>
      <w:r w:rsidRPr="00A30782">
        <w:rPr>
          <w:rFonts w:ascii="Nirmala UI" w:hAnsi="Nirmala UI" w:cs="Nirmala UI"/>
        </w:rPr>
        <w:t>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ෝදන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8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චෙස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න්ද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ත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න්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චෙස්ටර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්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ෙ</w:t>
      </w:r>
      <w:r w:rsidRPr="00A30782">
        <w:rPr>
          <w:rFonts w:ascii="Nirmala UI" w:hAnsi="Nirmala UI" w:cs="Nirmala UI"/>
        </w:rPr>
        <w:t>කින්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ික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ර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ැක්බර්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නැ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ක්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ොචෙස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බ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ව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“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” </w:t>
      </w:r>
      <w:r w:rsidRPr="00A30782">
        <w:rPr>
          <w:rFonts w:ascii="Nirmala UI" w:hAnsi="Nirmala UI" w:cs="Nirmala UI"/>
        </w:rPr>
        <w:t>සෙ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හෙ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ෆ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බ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අ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99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න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බ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 xml:space="preserve">199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ොට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දෙනවා</w:t>
      </w:r>
      <w:r w:rsidRPr="00A30782">
        <w:rPr>
          <w:rFonts w:ascii="Nirmala UI" w:hAnsi="Nirmala UI" w:cs="Nirmala UI"/>
        </w:rPr>
        <w:t xml:space="preserve">'. </w:t>
      </w:r>
      <w:r w:rsidRPr="00A30782">
        <w:rPr>
          <w:rFonts w:ascii="Nirmala UI" w:hAnsi="Nirmala UI" w:cs="Nirmala UI"/>
        </w:rPr>
        <w:t>එ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ෙලිකොප්ට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්ශ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ළ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</w:t>
      </w:r>
      <w:r w:rsidRPr="00A30782">
        <w:rPr>
          <w:rFonts w:ascii="Nirmala UI" w:hAnsi="Nirmala UI" w:cs="Nirmala UI"/>
        </w:rPr>
        <w:t>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ති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ර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න්ධනාගා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පොච්ඡා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හා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ෝ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250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පිරිගෙ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200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6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කිරීටයට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සර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දහසකටත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බ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ීර්ඝ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බවූයේ</w:t>
      </w:r>
      <w:r w:rsidRPr="00A30782">
        <w:rPr>
          <w:rFonts w:ascii="Nirmala UI" w:hAnsi="Nirmala UI" w:cs="Nirmala UI"/>
        </w:rPr>
        <w:t xml:space="preserve"> 121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272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56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2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කීර්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ේක්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</w:t>
      </w:r>
      <w:r w:rsidRPr="00A30782">
        <w:rPr>
          <w:rFonts w:ascii="Nirmala UI" w:hAnsi="Nirmala UI" w:cs="Nirmala UI"/>
        </w:rPr>
        <w:t>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රන්වර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කර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ු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ැසිය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126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රන්වර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120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127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65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කොට්ලන්ට</w:t>
      </w:r>
      <w:r w:rsidRPr="00A30782">
        <w:rPr>
          <w:rFonts w:ascii="Nirmala UI" w:hAnsi="Nirmala UI" w:cs="Nirmala UI"/>
        </w:rPr>
        <w:t>්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156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6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57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24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ො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ට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න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එළ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ඥාතියෙක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156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ිද</w:t>
      </w:r>
      <w:r w:rsidRPr="00A30782">
        <w:rPr>
          <w:rFonts w:ascii="Nirmala UI" w:hAnsi="Nirmala UI" w:cs="Nirmala UI"/>
        </w:rPr>
        <w:t xml:space="preserve"> 162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ොට්ලන්ට්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ර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දරුවෙ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ෝ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ෙක්</w:t>
      </w:r>
      <w:r w:rsidRPr="00A30782">
        <w:rPr>
          <w:rFonts w:ascii="Nirmala UI" w:hAnsi="Nirmala UI" w:cs="Nirmala UI"/>
        </w:rPr>
        <w:t xml:space="preserve"> 160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ලිමේන්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ම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ලිමේන්තු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ූ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ි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ී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ධ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181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76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59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9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බ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විඳ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පෝල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විජිත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මෙ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උ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738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182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22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ක්ට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ක්ට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නරු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විජිත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ම්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ක්ට</w:t>
      </w:r>
      <w:r w:rsidRPr="00A30782">
        <w:rPr>
          <w:rFonts w:ascii="Nirmala UI" w:hAnsi="Nirmala UI" w:cs="Nirmala UI"/>
        </w:rPr>
        <w:t>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183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1901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3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21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ජඹුණා</w:t>
      </w:r>
      <w:r w:rsidRPr="00A30782">
        <w:rPr>
          <w:rFonts w:ascii="Nirmala UI" w:hAnsi="Nirmala UI" w:cs="Nirmala UI"/>
        </w:rPr>
        <w:t xml:space="preserve">. 181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90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8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ෞවන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ාම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ූ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්වෙ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තුම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්ප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ස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195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ෛවෝප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2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ණ</w:t>
      </w:r>
      <w:r w:rsidRPr="00A30782">
        <w:rPr>
          <w:rFonts w:ascii="Nirmala UI" w:hAnsi="Nirmala UI" w:cs="Nirmala UI"/>
        </w:rPr>
        <w:t xml:space="preserve"> 201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67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10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බ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ර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ැබුවා</w:t>
      </w:r>
      <w:r w:rsidRPr="00A30782">
        <w:rPr>
          <w:rFonts w:ascii="Nirmala UI" w:hAnsi="Nirmala UI" w:cs="Nirmala UI"/>
        </w:rPr>
        <w:t xml:space="preserve">. 192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ජ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9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Getty Images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මානු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ී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ල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ුණු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දාකා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රහ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ුයි</w:t>
      </w:r>
      <w:r w:rsidRPr="00A30782">
        <w:rPr>
          <w:rFonts w:ascii="Nirmala UI" w:hAnsi="Nirmala UI" w:cs="Nirmala UI"/>
        </w:rPr>
        <w:t xml:space="preserve">. 193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්ලීව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ා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ීව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1930 </w:t>
      </w:r>
      <w:r w:rsidRPr="00A30782">
        <w:rPr>
          <w:rFonts w:ascii="Nirmala UI" w:hAnsi="Nirmala UI" w:cs="Nirmala UI"/>
        </w:rPr>
        <w:t>දශ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ම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නු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ණනින්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ිටු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193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්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රුණ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ණ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ා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්ව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තරුණ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ග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 '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බ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බැ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ට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ගෙ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ෞද්ග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න්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</w:t>
      </w:r>
      <w:r w:rsidRPr="00A30782">
        <w:rPr>
          <w:rFonts w:ascii="Nirmala UI" w:hAnsi="Nirmala UI" w:cs="Nirmala UI"/>
        </w:rPr>
        <w:t>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ා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න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ායෝ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න්ස්බ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ගැට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ුරු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28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ා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න්ද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ා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ළ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උ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ෙ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ිස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ින්ස්බ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ම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න්න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්ත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93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ීව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>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ෙ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හර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ප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ඳ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</w:t>
      </w:r>
      <w:r w:rsidRPr="00A30782">
        <w:rPr>
          <w:rFonts w:ascii="Nirmala UI" w:hAnsi="Nirmala UI" w:cs="Nirmala UI"/>
        </w:rPr>
        <w:t>ර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13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ණුබ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රුරු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ි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ශ්චිත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ණුනේ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න්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ලෝර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ල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</w:t>
      </w:r>
      <w:r w:rsidRPr="00A30782">
        <w:rPr>
          <w:rFonts w:ascii="Nirmala UI" w:hAnsi="Nirmala UI" w:cs="Nirmala UI"/>
        </w:rPr>
        <w:t>ුසු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ය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ද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ලධර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38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ලේස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ාමත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ැව</w:t>
      </w:r>
      <w:r w:rsidRPr="00A30782">
        <w:rPr>
          <w:rFonts w:ascii="Nirmala UI" w:hAnsi="Nirmala UI" w:cs="Nirmala UI"/>
        </w:rPr>
        <w:t>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න්ස්බ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ෝ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ේච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ෙ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ීව්ලන්ඩ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්ස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ී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ල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වාදියෙකු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හර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</w:t>
      </w:r>
      <w:r w:rsidRPr="00A30782">
        <w:rPr>
          <w:rFonts w:ascii="Nirmala UI" w:hAnsi="Nirmala UI" w:cs="Nirmala UI"/>
        </w:rPr>
        <w:t>ිසාවෙ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ැ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93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න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ෙ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කා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ල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ගස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ෙ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පොච්ඡ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ෙ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නු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ිව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කීර්ත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38 </w:t>
      </w:r>
      <w:r w:rsidRPr="00A30782">
        <w:rPr>
          <w:rFonts w:ascii="Nirmala UI" w:hAnsi="Nirmala UI" w:cs="Nirmala UI"/>
        </w:rPr>
        <w:t>වස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ඳ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ීව්ලන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39 </w:t>
      </w:r>
      <w:r w:rsidRPr="00A30782">
        <w:rPr>
          <w:rFonts w:ascii="Nirmala UI" w:hAnsi="Nirmala UI" w:cs="Nirmala UI"/>
        </w:rPr>
        <w:t>වස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ඔබ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ුරතල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ුනඛයා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ෝකය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හොම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>!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ිමහ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රඹ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ී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මිණ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ට්ටිආරච්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ු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Roar </w:t>
      </w:r>
      <w:r w:rsidRPr="00A30782">
        <w:rPr>
          <w:rFonts w:ascii="Nirmala UI" w:hAnsi="Nirmala UI" w:cs="Nirmala UI"/>
        </w:rPr>
        <w:t>සිං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ශ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ේක්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ි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ු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ෘථ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ේක්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>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ේ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්බ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ත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ාර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්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බැ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ං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</w:t>
      </w:r>
      <w:r w:rsidRPr="00A30782">
        <w:rPr>
          <w:rFonts w:ascii="Nirmala UI" w:hAnsi="Nirmala UI" w:cs="Nirmala UI"/>
        </w:rPr>
        <w:t xml:space="preserve"> 95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ු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ධ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186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ක්ෂ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</w:t>
      </w:r>
      <w:r w:rsidRPr="00A30782">
        <w:rPr>
          <w:rFonts w:ascii="Nirmala UI" w:hAnsi="Nirmala UI" w:cs="Nirmala UI"/>
        </w:rPr>
        <w:t>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BD -12 5055 </w:t>
      </w:r>
      <w:r w:rsidRPr="00A30782">
        <w:rPr>
          <w:rFonts w:ascii="Nirmala UI" w:hAnsi="Nirmala UI" w:cs="Nirmala UI"/>
        </w:rPr>
        <w:t>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න්වුණා</w:t>
      </w:r>
      <w:r w:rsidRPr="00A30782">
        <w:rPr>
          <w:rFonts w:ascii="Nirmala UI" w:hAnsi="Nirmala UI" w:cs="Nirmala UI"/>
        </w:rPr>
        <w:t xml:space="preserve">. 201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කා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ස්ථ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ප්ත</w:t>
      </w:r>
      <w:r w:rsidRPr="00A30782">
        <w:rPr>
          <w:rFonts w:ascii="Nirmala UI" w:hAnsi="Nirmala UI" w:cs="Nirmala UI"/>
        </w:rPr>
        <w:t>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74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ද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,70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1, 200,000,000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</w:t>
      </w:r>
      <w:r w:rsidRPr="00A30782">
        <w:rPr>
          <w:rFonts w:ascii="Nirmala UI" w:hAnsi="Nirmala UI" w:cs="Nirmala UI"/>
        </w:rPr>
        <w:t>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ල්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7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125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තපුම්</w:t>
      </w:r>
      <w:r w:rsidRPr="00A30782">
        <w:rPr>
          <w:rFonts w:ascii="Nirmala UI" w:hAnsi="Nirmala UI" w:cs="Nirmala UI"/>
        </w:rPr>
        <w:t xml:space="preserve"> 24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රල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්ක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ක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ථ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7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ිප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ක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ර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මණ්ඩ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ලෝක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ධ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කුර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ෘථිව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ඟ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ස්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ස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ද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ල්</w:t>
      </w:r>
      <w:r w:rsidRPr="00A30782">
        <w:rPr>
          <w:rFonts w:ascii="Nirmala UI" w:hAnsi="Nirmala UI" w:cs="Nirmala UI"/>
        </w:rPr>
        <w:t>ඩිලො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ූටෝ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්බ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3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R136a1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30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3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ා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ෝච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්වයත්</w:t>
      </w:r>
      <w:r w:rsidRPr="00A30782">
        <w:rPr>
          <w:rFonts w:ascii="Nirmala UI" w:hAnsi="Nirmala UI" w:cs="Nirmala UI"/>
        </w:rPr>
        <w:t xml:space="preserve"> 100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ශ්චිත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</w:t>
      </w:r>
      <w:r w:rsidRPr="00A30782">
        <w:rPr>
          <w:rFonts w:ascii="Nirmala UI" w:hAnsi="Nirmala UI" w:cs="Nirmala UI"/>
        </w:rPr>
        <w:t>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රක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WOH G64 </w:t>
      </w:r>
      <w:r w:rsidRPr="00A30782">
        <w:rPr>
          <w:rFonts w:ascii="Nirmala UI" w:hAnsi="Nirmala UI" w:cs="Nirmala UI"/>
        </w:rPr>
        <w:t>තාරකා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504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73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ුම්භ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ාකුළ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හුවි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ණ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300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RW Cephei </w:t>
      </w:r>
      <w:r w:rsidRPr="00A30782">
        <w:rPr>
          <w:rFonts w:ascii="Nirmala UI" w:hAnsi="Nirmala UI" w:cs="Nirmala UI"/>
        </w:rPr>
        <w:t>තාර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535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ැඹ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්වල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Westerlund 1-26 </w:t>
      </w:r>
      <w:r w:rsidRPr="00A30782">
        <w:rPr>
          <w:rFonts w:ascii="Nirmala UI" w:hAnsi="Nirmala UI" w:cs="Nirmala UI"/>
        </w:rPr>
        <w:t>තාරකා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530 </w:t>
      </w:r>
      <w:r w:rsidRPr="00A30782">
        <w:rPr>
          <w:rFonts w:ascii="Nirmala UI" w:hAnsi="Nirmala UI" w:cs="Nirmala UI"/>
        </w:rPr>
        <w:t>ගු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2550 </w:t>
      </w:r>
      <w:r w:rsidRPr="00A30782">
        <w:rPr>
          <w:rFonts w:ascii="Nirmala UI" w:hAnsi="Nirmala UI" w:cs="Nirmala UI"/>
        </w:rPr>
        <w:t>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ස්ථ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සුර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ප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කාක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KY Cygni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420 </w:t>
      </w:r>
      <w:r w:rsidRPr="00A30782">
        <w:rPr>
          <w:rFonts w:ascii="Nirmala UI" w:hAnsi="Nirmala UI" w:cs="Nirmala UI"/>
        </w:rPr>
        <w:t>ගු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2850 </w:t>
      </w:r>
      <w:r w:rsidRPr="00A30782">
        <w:rPr>
          <w:rFonts w:ascii="Nirmala UI" w:hAnsi="Nirmala UI" w:cs="Nirmala UI"/>
        </w:rPr>
        <w:t>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ධයෙ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VY Canis Majoris </w:t>
      </w:r>
      <w:r w:rsidRPr="00A30782">
        <w:rPr>
          <w:rFonts w:ascii="Nirmala UI" w:hAnsi="Nirmala UI" w:cs="Nirmala UI"/>
        </w:rPr>
        <w:t>තරු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300 </w:t>
      </w:r>
      <w:r w:rsidRPr="00A30782">
        <w:rPr>
          <w:rFonts w:ascii="Nirmala UI" w:hAnsi="Nirmala UI" w:cs="Nirmala UI"/>
        </w:rPr>
        <w:t>ගු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1540 </w:t>
      </w:r>
      <w:r w:rsidRPr="00A30782">
        <w:rPr>
          <w:rFonts w:ascii="Nirmala UI" w:hAnsi="Nirmala UI" w:cs="Nirmala UI"/>
        </w:rPr>
        <w:t>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ර්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180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ධ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penningtonplanetarium.wordpress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ටී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්ට්ෂ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තරෙ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ො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ෂේශ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</w:t>
      </w:r>
      <w:r w:rsidRPr="00A30782">
        <w:rPr>
          <w:rFonts w:ascii="Nirmala UI" w:hAnsi="Nirmala UI" w:cs="Nirmala UI"/>
        </w:rPr>
        <w:t>ිය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ැන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ෝ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ය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්ග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45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ෙමිප්ටෙරා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ූ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7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්ටිමීටර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පර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ේ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ක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13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නින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ක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5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5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lastRenderedPageBreak/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ක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ම්බ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5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ම්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ැක්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220 </w:t>
      </w:r>
      <w:r w:rsidRPr="00A30782">
        <w:rPr>
          <w:rFonts w:ascii="Nirmala UI" w:hAnsi="Nirmala UI" w:cs="Nirmala UI"/>
        </w:rPr>
        <w:t>ගුණය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50 </w:t>
      </w:r>
      <w:r w:rsidRPr="00A30782">
        <w:rPr>
          <w:rFonts w:ascii="Nirmala UI" w:hAnsi="Nirmala UI" w:cs="Nirmala UI"/>
        </w:rPr>
        <w:t>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4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ර</w:t>
      </w:r>
      <w:r w:rsidRPr="00A30782">
        <w:rPr>
          <w:rFonts w:ascii="Nirmala UI" w:hAnsi="Nirmala UI" w:cs="Nirmala UI"/>
        </w:rPr>
        <w:t xml:space="preserve"> 25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Kichendecor.club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ෙ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යිනර්</w:t>
      </w:r>
      <w:r w:rsidRPr="00A30782">
        <w:rPr>
          <w:rFonts w:ascii="Nirmala UI" w:hAnsi="Nirmala UI" w:cs="Nirmala UI"/>
        </w:rPr>
        <w:t xml:space="preserve">, 197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ක්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8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රි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ක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ි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කම්ප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ිහ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ත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්බැ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24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ු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84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24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ර්ම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ිට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ත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ූ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201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ර්මන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සල්ඩෝෆ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55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ිට්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ද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ඈ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ං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ේශ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ිකාව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ගී</w:t>
      </w:r>
      <w:r w:rsidRPr="00A30782">
        <w:rPr>
          <w:rFonts w:ascii="Nirmala UI" w:hAnsi="Nirmala UI" w:cs="Nirmala UI"/>
        </w:rPr>
        <w:t xml:space="preserve"> 198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ඩ්න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තම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ු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ඩ්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ිම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ු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ී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ා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ෙ</w:t>
      </w:r>
      <w:r w:rsidRPr="00A30782">
        <w:rPr>
          <w:rFonts w:ascii="Nirmala UI" w:hAnsi="Nirmala UI" w:cs="Nirmala UI"/>
        </w:rPr>
        <w:t>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්බයකි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ා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හ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ක්ෂ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්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ළ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ුගාර්ඩ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ෆිලි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න්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රි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ිප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ස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200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ිප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ුග</w:t>
      </w:r>
      <w:r w:rsidRPr="00A30782">
        <w:rPr>
          <w:rFonts w:ascii="Nirmala UI" w:hAnsi="Nirmala UI" w:cs="Nirmala UI"/>
        </w:rPr>
        <w:t>ාර්ඩ්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රුව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න්ධනාග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ඳ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11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රි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>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්ල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ැරි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8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ුගාර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ලිප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ුගාර්</w:t>
      </w:r>
      <w:r w:rsidRPr="00A30782">
        <w:rPr>
          <w:rFonts w:ascii="Nirmala UI" w:hAnsi="Nirmala UI" w:cs="Nirmala UI"/>
        </w:rPr>
        <w:t>ඩ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රි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ේ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ුගාර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abcnews.go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ැ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197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ෂණ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</w:t>
      </w:r>
      <w:r w:rsidRPr="00A30782">
        <w:rPr>
          <w:rFonts w:ascii="Nirmala UI" w:hAnsi="Nirmala UI" w:cs="Nirmala UI"/>
        </w:rPr>
        <w:t>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ත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ළ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ූ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ද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97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ඍ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සිලි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සීම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ිස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ථ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ර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ැස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ත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ිවු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</w:t>
      </w:r>
      <w:r w:rsidRPr="00A30782">
        <w:rPr>
          <w:rFonts w:ascii="Nirmala UI" w:hAnsi="Nirmala UI" w:cs="Nirmala UI"/>
        </w:rPr>
        <w:t>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ධ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ා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ුනඛ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බුද්ධ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නෑකම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ඝාතන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, 19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21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න්කර්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ාස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මිත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වඩ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ප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ොම්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දැර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ච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ම්න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ව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භාණ්ඩ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තැ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ය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ක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කාර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ෞරුෂ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ස්සල්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්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ම්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ෙහ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යක්ෂ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අව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ශ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ේතන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ථ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ෞවන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</w:t>
      </w:r>
      <w:r w:rsidRPr="00A30782">
        <w:rPr>
          <w:rFonts w:ascii="Nirmala UI" w:hAnsi="Nirmala UI" w:cs="Nirmala UI"/>
        </w:rPr>
        <w:t>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හු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ලිබර්</w:t>
      </w:r>
      <w:r w:rsidRPr="00A30782">
        <w:rPr>
          <w:rFonts w:ascii="Nirmala UI" w:hAnsi="Nirmala UI" w:cs="Nirmala UI"/>
        </w:rPr>
        <w:t xml:space="preserve"> .44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ථ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න්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ල්ල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්ලාප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ඹ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ත්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8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ළි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ි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ස්ල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ෑම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ැත්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ෑ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පාස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ිඳ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</w:t>
      </w:r>
      <w:r w:rsidRPr="00A30782">
        <w:rPr>
          <w:rFonts w:ascii="Nirmala UI" w:hAnsi="Nirmala UI" w:cs="Nirmala UI"/>
        </w:rPr>
        <w:t>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යෝ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ළ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</w:t>
      </w:r>
      <w:r w:rsidRPr="00A30782">
        <w:rPr>
          <w:rFonts w:ascii="Nirmala UI" w:hAnsi="Nirmala UI" w:cs="Nirmala UI"/>
        </w:rPr>
        <w:t>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3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ෲක්ලි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ේ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ස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ලන්ට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</w:t>
      </w:r>
      <w:r w:rsidRPr="00A30782">
        <w:rPr>
          <w:rFonts w:ascii="Nirmala UI" w:hAnsi="Nirmala UI" w:cs="Nirmala UI"/>
        </w:rPr>
        <w:t>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ැ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ඳ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ව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ා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ොන්කර්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යිෆලය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තරො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ඝා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ි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්කොවිට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ැඹ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්වැස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ිභා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ි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ඕනෑම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රට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නිතර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පුද්ගලයින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ව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ාමතාම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රතැබ්බ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ළුල්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යිස්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වළ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ප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ැ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මා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ච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</w:t>
      </w:r>
      <w:r w:rsidRPr="00A30782">
        <w:rPr>
          <w:rFonts w:ascii="Nirmala UI" w:hAnsi="Nirmala UI" w:cs="Nirmala UI"/>
        </w:rPr>
        <w:t>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වද්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ච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ය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්ධි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ච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ත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ගමානුකූ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මාට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ට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ැහැ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ත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චෙල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ච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ිසබෙ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මා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ථ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ද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ච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මා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්මා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ංස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ුදැ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පාඤ්ඤ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</w:t>
      </w:r>
      <w:r w:rsidRPr="00A30782">
        <w:rPr>
          <w:rFonts w:ascii="Nirmala UI" w:hAnsi="Nirmala UI" w:cs="Nirmala UI"/>
        </w:rPr>
        <w:t>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ෝ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්ච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්ට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199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ප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තම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ෑ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ප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නම්</w:t>
      </w:r>
      <w:r w:rsidRPr="00A30782">
        <w:rPr>
          <w:rFonts w:ascii="Nirmala UI" w:hAnsi="Nirmala UI" w:cs="Nirmala UI"/>
        </w:rPr>
        <w:t xml:space="preserve"> 201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්බ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ඳ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කා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ළ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භ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ැකි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ුන</w:t>
      </w:r>
      <w:r w:rsidRPr="00A30782">
        <w:rPr>
          <w:rFonts w:ascii="Nirmala UI" w:hAnsi="Nirmala UI" w:cs="Nirmala UI"/>
        </w:rPr>
        <w:t>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ැල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ූ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ඩ්</w:t>
      </w:r>
      <w:r w:rsidRPr="00A30782">
        <w:rPr>
          <w:rFonts w:ascii="Nirmala UI" w:hAnsi="Nirmala UI" w:cs="Nirmala UI"/>
        </w:rPr>
        <w:t xml:space="preserve"> 197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ස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වර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26 </w:t>
      </w:r>
      <w:r w:rsidRPr="00A30782">
        <w:rPr>
          <w:rFonts w:ascii="Nirmala UI" w:hAnsi="Nirmala UI" w:cs="Nirmala UI"/>
        </w:rPr>
        <w:t>වස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199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ැයිස්තුවෙ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යිස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</w:t>
      </w:r>
      <w:r w:rsidRPr="00A30782">
        <w:rPr>
          <w:rFonts w:ascii="Nirmala UI" w:hAnsi="Nirmala UI" w:cs="Nirmala UI"/>
        </w:rPr>
        <w:t>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්ලො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සන්වි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12 </w:t>
      </w:r>
      <w:r w:rsidRPr="00A30782">
        <w:rPr>
          <w:rFonts w:ascii="Nirmala UI" w:hAnsi="Nirmala UI" w:cs="Nirmala UI"/>
        </w:rPr>
        <w:t>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4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ෑම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ීව්ලන්ඩ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200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බ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රිය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ච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යිට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මන්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ජි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ස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>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ි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ගේ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ත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ක්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201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ග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ර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ෙ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බ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ම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ැම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ිවු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</w:t>
      </w:r>
      <w:r w:rsidRPr="00A30782">
        <w:rPr>
          <w:rFonts w:ascii="Nirmala UI" w:hAnsi="Nirmala UI" w:cs="Nirmala UI"/>
        </w:rPr>
        <w:t>ු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ෘද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දෙන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න්ධනාගා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abcnews.go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ෝල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ා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ඝ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ද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ව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ා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හ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ර්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ව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</w:t>
      </w:r>
      <w:r w:rsidRPr="00A30782">
        <w:rPr>
          <w:rFonts w:ascii="Nirmala UI" w:hAnsi="Nirmala UI" w:cs="Nirmala UI"/>
        </w:rPr>
        <w:t>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ගැ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?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ෂාංශ</w:t>
      </w:r>
      <w:r w:rsidRPr="00A30782">
        <w:rPr>
          <w:rFonts w:ascii="Nirmala UI" w:hAnsi="Nirmala UI" w:cs="Nirmala UI"/>
        </w:rPr>
        <w:t xml:space="preserve"> 66 1/2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ෙදෙස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ම්හ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40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ත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9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න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ම්හ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ෙමි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ු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ල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lastRenderedPageBreak/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ම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වෙ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ග්ලූ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ු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්ය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ච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චු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>ිනෙ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න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ූ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ග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ැඹ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ූඩ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ඹ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න්ද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වි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ෘත්ත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ප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ෘ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පන්දන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</w:t>
      </w:r>
      <w:r w:rsidRPr="00A30782">
        <w:rPr>
          <w:rFonts w:ascii="Nirmala UI" w:hAnsi="Nirmala UI" w:cs="Nirmala UI"/>
        </w:rPr>
        <w:t>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සි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ඹ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ශීල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ිස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</w:t>
      </w:r>
      <w:r w:rsidRPr="00A30782">
        <w:rPr>
          <w:rFonts w:ascii="Nirmala UI" w:hAnsi="Nirmala UI" w:cs="Nirmala UI"/>
        </w:rPr>
        <w:t>්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ාර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ම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හ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ර</w:t>
      </w:r>
      <w:r w:rsidRPr="00A30782">
        <w:rPr>
          <w:rFonts w:ascii="Nirmala UI" w:hAnsi="Nirmala UI" w:cs="Nirmala UI"/>
        </w:rPr>
        <w:t>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ච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ර්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ද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අධ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ස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ර්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ඳදර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ර්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වත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ස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ල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ෂ්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ත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ා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 xml:space="preserve"> - Magnus Andersen / N</w:t>
      </w:r>
      <w:r w:rsidRPr="00A30782">
        <w:rPr>
          <w:rFonts w:ascii="Nirmala UI" w:hAnsi="Nirmala UI" w:cs="Nirmala UI"/>
        </w:rPr>
        <w:t>orwegian Polar Institute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187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99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122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20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බ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්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ල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ි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22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16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බාදහම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රදකි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සේ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්ක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?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ා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59 </w:t>
      </w:r>
      <w:r w:rsidRPr="00A30782">
        <w:rPr>
          <w:rFonts w:ascii="Nirmala UI" w:hAnsi="Nirmala UI" w:cs="Nirmala UI"/>
        </w:rPr>
        <w:t>හැවිරි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193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ර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දු</w:t>
      </w:r>
      <w:r w:rsidRPr="00A30782">
        <w:rPr>
          <w:rFonts w:ascii="Nirmala UI" w:hAnsi="Nirmala UI" w:cs="Nirmala UI"/>
        </w:rPr>
        <w:t>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නයින්</w:t>
      </w:r>
      <w:r w:rsidRPr="00A30782">
        <w:rPr>
          <w:rFonts w:ascii="Nirmala UI" w:hAnsi="Nirmala UI" w:cs="Nirmala UI"/>
        </w:rPr>
        <w:t xml:space="preserve"> 199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122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9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ව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සිය</w:t>
      </w:r>
      <w:r w:rsidRPr="00A30782">
        <w:rPr>
          <w:rFonts w:ascii="Nirmala UI" w:hAnsi="Nirmala UI" w:cs="Nirmala UI"/>
        </w:rPr>
        <w:t>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ොල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ැලප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ට</w:t>
      </w:r>
      <w:r w:rsidRPr="00A30782">
        <w:rPr>
          <w:rFonts w:ascii="Nirmala UI" w:hAnsi="Nirmala UI" w:cs="Nirmala UI"/>
        </w:rPr>
        <w:t xml:space="preserve"> 193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ත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193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්මෝ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ව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42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න්ද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සිතම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ෙළඹ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න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193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ව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59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</w:t>
      </w:r>
      <w:r w:rsidRPr="00A30782">
        <w:rPr>
          <w:rFonts w:ascii="Nirmala UI" w:hAnsi="Nirmala UI" w:cs="Nirmala UI"/>
        </w:rPr>
        <w:t xml:space="preserve"> 36 </w:t>
      </w:r>
      <w:r w:rsidRPr="00A30782">
        <w:rPr>
          <w:rFonts w:ascii="Nirmala UI" w:hAnsi="Nirmala UI" w:cs="Nirmala UI"/>
        </w:rPr>
        <w:t>විය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කච්ඡ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භේද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ිකාව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ිප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ළ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ිකාව</w:t>
      </w:r>
      <w:r w:rsidRPr="00A30782">
        <w:rPr>
          <w:rFonts w:ascii="Nirmala UI" w:hAnsi="Nirmala UI" w:cs="Nirmala UI"/>
        </w:rPr>
        <w:t xml:space="preserve"> 1875 </w:t>
      </w:r>
      <w:r w:rsidRPr="00A30782">
        <w:rPr>
          <w:rFonts w:ascii="Nirmala UI" w:hAnsi="Nirmala UI" w:cs="Nirmala UI"/>
        </w:rPr>
        <w:t>වස</w:t>
      </w:r>
      <w:r w:rsidRPr="00A30782">
        <w:rPr>
          <w:rFonts w:ascii="Nirmala UI" w:hAnsi="Nirmala UI" w:cs="Nirmala UI"/>
        </w:rPr>
        <w:t>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ැත්ත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ති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ු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ඥ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ලෙ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ොසෙලො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ුම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ගෙ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සේත්ම</w:t>
      </w:r>
      <w:r w:rsidRPr="00A30782">
        <w:rPr>
          <w:rFonts w:ascii="Nirmala UI" w:hAnsi="Nirmala UI" w:cs="Nirmala UI"/>
        </w:rPr>
        <w:t xml:space="preserve"> 122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සිව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ධ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මැ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ංශපේ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ර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ෞද්ග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හිරා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ග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ංච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රන</w:t>
      </w:r>
      <w:r w:rsidRPr="00A30782">
        <w:rPr>
          <w:rFonts w:ascii="Nirmala UI" w:hAnsi="Nirmala UI" w:cs="Nirmala UI"/>
        </w:rPr>
        <w:t>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199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ේ</w:t>
      </w:r>
      <w:r w:rsidRPr="00A30782">
        <w:rPr>
          <w:rFonts w:ascii="Nirmala UI" w:hAnsi="Nirmala UI" w:cs="Nirmala UI"/>
        </w:rPr>
        <w:t xml:space="preserve"> 187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189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ඩ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රුදු</w:t>
      </w:r>
      <w:r w:rsidRPr="00A30782">
        <w:rPr>
          <w:rFonts w:ascii="Nirmala UI" w:hAnsi="Nirmala UI" w:cs="Nirmala UI"/>
        </w:rPr>
        <w:t xml:space="preserve"> 12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කරද්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කරනවා</w:t>
      </w:r>
      <w:r w:rsidRPr="00A30782">
        <w:rPr>
          <w:rFonts w:ascii="Nirmala UI" w:hAnsi="Nirmala UI" w:cs="Nirmala UI"/>
        </w:rPr>
        <w:t xml:space="preserve">. 199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ො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ංච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ැවත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ය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ෙ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ශේෂ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රුව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193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න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ුව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ිදු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ල්මන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ියාකාර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188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්ත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පිද</w:t>
      </w:r>
      <w:r w:rsidRPr="00A30782">
        <w:rPr>
          <w:rFonts w:ascii="Nirmala UI" w:hAnsi="Nirmala UI" w:cs="Nirmala UI"/>
        </w:rPr>
        <w:t xml:space="preserve"> 199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3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ය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19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9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ියෙකුග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ගකීම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තමන්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ිසින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ක්ෂපාත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ධූ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සිඩෝන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>ක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ලැ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පන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ස්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ස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ෑ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පොරො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සිඩෝන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 xml:space="preserve">1952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ෝස්ලෝව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ෙ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ලැ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ෝස්ලෝව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ිසෙ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සිඩෝන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ෙ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සිඩොන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ියෙ</w:t>
      </w:r>
      <w:r w:rsidRPr="00A30782">
        <w:rPr>
          <w:rFonts w:ascii="Nirmala UI" w:hAnsi="Nirmala UI" w:cs="Nirmala UI"/>
        </w:rPr>
        <w:t>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ෙක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ේද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ෞර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ෙ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ීපා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ේව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ණ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ප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ෙ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>,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ප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භිරහස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හෙළි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හෙ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තව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ෙ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භවා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ුද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ම</w:t>
      </w:r>
      <w:r w:rsidRPr="00A30782">
        <w:rPr>
          <w:rFonts w:ascii="Nirmala UI" w:hAnsi="Nirmala UI" w:cs="Nirmala UI"/>
        </w:rPr>
        <w:t xml:space="preserve"> 200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ෑග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බැ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ිපෙහෙ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ගක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ස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ෘත්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ෙ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භාව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ස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ී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වල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බා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ර්ධ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ක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්බ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ග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බි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ර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හඬ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</w:t>
      </w:r>
      <w:r w:rsidRPr="00A30782">
        <w:rPr>
          <w:rFonts w:ascii="Nirmala UI" w:hAnsi="Nirmala UI" w:cs="Nirmala UI"/>
        </w:rPr>
        <w:t>හ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ිසෙ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200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ුරුද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ුදෙන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රික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්ත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රීක්ෂණ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ි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ොට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ක</w:t>
      </w:r>
      <w:r w:rsidRPr="00A30782">
        <w:rPr>
          <w:rFonts w:ascii="Nirmala UI" w:hAnsi="Nirmala UI" w:cs="Nirmala UI"/>
        </w:rPr>
        <w:t>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ක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හැ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ා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න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හැ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ශ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ැ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ඩි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>, '</w:t>
      </w:r>
      <w:r w:rsidRPr="00A30782">
        <w:rPr>
          <w:rFonts w:ascii="Nirmala UI" w:hAnsi="Nirmala UI" w:cs="Nirmala UI"/>
        </w:rPr>
        <w:t>සිදුකීරී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ලැ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</w:t>
      </w:r>
      <w:r w:rsidRPr="00A30782">
        <w:rPr>
          <w:rFonts w:ascii="Nirmala UI" w:hAnsi="Nirmala UI" w:cs="Nirmala UI"/>
        </w:rPr>
        <w:t>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ප්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ඝාත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ත්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ැළ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න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රු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න්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200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ැනෙස්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නාග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ජ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ස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lastRenderedPageBreak/>
        <w:t>වර්තමාන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ිට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ායු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ඝ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වසනාබ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දා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ස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යිස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බි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ඹදිග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ක්ට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මුඛ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ෞන්දර්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ෝතැන්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නඩ</w:t>
      </w:r>
      <w:r w:rsidRPr="00A30782">
        <w:rPr>
          <w:rFonts w:ascii="Nirmala UI" w:hAnsi="Nirmala UI" w:cs="Nirmala UI"/>
        </w:rPr>
        <w:t>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ේශගු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නඩ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</w:t>
      </w:r>
      <w:r w:rsidRPr="00A30782">
        <w:rPr>
          <w:rFonts w:ascii="Nirmala UI" w:hAnsi="Nirmala UI" w:cs="Nirmala UI"/>
        </w:rPr>
        <w:t>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බාදහ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ා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ීඩ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ෝර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යිම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ෆින්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්ව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යොක්සය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ූ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ෙර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ෲන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ව්වැන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ිද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යිස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ෲනා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ලයාසියා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යිම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8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න්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ඝ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ුණ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ම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ද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ර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හුසුළ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</w:t>
      </w:r>
      <w:r w:rsidRPr="00A30782">
        <w:rPr>
          <w:rFonts w:ascii="Nirmala UI" w:hAnsi="Nirmala UI" w:cs="Nirmala UI"/>
        </w:rPr>
        <w:t>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යුරෝ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්තෝන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හො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ලැයිස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ර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</w:t>
      </w:r>
      <w:r w:rsidRPr="00A30782">
        <w:rPr>
          <w:rFonts w:ascii="Nirmala UI" w:hAnsi="Nirmala UI" w:cs="Nirmala UI"/>
        </w:rPr>
        <w:t>්ශ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 xml:space="preserve"> - odgersberndtson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ක්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ුඛ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ය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ොර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්ප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4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ටිංහැ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ක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හ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ක්ෂ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හ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වැද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ශ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ෆ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සුකාල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ෑ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</w:t>
      </w:r>
      <w:r w:rsidRPr="00A30782">
        <w:rPr>
          <w:rFonts w:ascii="Nirmala UI" w:hAnsi="Nirmala UI" w:cs="Nirmala UI"/>
        </w:rPr>
        <w:t>නස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වැට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ීඩ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197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ට</w:t>
      </w:r>
      <w:r w:rsidRPr="00A30782">
        <w:rPr>
          <w:rFonts w:ascii="Nirmala UI" w:hAnsi="Nirmala UI" w:cs="Nirmala UI"/>
        </w:rPr>
        <w:t xml:space="preserve"> 19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ෝක</w:t>
      </w:r>
      <w:r w:rsidRPr="00A30782">
        <w:rPr>
          <w:rFonts w:ascii="Nirmala UI" w:hAnsi="Nirmala UI" w:cs="Nirmala UI"/>
        </w:rPr>
        <w:t>්ෂය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ත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යසිය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ශ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ඖෂ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නුරුත්ථ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නුරුත්ථාප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ට</w:t>
      </w:r>
      <w:r w:rsidRPr="00A30782">
        <w:rPr>
          <w:rFonts w:ascii="Nirmala UI" w:hAnsi="Nirmala UI" w:cs="Nirmala UI"/>
        </w:rPr>
        <w:t xml:space="preserve"> 197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න්චෙස්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, 199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ඹ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</w:t>
      </w:r>
      <w:r w:rsidRPr="00A30782">
        <w:rPr>
          <w:rFonts w:ascii="Nirmala UI" w:hAnsi="Nirmala UI" w:cs="Nirmala UI"/>
        </w:rPr>
        <w:t>ට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සඳ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්බයක්</w:t>
      </w:r>
      <w:r w:rsidRPr="00A30782">
        <w:rPr>
          <w:rFonts w:ascii="Nirmala UI" w:hAnsi="Nirmala UI" w:cs="Nirmala UI"/>
        </w:rPr>
        <w:t xml:space="preserve"> ‍</w:t>
      </w:r>
      <w:r w:rsidRPr="00A30782">
        <w:rPr>
          <w:rFonts w:ascii="Nirmala UI" w:hAnsi="Nirmala UI" w:cs="Nirmala UI"/>
        </w:rPr>
        <w:t>ය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ඩුව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තල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ැ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ි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ේ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199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්වභ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</w:t>
      </w:r>
      <w:r w:rsidRPr="00A30782">
        <w:rPr>
          <w:rFonts w:ascii="Nirmala UI" w:hAnsi="Nirmala UI" w:cs="Nirmala UI"/>
        </w:rPr>
        <w:t>දු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ීඥ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ැත්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දහ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ම්</w:t>
      </w:r>
      <w:r w:rsidRPr="00A30782">
        <w:rPr>
          <w:rFonts w:ascii="Nirmala UI" w:hAnsi="Nirmala UI" w:cs="Nirmala UI"/>
        </w:rPr>
        <w:t xml:space="preserve"> 386,00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ක්ෂිප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</w:t>
      </w:r>
      <w:r w:rsidRPr="00A30782">
        <w:rPr>
          <w:rFonts w:ascii="Nirmala UI" w:hAnsi="Nirmala UI" w:cs="Nirmala UI"/>
        </w:rPr>
        <w:t>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ම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ැරල්ඩ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ඩ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ී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ී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යමෝෆ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යමෝෆ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අන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ේතන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</w:t>
      </w:r>
      <w:r w:rsidRPr="00A30782">
        <w:rPr>
          <w:rFonts w:ascii="Nirmala UI" w:hAnsi="Nirmala UI" w:cs="Nirmala UI"/>
        </w:rPr>
        <w:t>ැරු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ප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අඩංග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199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්ත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ිප්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යා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තික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</w:t>
      </w:r>
      <w:r w:rsidRPr="00A30782">
        <w:rPr>
          <w:rFonts w:ascii="Nirmala UI" w:hAnsi="Nirmala UI" w:cs="Nirmala UI"/>
        </w:rPr>
        <w:t>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යමෝෆ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ම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ෛ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කස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ූක්ෂ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ග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ා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මිය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හො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හත්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වි</w:t>
      </w:r>
      <w:r w:rsidRPr="00A30782">
        <w:rPr>
          <w:rFonts w:ascii="Nirmala UI" w:hAnsi="Nirmala UI" w:cs="Nirmala UI"/>
        </w:rPr>
        <w:t>ල්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ාව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හැරල්ඩ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</w:t>
      </w:r>
      <w:r w:rsidRPr="00A30782">
        <w:rPr>
          <w:rFonts w:ascii="Nirmala UI" w:hAnsi="Nirmala UI" w:cs="Nirmala UI"/>
        </w:rPr>
        <w:t xml:space="preserve"> 199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තෝබ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200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වා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ද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>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15 </w:t>
      </w:r>
      <w:r w:rsidRPr="00A30782">
        <w:rPr>
          <w:rFonts w:ascii="Nirmala UI" w:hAnsi="Nirmala UI" w:cs="Nirmala UI"/>
        </w:rPr>
        <w:t>ව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ාර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ු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ට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වේ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වීම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ජ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බ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ල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58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න්දි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2004, </w:t>
      </w:r>
      <w:r w:rsidRPr="00A30782">
        <w:rPr>
          <w:rFonts w:ascii="Nirmala UI" w:hAnsi="Nirmala UI" w:cs="Nirmala UI"/>
        </w:rPr>
        <w:t>ජන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ි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දි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සාග</w:t>
      </w:r>
      <w:r w:rsidRPr="00A30782">
        <w:rPr>
          <w:rFonts w:ascii="Nirmala UI" w:hAnsi="Nirmala UI" w:cs="Nirmala UI"/>
        </w:rPr>
        <w:t>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සත්ත්ව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ලෝකය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ලක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කල්හි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ර්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5 </w:t>
      </w:r>
      <w:r w:rsidRPr="00A30782">
        <w:rPr>
          <w:rFonts w:ascii="Nirmala UI" w:hAnsi="Nirmala UI" w:cs="Nirmala UI"/>
        </w:rPr>
        <w:t>දෙ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බූවල්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ෘෂ්ඨවංශ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ූවල්ල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ර්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ඩ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න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ැන්ග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උ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ුෂ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</w:t>
      </w:r>
      <w:r w:rsidRPr="00A30782">
        <w:rPr>
          <w:rFonts w:ascii="Nirmala UI" w:hAnsi="Nirmala UI" w:cs="Nirmala UI"/>
        </w:rPr>
        <w:t>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න්තා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ී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ත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ැන්ග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</w:t>
      </w:r>
      <w:r w:rsidRPr="00A30782">
        <w:rPr>
          <w:rFonts w:ascii="Nirmala UI" w:hAnsi="Nirmala UI" w:cs="Nirmala UI"/>
        </w:rPr>
        <w:t>ී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කහ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ර්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ස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ණහපුළ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ෂ්ඨවංශ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ග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්ෂ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ංශක</w:t>
      </w:r>
      <w:r w:rsidRPr="00A30782">
        <w:rPr>
          <w:rFonts w:ascii="Nirmala UI" w:hAnsi="Nirmala UI" w:cs="Nirmala UI"/>
        </w:rPr>
        <w:t xml:space="preserve"> 18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ස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ඩ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තු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ී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ි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්පර්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්මස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ෂීරපාය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ෂ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ත්තු</w:t>
      </w:r>
      <w:r w:rsidRPr="00A30782">
        <w:rPr>
          <w:rFonts w:ascii="Nirmala UI" w:hAnsi="Nirmala UI" w:cs="Nirmala UI"/>
        </w:rPr>
        <w:t xml:space="preserve"> 9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මි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වන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Youtube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්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ගෝල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ද්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ස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ඝණ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ොංගෝ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ැන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යට</w:t>
      </w:r>
      <w:r w:rsidRPr="00A30782">
        <w:rPr>
          <w:rFonts w:ascii="Nirmala UI" w:hAnsi="Nirmala UI" w:cs="Nirmala UI"/>
        </w:rPr>
        <w:t xml:space="preserve"> 1.9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ඳ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ංගෝල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ීබ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මීබ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.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ට</w:t>
      </w:r>
      <w:r w:rsidRPr="00A30782">
        <w:rPr>
          <w:rFonts w:ascii="Nirmala UI" w:hAnsi="Nirmala UI" w:cs="Nirmala UI"/>
        </w:rPr>
        <w:t xml:space="preserve"> 825,41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යකට</w:t>
      </w:r>
      <w:r w:rsidRPr="00A30782">
        <w:rPr>
          <w:rFonts w:ascii="Nirmala UI" w:hAnsi="Nirmala UI" w:cs="Nirmala UI"/>
        </w:rPr>
        <w:t xml:space="preserve"> 3.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</w:t>
      </w:r>
      <w:r w:rsidRPr="00A30782">
        <w:rPr>
          <w:rFonts w:ascii="Nirmala UI" w:hAnsi="Nirmala UI" w:cs="Nirmala UI"/>
        </w:rPr>
        <w:t>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මීබ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ගු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ද්ගලයින්</w:t>
      </w:r>
      <w:r w:rsidRPr="00A30782">
        <w:rPr>
          <w:rFonts w:ascii="Nirmala UI" w:hAnsi="Nirmala UI" w:cs="Nirmala UI"/>
        </w:rPr>
        <w:t xml:space="preserve"> 3.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ෘණභූමිවල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ෂාපත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</w:t>
      </w:r>
      <w:r w:rsidRPr="00A30782">
        <w:rPr>
          <w:rFonts w:ascii="Nirmala UI" w:hAnsi="Nirmala UI" w:cs="Nirmala UI"/>
        </w:rPr>
        <w:t>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ෙනහිර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පේක්ෂ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ාප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යඹ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රිටේන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3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යකට</w:t>
      </w:r>
      <w:r w:rsidRPr="00A30782">
        <w:rPr>
          <w:rFonts w:ascii="Nirmala UI" w:hAnsi="Nirmala UI" w:cs="Nirmala UI"/>
        </w:rPr>
        <w:t xml:space="preserve"> 3.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සුදු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හ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යිස්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ිවයි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පස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</w:t>
      </w:r>
      <w:r w:rsidRPr="00A30782">
        <w:rPr>
          <w:rFonts w:ascii="Nirmala UI" w:hAnsi="Nirmala UI" w:cs="Nirmala UI"/>
        </w:rPr>
        <w:t xml:space="preserve"> 102,77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ගහනය</w:t>
      </w:r>
      <w:r w:rsidRPr="00A30782">
        <w:rPr>
          <w:rFonts w:ascii="Nirmala UI" w:hAnsi="Nirmala UI" w:cs="Nirmala UI"/>
        </w:rPr>
        <w:t xml:space="preserve"> 357,0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ලෝමීටරයට</w:t>
      </w:r>
      <w:r w:rsidRPr="00A30782">
        <w:rPr>
          <w:rFonts w:ascii="Nirmala UI" w:hAnsi="Nirmala UI" w:cs="Nirmala UI"/>
        </w:rPr>
        <w:t xml:space="preserve"> 3.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්වෙන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ඝණ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ාධ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ණිකඳ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ැසිය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gadventures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්වෝ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ම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ථ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හිම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ග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ල්වෝ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</w:t>
      </w:r>
      <w:r w:rsidRPr="00A30782">
        <w:rPr>
          <w:rFonts w:ascii="Nirmala UI" w:hAnsi="Nirmala UI" w:cs="Nirmala UI"/>
        </w:rPr>
        <w:t>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ඕ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ට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්නේ</w:t>
      </w:r>
      <w:r w:rsidRPr="00A30782">
        <w:rPr>
          <w:rFonts w:ascii="Nirmala UI" w:hAnsi="Nirmala UI" w:cs="Nirmala UI"/>
        </w:rPr>
        <w:t xml:space="preserve"> 19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ම්ව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ටළ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හද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ගැස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මත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ු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වල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වු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ත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කී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ඕ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ත්ත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ෙරැ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්තසොම්ෆ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යා</w:t>
      </w:r>
      <w:r w:rsidRPr="00A30782">
        <w:rPr>
          <w:rFonts w:ascii="Nirmala UI" w:hAnsi="Nirmala UI" w:cs="Nirmala UI"/>
        </w:rPr>
        <w:t xml:space="preserve"> 31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</w:t>
      </w:r>
      <w:r w:rsidRPr="00A30782">
        <w:rPr>
          <w:rFonts w:ascii="Nirmala UI" w:hAnsi="Nirmala UI" w:cs="Nirmala UI"/>
        </w:rPr>
        <w:t>ෆ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ා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ුර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ානුෂ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හිං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</w:t>
      </w:r>
      <w:r w:rsidRPr="00A30782">
        <w:rPr>
          <w:rFonts w:ascii="Nirmala UI" w:hAnsi="Nirmala UI" w:cs="Nirmala UI"/>
        </w:rPr>
        <w:t>ිණ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ගුප්සාජ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බෝ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ෙ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්ප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6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්වෝ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්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ඩා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</w:t>
      </w:r>
      <w:r w:rsidRPr="00A30782">
        <w:rPr>
          <w:rFonts w:ascii="Nirmala UI" w:hAnsi="Nirmala UI" w:cs="Nirmala UI"/>
        </w:rPr>
        <w:t>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දාම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ි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ායෝ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ගර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දෙස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ඬ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සිර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තුව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ට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වස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ින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විහිළුවක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</w:t>
      </w:r>
      <w:r w:rsidRPr="00A30782">
        <w:rPr>
          <w:rFonts w:ascii="Nirmala UI" w:hAnsi="Nirmala UI" w:cs="Nirmala UI"/>
        </w:rPr>
        <w:t>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ර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වස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ව්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ව්ප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ක්කස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ෙ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ි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ප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්ගවා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ක්ස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</w:t>
      </w:r>
      <w:r w:rsidRPr="00A30782">
        <w:rPr>
          <w:rFonts w:ascii="Nirmala UI" w:hAnsi="Nirmala UI" w:cs="Nirmala UI"/>
        </w:rPr>
        <w:t>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ල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ික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ත්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යවර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ර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ප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ද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ුර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>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ාං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ාය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ව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</w:t>
      </w:r>
      <w:r w:rsidRPr="00A30782">
        <w:rPr>
          <w:rFonts w:ascii="Nirmala UI" w:hAnsi="Nirmala UI" w:cs="Nirmala UI"/>
        </w:rPr>
        <w:t>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රප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බ්බැ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ණ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්වෝක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්තණ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ිං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ව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ල්වෝ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නදො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ුරාගැනීම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දි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ය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ද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ම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වට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ව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</w:t>
      </w:r>
      <w:r w:rsidRPr="00A30782">
        <w:rPr>
          <w:rFonts w:ascii="Nirmala UI" w:hAnsi="Nirmala UI" w:cs="Nirmala UI"/>
        </w:rPr>
        <w:t xml:space="preserve"> 25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ටී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ුඔ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</w:t>
      </w:r>
      <w:r w:rsidRPr="00A30782">
        <w:rPr>
          <w:rFonts w:ascii="Nirmala UI" w:hAnsi="Nirmala UI" w:cs="Nirmala UI"/>
        </w:rPr>
        <w:t>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ට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ම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හ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ිහ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ුඔම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උ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රුණ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ම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දෙ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3 </w:t>
      </w:r>
      <w:r w:rsidRPr="00A30782">
        <w:rPr>
          <w:rFonts w:ascii="Nirmala UI" w:hAnsi="Nirmala UI" w:cs="Nirmala UI"/>
        </w:rPr>
        <w:t>විය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ු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න්තේට්ට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ීළ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24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ත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ර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ලා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ප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ව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රික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ංගේ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ිට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0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්වෝකි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ර්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මැරු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ල්ය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ාරරූ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සා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ළසිරුර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ථ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මර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</w:t>
      </w:r>
      <w:r w:rsidRPr="00A30782">
        <w:rPr>
          <w:rFonts w:ascii="Nirmala UI" w:hAnsi="Nirmala UI" w:cs="Nirmala UI"/>
        </w:rPr>
        <w:t>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දාබැල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ඩ්ව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ම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ු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ඳු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කර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</w:t>
      </w:r>
      <w:r w:rsidRPr="00A30782">
        <w:rPr>
          <w:rFonts w:ascii="Nirmala UI" w:hAnsi="Nirmala UI" w:cs="Nirmala UI"/>
        </w:rPr>
        <w:t>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ඹ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යිඩ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්ලෝරි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්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ශ්වා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න්තසොම්ෆ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වර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9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2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ැහැ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ත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වි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ද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ඳ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ස්ග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ෑ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ංච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වැද්ද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ත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ි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්වඩ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ේ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න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ොලි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්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ාව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බ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ීතකර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ා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ස්කබල්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ුෂ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ා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ෙ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භාග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ා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පිරිගෙ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199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ඳවියෙකු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රු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ෙෆ්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ම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ිල්වෝ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්න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ඕනෑම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ජීවී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ිශේෂයක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රුධිරයෙන්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ුකෙර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ාණ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ාණ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්ට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ෘෂ්ඨවං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ෘෂ්ඨවංශ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ක්සිජ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ධා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</w:t>
      </w:r>
      <w:r w:rsidRPr="00A30782">
        <w:rPr>
          <w:rFonts w:ascii="Nirmala UI" w:hAnsi="Nirmala UI" w:cs="Nirmala UI"/>
        </w:rPr>
        <w:t>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ී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්මස්ථ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්ටේෂියාවන්ගේ</w:t>
      </w:r>
      <w:r w:rsidRPr="00A30782">
        <w:rPr>
          <w:rFonts w:ascii="Nirmala UI" w:hAnsi="Nirmala UI" w:cs="Nirmala UI"/>
        </w:rPr>
        <w:t xml:space="preserve"> (</w:t>
      </w:r>
      <w:r w:rsidRPr="00A30782">
        <w:rPr>
          <w:rFonts w:ascii="Nirmala UI" w:hAnsi="Nirmala UI" w:cs="Nirmala UI"/>
        </w:rPr>
        <w:t>කකුළ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), </w:t>
      </w:r>
      <w:r w:rsidRPr="00A30782">
        <w:rPr>
          <w:rFonts w:ascii="Nirmala UI" w:hAnsi="Nirmala UI" w:cs="Nirmala UI"/>
        </w:rPr>
        <w:t>මකුළුවන්ග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ැල්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ගේ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බූවල්ල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ෝඩා</w:t>
      </w:r>
      <w:r w:rsidRPr="00A30782">
        <w:rPr>
          <w:rFonts w:ascii="Nirmala UI" w:hAnsi="Nirmala UI" w:cs="Nirmala UI"/>
        </w:rPr>
        <w:t xml:space="preserve"> (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) </w:t>
      </w:r>
      <w:r w:rsidRPr="00A30782">
        <w:rPr>
          <w:rFonts w:ascii="Nirmala UI" w:hAnsi="Nirmala UI" w:cs="Nirmala UI"/>
        </w:rPr>
        <w:t>සත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ූඩැල්ල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හි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</w:t>
      </w:r>
      <w:r w:rsidRPr="00A30782">
        <w:rPr>
          <w:rFonts w:ascii="Nirmala UI" w:hAnsi="Nirmala UI" w:cs="Nirmala UI"/>
        </w:rPr>
        <w:t>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ුරු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ල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ය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ොග්ලො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ටී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ි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්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මා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ලාස්ම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55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40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ු</w:t>
      </w:r>
      <w:r w:rsidRPr="00A30782">
        <w:rPr>
          <w:rFonts w:ascii="Nirmala UI" w:hAnsi="Nirmala UI" w:cs="Nirmala UI"/>
        </w:rPr>
        <w:t>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්ටිකා</w:t>
      </w:r>
      <w:r w:rsidRPr="00A30782">
        <w:rPr>
          <w:rFonts w:ascii="Nirmala UI" w:hAnsi="Nirmala UI" w:cs="Nirmala UI"/>
        </w:rPr>
        <w:t xml:space="preserve"> 4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1%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ෆී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ශක්තී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ෙ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ාණු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</w:t>
      </w:r>
      <w:r w:rsidRPr="00A30782">
        <w:rPr>
          <w:rFonts w:ascii="Nirmala UI" w:hAnsi="Nirmala UI" w:cs="Nirmala UI"/>
        </w:rPr>
        <w:t>්නා</w:t>
      </w:r>
      <w:r w:rsidRPr="00A30782">
        <w:rPr>
          <w:rFonts w:ascii="Nirmala UI" w:hAnsi="Nirmala UI" w:cs="Nirmala UI"/>
        </w:rPr>
        <w:t xml:space="preserve">  </w:t>
      </w:r>
      <w:r w:rsidRPr="00A30782">
        <w:rPr>
          <w:rFonts w:ascii="Nirmala UI" w:hAnsi="Nirmala UI" w:cs="Nirmala UI"/>
        </w:rPr>
        <w:t>කර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ක්ෂාණු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ගර්භණ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ක්ෂ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න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්භාෂ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ල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ස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ජෙස්ටරෝ</w:t>
      </w:r>
      <w:r w:rsidRPr="00A30782">
        <w:rPr>
          <w:rFonts w:ascii="Nirmala UI" w:hAnsi="Nirmala UI" w:cs="Nirmala UI"/>
        </w:rPr>
        <w:t>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ළ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්භා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වි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ජෙස්ටර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ක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ක්ෂ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ු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ජෙස්ටර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මෝන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ල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්භා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කඩ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මියම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ැංගනීස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න්ක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ඊ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ම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මත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</w:t>
      </w:r>
      <w:r w:rsidRPr="00A30782">
        <w:rPr>
          <w:rFonts w:ascii="Nirmala UI" w:hAnsi="Nirmala UI" w:cs="Nirmala UI"/>
        </w:rPr>
        <w:t>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ම්</w:t>
      </w:r>
      <w:r w:rsidRPr="00A30782">
        <w:rPr>
          <w:rFonts w:ascii="Nirmala UI" w:hAnsi="Nirmala UI" w:cs="Nirmala UI"/>
        </w:rPr>
        <w:t xml:space="preserve"> 0.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12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්ට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ු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ා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ක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ොක්සය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ර්ණ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ග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ර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ර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ැ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ව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ය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හි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ණ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ෘත්ත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ග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ොග්ලො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වර්ත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සි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වහ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සුද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ොග්ලො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ොක්සය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ත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බ</w:t>
      </w:r>
      <w:r w:rsidRPr="00A30782">
        <w:rPr>
          <w:rFonts w:ascii="Nirmala UI" w:hAnsi="Nirmala UI" w:cs="Nirmala UI"/>
        </w:rPr>
        <w:t>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න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'.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ණ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ොක්සය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ොග්ලො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බ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නොක්සයිඩ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ු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ොග්ලොබ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ණ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ත</w:t>
      </w:r>
      <w:r w:rsidRPr="00A30782">
        <w:rPr>
          <w:rFonts w:ascii="Nirmala UI" w:hAnsi="Nirmala UI" w:cs="Nirmala UI"/>
        </w:rPr>
        <w:t>ිෂ්ක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ෂනාල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ුන්බු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ශරී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ඟ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ලෙස්ටරෝ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ැල්ස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ි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ටි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්තිෂ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ී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ෂනාල</w:t>
      </w:r>
      <w:r w:rsidRPr="00A30782">
        <w:rPr>
          <w:rFonts w:ascii="Nirmala UI" w:hAnsi="Nirmala UI" w:cs="Nirmala UI"/>
        </w:rPr>
        <w:t>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ේෂනාල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ෛ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බ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ර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ධ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බමොබ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ළක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ෂනාල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ත්ත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ස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ාර්යයක්ෂ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්බ</w:t>
      </w:r>
      <w:r w:rsidRPr="00A30782">
        <w:rPr>
          <w:rFonts w:ascii="Nirmala UI" w:hAnsi="Nirmala UI" w:cs="Nirmala UI"/>
        </w:rPr>
        <w:t>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නාය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කර්මණ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ත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Jonathan Knowles/Getty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ර්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ාල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ිලිහෙ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රණ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197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ළ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හරණය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0 </w:t>
      </w:r>
      <w:r w:rsidRPr="00A30782">
        <w:rPr>
          <w:rFonts w:ascii="Nirmala UI" w:hAnsi="Nirmala UI" w:cs="Nirmala UI"/>
        </w:rPr>
        <w:t>වස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200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ී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</w:t>
      </w:r>
      <w:r w:rsidRPr="00A30782">
        <w:rPr>
          <w:rFonts w:ascii="Nirmala UI" w:hAnsi="Nirmala UI" w:cs="Nirmala UI"/>
        </w:rPr>
        <w:t xml:space="preserve"> 750 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විස්සයි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කය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හත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ෙ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ේ</w:t>
      </w:r>
      <w:r w:rsidRPr="00A30782">
        <w:rPr>
          <w:rFonts w:ascii="Nirmala UI" w:hAnsi="Nirmala UI" w:cs="Nirmala UI"/>
        </w:rPr>
        <w:t xml:space="preserve"> 30</w:t>
      </w:r>
      <w:r w:rsidRPr="00A30782">
        <w:rPr>
          <w:rFonts w:ascii="Nirmala UI" w:hAnsi="Nirmala UI" w:cs="Nirmala UI"/>
        </w:rPr>
        <w:t>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</w:t>
      </w:r>
      <w:r w:rsidRPr="00A30782">
        <w:rPr>
          <w:rFonts w:ascii="Nirmala UI" w:hAnsi="Nirmala UI" w:cs="Nirmala UI"/>
        </w:rPr>
        <w:t>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26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2012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ල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්ත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්බන්ත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</w:t>
      </w:r>
      <w:r w:rsidRPr="00A30782">
        <w:rPr>
          <w:rFonts w:ascii="Nirmala UI" w:hAnsi="Nirmala UI" w:cs="Nirmala UI"/>
        </w:rPr>
        <w:t>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න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ේ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ෙල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8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17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ජ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ඩ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4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ාර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හෙළ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බි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8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ාව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ශූ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203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201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නු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්ලෙකැල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ංගණ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ී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</w:t>
      </w:r>
      <w:r w:rsidRPr="00A30782">
        <w:rPr>
          <w:rFonts w:ascii="Nirmala UI" w:hAnsi="Nirmala UI" w:cs="Nirmala UI"/>
        </w:rPr>
        <w:t>ල්ශ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ේ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වර්ධන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්කා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86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වරුව</w:t>
      </w:r>
      <w:r w:rsidRPr="00A30782">
        <w:rPr>
          <w:rFonts w:ascii="Nirmala UI" w:hAnsi="Nirmala UI" w:cs="Nirmala UI"/>
        </w:rPr>
        <w:t xml:space="preserve"> 157/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ඹ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5.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71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කො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ජ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ඩ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ොට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ොට්ස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ග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ම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නි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ළක්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149/9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ය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ජ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ඩ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ක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ිටු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රගාව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ාවලිය</w:t>
      </w:r>
      <w:r w:rsidRPr="00A30782">
        <w:rPr>
          <w:rFonts w:ascii="Nirmala UI" w:hAnsi="Nirmala UI" w:cs="Nirmala UI"/>
        </w:rPr>
        <w:t xml:space="preserve"> 2-0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 xml:space="preserve">594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ංගලෝ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ාවල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201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ිළ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20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20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ෑ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ද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ේෂ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යි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ේ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ෝ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</w:t>
      </w:r>
      <w:r w:rsidRPr="00A30782">
        <w:rPr>
          <w:rFonts w:ascii="Nirmala UI" w:hAnsi="Nirmala UI" w:cs="Nirmala UI"/>
        </w:rPr>
        <w:t>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ංගලන්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16.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27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ශ්වේ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හා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4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2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ඩ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ග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ස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ම්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4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75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2-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395 </w:t>
      </w:r>
      <w:r w:rsidRPr="00A30782">
        <w:rPr>
          <w:rFonts w:ascii="Nirmala UI" w:hAnsi="Nirmala UI" w:cs="Nirmala UI"/>
        </w:rPr>
        <w:t>වෙ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ත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2014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ල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රණ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ළ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ල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ගො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</w:t>
      </w:r>
      <w:r w:rsidRPr="00A30782">
        <w:rPr>
          <w:rFonts w:ascii="Nirmala UI" w:hAnsi="Nirmala UI" w:cs="Nirmala UI"/>
        </w:rPr>
        <w:t xml:space="preserve">, 201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ර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3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ැ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පිළ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ිවාර්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න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ල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හැ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පිට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ව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කා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න්ඩ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කල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වසී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19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19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ිකරු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</w:t>
      </w:r>
      <w:r w:rsidRPr="00A30782">
        <w:rPr>
          <w:rFonts w:ascii="Nirmala UI" w:hAnsi="Nirmala UI" w:cs="Nirmala UI"/>
        </w:rPr>
        <w:t>ුණු</w:t>
      </w:r>
      <w:r w:rsidRPr="00A30782">
        <w:rPr>
          <w:rFonts w:ascii="Nirmala UI" w:hAnsi="Nirmala UI" w:cs="Nirmala UI"/>
        </w:rPr>
        <w:t xml:space="preserve"> 25 </w:t>
      </w:r>
      <w:r w:rsidRPr="00A30782">
        <w:rPr>
          <w:rFonts w:ascii="Nirmala UI" w:hAnsi="Nirmala UI" w:cs="Nirmala UI"/>
        </w:rPr>
        <w:t>සීම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ොහො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ල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වසී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ා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ක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න්ඩර්ස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ි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බාධ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ජය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සිකත්ව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ික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</w:t>
      </w:r>
      <w:r w:rsidRPr="00A30782">
        <w:rPr>
          <w:rFonts w:ascii="Nirmala UI" w:hAnsi="Nirmala UI" w:cs="Nirmala UI"/>
        </w:rPr>
        <w:t>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තු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1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ා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ලියම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42</w:t>
      </w:r>
      <w:r w:rsidRPr="00A30782">
        <w:rPr>
          <w:rFonts w:ascii="Nirmala UI" w:hAnsi="Nirmala UI" w:cs="Nirmala UI"/>
        </w:rPr>
        <w:t>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්මක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ර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3.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ළ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සීල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ු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59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ූර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දුසු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ල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ම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ි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2014 </w:t>
      </w:r>
      <w:r w:rsidRPr="00A30782">
        <w:rPr>
          <w:rFonts w:ascii="Nirmala UI" w:hAnsi="Nirmala UI" w:cs="Nirmala UI"/>
        </w:rPr>
        <w:t>විස්ස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්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ූර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ළඳීම</w:t>
      </w:r>
      <w:r w:rsidRPr="00A30782">
        <w:rPr>
          <w:rFonts w:ascii="Nirmala UI" w:hAnsi="Nirmala UI" w:cs="Nirmala UI"/>
        </w:rPr>
        <w:t>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espncricinfo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ණ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ිනෙකා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ඩග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ඟ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පෙන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හ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ිගැ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ට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ර්ථ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ුප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ඟ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ග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විශේ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නිකොණ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ියා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න්ධ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ා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</w:t>
      </w:r>
      <w:r w:rsidRPr="00A30782">
        <w:rPr>
          <w:rFonts w:ascii="Nirmala UI" w:hAnsi="Nirmala UI" w:cs="Nirmala UI"/>
        </w:rPr>
        <w:t>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තලය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ාගන්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වසීලන්ත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හැයි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ී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න්ධුතා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ම්</w:t>
      </w:r>
      <w:r w:rsidRPr="00A30782">
        <w:rPr>
          <w:rFonts w:ascii="Nirmala UI" w:hAnsi="Nirmala UI" w:cs="Nirmala UI"/>
        </w:rPr>
        <w:t xml:space="preserve"> 7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ෙක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හ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ලා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ී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ණ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ාද්වීප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ේණ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ෑම්</w:t>
      </w:r>
      <w:r w:rsidRPr="00A30782">
        <w:rPr>
          <w:rFonts w:ascii="Nirmala UI" w:hAnsi="Nirmala UI" w:cs="Nirmala UI"/>
        </w:rPr>
        <w:t xml:space="preserve"> 1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ොබාව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</w:t>
      </w:r>
      <w:r w:rsidRPr="00A30782">
        <w:rPr>
          <w:rFonts w:ascii="Nirmala UI" w:hAnsi="Nirmala UI" w:cs="Nirmala UI"/>
        </w:rPr>
        <w:t>ක්ෂ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ටී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්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වල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තා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්යේෂ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ගාර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නඛ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ළාලයි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ෝට</w:t>
      </w:r>
      <w:r w:rsidRPr="00A30782">
        <w:rPr>
          <w:rFonts w:ascii="Nirmala UI" w:hAnsi="Nirmala UI" w:cs="Nirmala UI"/>
        </w:rPr>
        <w:t>ීන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ැලේස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ූ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ූහ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ල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බ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බ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බ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ෝෂයන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යිව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ම්බ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ා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ඵ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6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ප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ණ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ප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ලබ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ළඹ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ඝණකම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ා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මකුළ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</w:t>
      </w:r>
      <w:r w:rsidRPr="00A30782">
        <w:rPr>
          <w:rFonts w:ascii="Nirmala UI" w:hAnsi="Nirmala UI" w:cs="Nirmala UI"/>
        </w:rPr>
        <w:t>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ස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ඟ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සුරව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ෂ්ඨ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දනාකාර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ෂ්ඨ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ේතු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යිනෝසිර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පොත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පො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ැත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පො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නෙ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රපො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ොම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ද්ධතිය</w:t>
      </w:r>
      <w:r w:rsidRPr="00A30782">
        <w:rPr>
          <w:rFonts w:ascii="Nirmala UI" w:hAnsi="Nirmala UI" w:cs="Nirmala UI"/>
        </w:rPr>
        <w:t>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ඟ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රා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හ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ෂක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ිබෝධ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ම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</w:t>
      </w:r>
      <w:r w:rsidRPr="00A30782">
        <w:rPr>
          <w:rFonts w:ascii="Nirmala UI" w:hAnsi="Nirmala UI" w:cs="Nirmala UI"/>
        </w:rPr>
        <w:t>ියා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ඟල්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10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ත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ඇම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ාන්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ෛ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ුළ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>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යි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ඛ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ං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්ස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ළුව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ා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ාල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රී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හි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චාරකයි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ඡායාරූ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ී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ර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ත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ර්ධ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රුමිණ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ර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ළක්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ඬ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>- bedroomfurniture.club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ෙ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සේත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ව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ථ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යෝජනය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ඓතිහාස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</w:t>
      </w:r>
      <w:r w:rsidRPr="00A30782">
        <w:rPr>
          <w:rFonts w:ascii="Nirmala UI" w:hAnsi="Nirmala UI" w:cs="Nirmala UI"/>
        </w:rPr>
        <w:t>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ෙ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දේ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ක්ස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ැක්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නම්</w:t>
      </w:r>
      <w:r w:rsidRPr="00A30782">
        <w:rPr>
          <w:rFonts w:ascii="Nirmala UI" w:hAnsi="Nirmala UI" w:cs="Nirmala UI"/>
        </w:rPr>
        <w:t xml:space="preserve"> 194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ාම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යො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යි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ඟරාව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නොම්මර</w:t>
      </w:r>
      <w:r w:rsidRPr="00A30782">
        <w:rPr>
          <w:rFonts w:ascii="Nirmala UI" w:hAnsi="Nirmala UI" w:cs="Nirmala UI"/>
        </w:rPr>
        <w:t xml:space="preserve"> 17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ව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ුම්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16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ෆ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ලියනප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තුකර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ුන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892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තර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ුගි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ද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හ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හැ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ර</w:t>
      </w:r>
      <w:r w:rsidRPr="00A30782">
        <w:rPr>
          <w:rFonts w:ascii="Nirmala UI" w:hAnsi="Nirmala UI" w:cs="Nirmala UI"/>
        </w:rPr>
        <w:t>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ා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රෝප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ිත්තම්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ො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නීස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ෘ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ක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ඹ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ථ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201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දේ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ඩ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30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ක්ස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ා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ඩ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10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ණ</w:t>
      </w:r>
      <w:r w:rsidRPr="00A30782">
        <w:rPr>
          <w:rFonts w:ascii="Nirmala UI" w:hAnsi="Nirmala UI" w:cs="Nirmala UI"/>
        </w:rPr>
        <w:t>න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ං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ෝ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ෙක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ො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දෙන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ු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ඟ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ෙ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ත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ංක</w:t>
      </w:r>
      <w:r w:rsidRPr="00A30782">
        <w:rPr>
          <w:rFonts w:ascii="Nirmala UI" w:hAnsi="Nirmala UI" w:cs="Nirmala UI"/>
        </w:rPr>
        <w:t>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189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ර්තම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ොල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50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සෙනවා</w:t>
      </w:r>
      <w:r w:rsidRPr="00A30782">
        <w:rPr>
          <w:rFonts w:ascii="Nirmala UI" w:hAnsi="Nirmala UI" w:cs="Nirmala UI"/>
        </w:rPr>
        <w:t xml:space="preserve">. 201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ිණු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ඩ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ියන</w:t>
      </w:r>
      <w:r w:rsidRPr="00A30782">
        <w:rPr>
          <w:rFonts w:ascii="Nirmala UI" w:hAnsi="Nirmala UI" w:cs="Nirmala UI"/>
        </w:rPr>
        <w:t xml:space="preserve"> 27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ෙස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වත්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ක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බ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ඉන්ටර්චෙන්ජ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</w:t>
      </w:r>
      <w:r w:rsidRPr="00A30782">
        <w:rPr>
          <w:rFonts w:ascii="Nirmala UI" w:hAnsi="Nirmala UI" w:cs="Nirmala UI"/>
        </w:rPr>
        <w:t xml:space="preserve"> 195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න්වස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ලි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ෙ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ූනින්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ල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ෙරික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විස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ුව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</w:t>
      </w:r>
      <w:r w:rsidRPr="00A30782">
        <w:rPr>
          <w:rFonts w:ascii="Nirmala UI" w:hAnsi="Nirmala UI" w:cs="Nirmala UI"/>
        </w:rPr>
        <w:t>සුබි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්භූ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කීර්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භාව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ැල්වේ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න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වත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ගලවාගන්න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යනාඩ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වින්ච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ඳ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්ද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ු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ාද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්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ාය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ේසු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න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ක්ව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වහන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්කම්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නුකම්ප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්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</w:t>
      </w:r>
      <w:r w:rsidRPr="00A30782">
        <w:rPr>
          <w:rFonts w:ascii="Nirmala UI" w:hAnsi="Nirmala UI" w:cs="Nirmala UI"/>
        </w:rPr>
        <w:t>ඟි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ල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ක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ිත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ම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න්වහන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ිඟ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ෝ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ද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ෞක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ත්ම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්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'</w:t>
      </w:r>
      <w:r w:rsidRPr="00A30782">
        <w:rPr>
          <w:rFonts w:ascii="Nirmala UI" w:hAnsi="Nirmala UI" w:cs="Nirmala UI"/>
        </w:rPr>
        <w:t>සැල්වේට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න්ඩි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ාකා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ථ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ත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මහරෙකු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ේ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ම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ෙක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ාවින්ච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කථ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න්තූරය</w:t>
      </w:r>
      <w:r w:rsidRPr="00A30782">
        <w:rPr>
          <w:rFonts w:ascii="Nirmala UI" w:hAnsi="Nirmala UI" w:cs="Nirmala UI"/>
        </w:rPr>
        <w:t xml:space="preserve"> - vulture.com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</w:t>
      </w:r>
      <w:r w:rsidRPr="00A30782">
        <w:rPr>
          <w:rFonts w:ascii="Nirmala UI" w:hAnsi="Nirmala UI" w:cs="Nirmala UI"/>
        </w:rPr>
        <w:t>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යක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හි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ද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ද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ුත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ස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්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න්පත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ෂ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ිවාදය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ලක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තග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ෝෂ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ේ</w:t>
      </w:r>
      <w:r w:rsidRPr="00A30782">
        <w:rPr>
          <w:rFonts w:ascii="Nirmala UI" w:hAnsi="Nirmala UI" w:cs="Nirmala UI"/>
        </w:rPr>
        <w:t xml:space="preserve"> 191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ටෝ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ස්තී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ගන්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ෙෆ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ද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ෙව්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ී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ණෙහිලි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ෙහි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ගැනා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න්තම්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193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ෙව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ං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පිතාන්ව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ාල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ර්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ග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රි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936-39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ලස්තී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ල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ක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ස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ී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ගැන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හඳුන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ෙ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බ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ෑ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ේ</w:t>
      </w:r>
      <w:r w:rsidRPr="00A30782">
        <w:rPr>
          <w:rFonts w:ascii="Nirmala UI" w:hAnsi="Nirmala UI" w:cs="Nirmala UI"/>
        </w:rPr>
        <w:t xml:space="preserve"> 194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ෝෂ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වි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යුධ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ටලුව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ො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බන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ද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ප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</w:t>
      </w:r>
      <w:r w:rsidRPr="00A30782">
        <w:rPr>
          <w:rFonts w:ascii="Nirmala UI" w:hAnsi="Nirmala UI" w:cs="Nirmala UI"/>
        </w:rPr>
        <w:t>ු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ව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ස්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ාගත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ිද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ාන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ව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ෙ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ගැ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වි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කාරී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දාමයන්</w:t>
      </w:r>
      <w:r w:rsidRPr="00A30782">
        <w:rPr>
          <w:rFonts w:ascii="Nirmala UI" w:hAnsi="Nirmala UI" w:cs="Nirmala UI"/>
        </w:rPr>
        <w:t xml:space="preserve"> 194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ො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ා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48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ද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්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ෙ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ව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ද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්ධිස්ථා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ට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194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</w:t>
      </w:r>
      <w:r w:rsidRPr="00A30782">
        <w:rPr>
          <w:rFonts w:ascii="Nirmala UI" w:hAnsi="Nirmala UI" w:cs="Nirmala UI"/>
        </w:rPr>
        <w:t>ත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ෙරුසල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ම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ණ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ලධ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ශ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1953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ණ්ඩ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ෝෂ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ණ්ඩ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දහ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</w:t>
      </w:r>
      <w:r w:rsidRPr="00A30782">
        <w:rPr>
          <w:rFonts w:ascii="Nirmala UI" w:hAnsi="Nirmala UI" w:cs="Nirmala UI"/>
        </w:rPr>
        <w:t>ිප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අ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ාබ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රෝධ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ිර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ට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ථ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ව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්තව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පිර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ද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ුව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ාග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ක්ත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ර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හ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956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ද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තෝ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ස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ූව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ෙයුම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සාර්ථ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ජ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ර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ද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58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ද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ුබෝ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විස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්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බන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95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ලිමේන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ේව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ූ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195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1964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ෘෂිකර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196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ශ්ක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බේද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තනතු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ව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ටප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ම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ූරි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ව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මුණ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ද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ර්ලිමේන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ේ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ක්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ශ්ක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ධාන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67 </w:t>
      </w:r>
      <w:r w:rsidRPr="00A30782">
        <w:rPr>
          <w:rFonts w:ascii="Nirmala UI" w:hAnsi="Nirmala UI" w:cs="Nirmala UI"/>
        </w:rPr>
        <w:t>වසරේ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ශ්කො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ිව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ෂ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දාසන්න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රඹ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නිය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ා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සිරියාව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ෝර්ද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ර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</w:t>
      </w:r>
      <w:r w:rsidRPr="00A30782">
        <w:rPr>
          <w:rFonts w:ascii="Nirmala UI" w:hAnsi="Nirmala UI" w:cs="Nirmala UI"/>
        </w:rPr>
        <w:t>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ේශපාලනික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197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</w:t>
      </w:r>
      <w:r w:rsidRPr="00A30782">
        <w:rPr>
          <w:rFonts w:ascii="Nirmala UI" w:hAnsi="Nirmala UI" w:cs="Nirmala UI"/>
        </w:rPr>
        <w:t>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ඹුරු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ක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ර</w:t>
      </w:r>
      <w:r w:rsidRPr="00A30782">
        <w:rPr>
          <w:rFonts w:ascii="Nirmala UI" w:hAnsi="Nirmala UI" w:cs="Nirmala UI"/>
        </w:rPr>
        <w:t xml:space="preserve"> 197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පූ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ා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ූ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>න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විසු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ග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සය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පූ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ෘත්ත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මර්ථ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ෝද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1974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ිප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ය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මැති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ල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යර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197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ජිප්ත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පූ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ද්ධ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හව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දේශ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ල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ඟත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කර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19</w:t>
      </w:r>
      <w:r w:rsidRPr="00A30782">
        <w:rPr>
          <w:rFonts w:ascii="Nirmala UI" w:hAnsi="Nirmala UI" w:cs="Nirmala UI"/>
        </w:rPr>
        <w:t xml:space="preserve">79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ෝෂ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ය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දේශ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ික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ල්ල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ළ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ැන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හා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ත්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ස්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ී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න්දා</w:t>
      </w:r>
      <w:r w:rsidRPr="00A30782">
        <w:rPr>
          <w:rFonts w:ascii="Nirmala UI" w:hAnsi="Nirmala UI" w:cs="Nirmala UI"/>
        </w:rPr>
        <w:t xml:space="preserve">. 198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ක්තෝ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6 </w:t>
      </w:r>
      <w:r w:rsidRPr="00A30782">
        <w:rPr>
          <w:rFonts w:ascii="Nirmala UI" w:hAnsi="Nirmala UI" w:cs="Nirmala UI"/>
        </w:rPr>
        <w:t>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දහ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>ෙනෙ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6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proofErr w:type="spellStart"/>
      <w:r w:rsidRPr="00A30782">
        <w:rPr>
          <w:rFonts w:ascii="Nirmala UI" w:hAnsi="Nirmala UI" w:cs="Nirmala UI"/>
        </w:rPr>
        <w:t>අද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න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විට</w:t>
      </w:r>
      <w:proofErr w:type="spellEnd"/>
      <w:r w:rsidRPr="00A30782">
        <w:rPr>
          <w:rFonts w:ascii="Nirmala UI" w:hAnsi="Nirmala UI" w:cs="Nirmala UI"/>
        </w:rPr>
        <w:t xml:space="preserve"> </w:t>
      </w:r>
      <w:proofErr w:type="spellStart"/>
      <w:r w:rsidRPr="00A30782">
        <w:rPr>
          <w:rFonts w:ascii="Nirmala UI" w:hAnsi="Nirmala UI" w:cs="Nirmala UI"/>
        </w:rPr>
        <w:t>සිංහල</w:t>
      </w:r>
      <w:proofErr w:type="spellEnd"/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වට</w:t>
      </w:r>
      <w:r w:rsidRPr="00A30782">
        <w:rPr>
          <w:rFonts w:ascii="Nirmala UI" w:hAnsi="Nirmala UI" w:cs="Nirmala UI"/>
        </w:rPr>
        <w:t xml:space="preserve"> 72 </w:t>
      </w:r>
      <w:r w:rsidRPr="00A30782">
        <w:rPr>
          <w:rFonts w:ascii="Nirmala UI" w:hAnsi="Nirmala UI" w:cs="Nirmala UI"/>
        </w:rPr>
        <w:t>වස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පි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ං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</w:t>
      </w:r>
      <w:r w:rsidRPr="00A30782">
        <w:rPr>
          <w:rFonts w:ascii="Nirmala UI" w:hAnsi="Nirmala UI" w:cs="Nirmala UI"/>
        </w:rPr>
        <w:t xml:space="preserve"> 1300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හර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ම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1950 </w:t>
      </w:r>
      <w:r w:rsidRPr="00A30782">
        <w:rPr>
          <w:rFonts w:ascii="Nirmala UI" w:hAnsi="Nirmala UI" w:cs="Nirmala UI"/>
        </w:rPr>
        <w:t>දශක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ං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පද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්ය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නමාකර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ූල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ක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ොය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හ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කවරු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ව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ාධ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ර්මාන්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්බැස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ත්</w:t>
      </w:r>
      <w:r w:rsidRPr="00A30782">
        <w:rPr>
          <w:rFonts w:ascii="Nirmala UI" w:hAnsi="Nirmala UI" w:cs="Nirmala UI"/>
        </w:rPr>
        <w:t xml:space="preserve"> 1950 </w:t>
      </w:r>
      <w:r w:rsidRPr="00A30782">
        <w:rPr>
          <w:rFonts w:ascii="Nirmala UI" w:hAnsi="Nirmala UI" w:cs="Nirmala UI"/>
        </w:rPr>
        <w:t>දශ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පට</w:t>
      </w:r>
      <w:r w:rsidRPr="00A30782">
        <w:rPr>
          <w:rFonts w:ascii="Nirmala UI" w:hAnsi="Nirmala UI" w:cs="Nirmala UI"/>
        </w:rPr>
        <w:t xml:space="preserve"> 73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ක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ාද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ලොස්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>ිනිස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හි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195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ු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ැන්නක්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්ත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ා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ල්ලක්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ිළ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රි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වු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්ත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ෝන්ද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ස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>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රූප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ඳ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ණ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ස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ව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ඩි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ය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්බ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ිතු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ටබු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ඉ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ත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මාලිග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හැදැ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ටබුද්ධ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ඬුව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ුණ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ග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ෂ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ාපා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මත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ල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ුම්භන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ඟ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ෙ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න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ුම්භ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්ධ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දහ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ී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ප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භියෝ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හ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ෙ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ද්ද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ල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රා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ලත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වි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ැ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ා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රොන්ද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ද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්ප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හදිසිය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ඳ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මග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න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දල්ව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න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ය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ටි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ා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දි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ජ්ජ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ථන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ය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ක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ොර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ර්ථ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ගෙන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වද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ලි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ඳු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බිණ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හ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ප්පත්ත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ය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ට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ිල්ප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ාස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ගන්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ශීල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ුණ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රූපය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නිස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ය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ළඹ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ාධා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ටන්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වි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ලබගෑ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කූ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ර්ත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හ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ම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ෂ්ඨබු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</w:t>
      </w:r>
      <w:r w:rsidRPr="00A30782">
        <w:rPr>
          <w:rFonts w:ascii="Nirmala UI" w:hAnsi="Nirmala UI" w:cs="Nirmala UI"/>
        </w:rPr>
        <w:t>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දවන්න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හ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වා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ලව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පකා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ීම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ව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ුද්ධිය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ක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ත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ුෂ්ඨබුද්ධ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ා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ී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රණ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ල්ලා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ත්සාහ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ර්ථ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නිව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තල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ථානෝච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ඥ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ස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නි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ැ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ඟලාගන්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ල්ල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ටය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න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හ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ෝන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ලිග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ය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ජන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තිඝෝ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ග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ූදා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ද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ත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ු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තාවට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හැදිළ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රජ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ග්ධභ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ගෙන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තම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්යා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ය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ට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නතුර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ජ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භ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</w:t>
      </w:r>
      <w:r w:rsidRPr="00A30782">
        <w:rPr>
          <w:rFonts w:ascii="Nirmala UI" w:hAnsi="Nirmala UI" w:cs="Nirmala UI"/>
        </w:rPr>
        <w:t>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ල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1955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ගෝස්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ංහ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නමාවේ</w:t>
      </w:r>
      <w:r w:rsidRPr="00A30782">
        <w:rPr>
          <w:rFonts w:ascii="Nirmala UI" w:hAnsi="Nirmala UI" w:cs="Nirmala UI"/>
        </w:rPr>
        <w:t xml:space="preserve"> 3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ධ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ගරා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ගරාජ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යු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ා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ච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ශේෂ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ිහක්කා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ලම්භ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ර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්විත</w:t>
      </w:r>
      <w:r w:rsidRPr="00A30782">
        <w:rPr>
          <w:rFonts w:ascii="Nirmala UI" w:hAnsi="Nirmala UI" w:cs="Nirmala UI"/>
        </w:rPr>
        <w:t>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ර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ූප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ලැරි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ල්වා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වල්ලි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යුග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ාන්දු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දුෂ්ඨබුද්ධ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ා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ර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ණ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ත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මාරි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ස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ග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ෂ්පාද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ට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ැමරා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ෙ</w:t>
      </w:r>
      <w:r w:rsidRPr="00A30782">
        <w:rPr>
          <w:rFonts w:ascii="Nirmala UI" w:hAnsi="Nirmala UI" w:cs="Nirmala UI"/>
        </w:rPr>
        <w:t>ඩ්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එ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මචන්ද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ූ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පූර්ණ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හ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lastRenderedPageBreak/>
        <w:t>මාතලන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ර්ථකත්ව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ී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ුක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ත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තර්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ේෂ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්</w:t>
      </w:r>
      <w:r w:rsidRPr="00A30782">
        <w:rPr>
          <w:rFonts w:ascii="Nirmala UI" w:hAnsi="Nirmala UI" w:cs="Nirmala UI"/>
        </w:rPr>
        <w:t xml:space="preserve"> 11</w:t>
      </w:r>
      <w:r w:rsidRPr="00A30782">
        <w:rPr>
          <w:rFonts w:ascii="Nirmala UI" w:hAnsi="Nirmala UI" w:cs="Nirmala UI"/>
        </w:rPr>
        <w:t>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්වතන්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ීත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ුත්තුසාම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ාය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ධර්මදා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්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ල්පො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ස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ංග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සිරි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ුස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ලා</w:t>
      </w:r>
      <w:r w:rsidRPr="00A30782">
        <w:rPr>
          <w:rFonts w:ascii="Nirmala UI" w:hAnsi="Nirmala UI" w:cs="Nirmala UI"/>
        </w:rPr>
        <w:t>', '</w:t>
      </w:r>
      <w:r w:rsidRPr="00A30782">
        <w:rPr>
          <w:rFonts w:ascii="Nirmala UI" w:hAnsi="Nirmala UI" w:cs="Nirmala UI"/>
        </w:rPr>
        <w:t>රන්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ුල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සිලා</w:t>
      </w:r>
      <w:r w:rsidRPr="00A30782">
        <w:rPr>
          <w:rFonts w:ascii="Nirmala UI" w:hAnsi="Nirmala UI" w:cs="Nirmala UI"/>
        </w:rPr>
        <w:t xml:space="preserve">',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'</w:t>
      </w:r>
      <w:r w:rsidRPr="00A30782">
        <w:rPr>
          <w:rFonts w:ascii="Nirmala UI" w:hAnsi="Nirmala UI" w:cs="Nirmala UI"/>
        </w:rPr>
        <w:t>හනි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ල්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නෝ</w:t>
      </w:r>
      <w:r w:rsidRPr="00A30782">
        <w:rPr>
          <w:rFonts w:ascii="Nirmala UI" w:hAnsi="Nirmala UI" w:cs="Nirmala UI"/>
        </w:rPr>
        <w:t xml:space="preserve">'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ැ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ී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මාතල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තව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සාර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ක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ොද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ැණු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ි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ි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පට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භාෂ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ඳු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යිත්ත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මි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ඌර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ෑ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ංක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</w:t>
      </w:r>
      <w:r w:rsidRPr="00A30782">
        <w:rPr>
          <w:rFonts w:ascii="Nirmala UI" w:hAnsi="Nirmala UI" w:cs="Nirmala UI"/>
        </w:rPr>
        <w:t>ිශ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ධානත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ාධක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ලා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ධ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කැඩ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බ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ට්ට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ංගන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ගීත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හුල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ු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ව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</w:t>
      </w:r>
      <w:r w:rsidRPr="00A30782">
        <w:rPr>
          <w:rFonts w:ascii="Nirmala UI" w:hAnsi="Nirmala UI" w:cs="Nirmala UI"/>
        </w:rPr>
        <w:t>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ිඵ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චාරක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ණිජ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ත්ත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්මාණ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ර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සවින්ද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ත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්භාව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ක්ෂ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වර්ගයාගේ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සාද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ා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න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කාලීන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ස්ක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ප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ර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ර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වසර</w:t>
      </w:r>
      <w:r w:rsidRPr="00A30782">
        <w:rPr>
          <w:rFonts w:ascii="Nirmala UI" w:hAnsi="Nirmala UI" w:cs="Nirmala UI"/>
        </w:rPr>
        <w:t xml:space="preserve"> 50 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ස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ුරා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ිෂ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ාශි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ම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ෙස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ව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ි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8 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්ථා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වෙ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ි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ෙක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හළ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හිප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රි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1776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2001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සැම්බ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8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ල්</w:t>
      </w:r>
      <w:r w:rsidRPr="00A30782">
        <w:rPr>
          <w:rFonts w:ascii="Nirmala UI" w:hAnsi="Nirmala UI" w:cs="Nirmala UI"/>
        </w:rPr>
        <w:t>.</w:t>
      </w:r>
      <w:r w:rsidRPr="00A30782">
        <w:rPr>
          <w:rFonts w:ascii="Nirmala UI" w:hAnsi="Nirmala UI" w:cs="Nirmala UI"/>
        </w:rPr>
        <w:t>ජ</w:t>
      </w:r>
      <w:r w:rsidRPr="00A30782">
        <w:rPr>
          <w:rFonts w:ascii="Nirmala UI" w:hAnsi="Nirmala UI" w:cs="Nirmala UI"/>
        </w:rPr>
        <w:t>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බා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න්ක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ල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ළඹ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ැත්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සූර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ද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ඳ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වැරද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ේග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මි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ොද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1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38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ව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ංඛ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ග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ර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චමින්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</w:t>
      </w:r>
      <w:r w:rsidRPr="00A30782">
        <w:rPr>
          <w:rFonts w:ascii="Nirmala UI" w:hAnsi="Nirmala UI" w:cs="Nirmala UI"/>
        </w:rPr>
        <w:t>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9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ත්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තු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ත්ව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තරගයේ</w:t>
      </w:r>
      <w:r w:rsidRPr="00A30782">
        <w:rPr>
          <w:rFonts w:ascii="Nirmala UI" w:hAnsi="Nirmala UI" w:cs="Nirmala UI"/>
        </w:rPr>
        <w:t xml:space="preserve"> 11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යා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ම්බාබ්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ස්ටුවර්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ලයිල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ෙග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ශා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ටටෙන්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යිබ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ම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ංක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4</w:t>
      </w:r>
      <w:r w:rsidRPr="00A30782">
        <w:rPr>
          <w:rFonts w:ascii="Nirmala UI" w:hAnsi="Nirmala UI" w:cs="Nirmala UI"/>
        </w:rPr>
        <w:t>ක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2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ල්ල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ළ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ාස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්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බිඳ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වත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රු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වෙ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ඩ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ව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ත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න්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338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201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ූල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1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යන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විඩන්ස්හ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පාකි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දෙ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5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ාව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ථ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දෙ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්වේ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වෝ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</w:t>
      </w:r>
      <w:r w:rsidRPr="00A30782">
        <w:rPr>
          <w:rFonts w:ascii="Nirmala UI" w:hAnsi="Nirmala UI" w:cs="Nirmala UI"/>
        </w:rPr>
        <w:t>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කි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ාධ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ය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කිස්ථ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50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9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224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එහි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ැඩ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ාභ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55 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76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ෂහ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දෙව්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කි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න්ග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ල්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පේක්ෂ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හාරයක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දෙව්වන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4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ිමාව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98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ව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ෆ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ව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නිටුහ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ත්ත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 xml:space="preserve">9 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2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ිඳ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ෙළමිනු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2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ැ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කිස්ථ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උරු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 xml:space="preserve">200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ෝ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ුසල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ට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ීබ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1970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දක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ා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චෙෆ්ස්ටෲම</w:t>
      </w:r>
      <w:r w:rsidRPr="00A30782">
        <w:rPr>
          <w:rFonts w:ascii="Nirmala UI" w:hAnsi="Nirmala UI" w:cs="Nirmala UI"/>
        </w:rPr>
        <w:t>්හි</w:t>
      </w:r>
      <w:r w:rsidRPr="00A30782">
        <w:rPr>
          <w:rFonts w:ascii="Nirmala UI" w:hAnsi="Nirmala UI" w:cs="Nirmala UI"/>
        </w:rPr>
        <w:t xml:space="preserve"> 2003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ෙබරවාර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27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ෙ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ා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ික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ොන්ට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ත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50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30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්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ැන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ැති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ේඩන්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ඇන</w:t>
      </w:r>
      <w:r w:rsidRPr="00A30782">
        <w:rPr>
          <w:rFonts w:ascii="Nirmala UI" w:hAnsi="Nirmala UI" w:cs="Nirmala UI"/>
        </w:rPr>
        <w:t>්ඩෲ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යිමන්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ැර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ීම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න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ර්ධ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ත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ිළිතු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යාත්ම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ර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දැකී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ඩ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මීබ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බල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බෑ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ආරම්භ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ලෙන</w:t>
      </w:r>
      <w:r w:rsidRPr="00A30782">
        <w:rPr>
          <w:rFonts w:ascii="Nirmala UI" w:hAnsi="Nirmala UI" w:cs="Nirmala UI"/>
        </w:rPr>
        <w:t>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ත්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ල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ුහු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ෙස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්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ළිබඳ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සි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දහස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ැහැ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මීබ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ිකරුව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සුප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ීඩාගාර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ෙ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රව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ැ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ා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ණි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ත්තය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නැමීබිය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lastRenderedPageBreak/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1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45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0 </w:t>
      </w:r>
      <w:r w:rsidRPr="00A30782">
        <w:rPr>
          <w:rFonts w:ascii="Nirmala UI" w:hAnsi="Nirmala UI" w:cs="Nirmala UI"/>
        </w:rPr>
        <w:t>සීමා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ළඟ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ැක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ඩියො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ට්ස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ම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නු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256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ැන්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ස්ට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ේලිය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ත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නැවත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ාවල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පරාජිත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ටිම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ශූරතාව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ත්ත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ිකට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තිහාසයේ</w:t>
      </w:r>
      <w:r w:rsidRPr="00A30782">
        <w:rPr>
          <w:rFonts w:ascii="Nirmala UI" w:hAnsi="Nirmala UI" w:cs="Nirmala UI"/>
        </w:rPr>
        <w:t xml:space="preserve"> 3884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ෆ්ඝනිස්ත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ටහි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න්දී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දෙව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ො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යිලට්ස්හ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2017 </w:t>
      </w:r>
      <w:r w:rsidRPr="00A30782">
        <w:rPr>
          <w:rFonts w:ascii="Nirmala UI" w:hAnsi="Nirmala UI" w:cs="Nirmala UI"/>
        </w:rPr>
        <w:t>වසර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ුන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ස</w:t>
      </w:r>
      <w:r w:rsidRPr="00A30782">
        <w:rPr>
          <w:rFonts w:ascii="Nirmala UI" w:hAnsi="Nirmala UI" w:cs="Nirmala UI"/>
        </w:rPr>
        <w:t xml:space="preserve"> 9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ර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වත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</w:t>
      </w:r>
      <w:r w:rsidRPr="00A30782">
        <w:rPr>
          <w:rFonts w:ascii="Nirmala UI" w:hAnsi="Nirmala UI" w:cs="Nirmala UI"/>
        </w:rPr>
        <w:t xml:space="preserve"> 3</w:t>
      </w:r>
      <w:r w:rsidRPr="00A30782">
        <w:rPr>
          <w:rFonts w:ascii="Nirmala UI" w:hAnsi="Nirmala UI" w:cs="Nirmala UI"/>
        </w:rPr>
        <w:t>කි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න්වි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ාවල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ග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කාස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ා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ින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ෆ්ඝනිස</w:t>
      </w:r>
      <w:r w:rsidRPr="00A30782">
        <w:rPr>
          <w:rFonts w:ascii="Nirmala UI" w:hAnsi="Nirmala UI" w:cs="Nirmala UI"/>
        </w:rPr>
        <w:t>්ත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ාය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්ඝර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ෆ්ඝ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ම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ීරණ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්</w:t>
      </w:r>
      <w:r w:rsidRPr="00A30782">
        <w:rPr>
          <w:rFonts w:ascii="Nirmala UI" w:hAnsi="Nirmala UI" w:cs="Nirmala UI"/>
        </w:rPr>
        <w:t xml:space="preserve"> 50 </w:t>
      </w:r>
      <w:r w:rsidRPr="00A30782">
        <w:rPr>
          <w:rFonts w:ascii="Nirmala UI" w:hAnsi="Nirmala UI" w:cs="Nirmala UI"/>
        </w:rPr>
        <w:t>නිම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ි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6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212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ැස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ගන්නවා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ආරම්භ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තිකර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ාවෙ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හමඩ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81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බාගෙ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කොදෙව්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ැබුණ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21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ළක්ක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ව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ඹ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න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තැ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ත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ුණා</w:t>
      </w:r>
      <w:r w:rsidRPr="00A30782">
        <w:rPr>
          <w:rFonts w:ascii="Nirmala UI" w:hAnsi="Nirmala UI" w:cs="Nirmala UI"/>
        </w:rPr>
        <w:t>.</w:t>
      </w:r>
    </w:p>
    <w:p w:rsidR="0066466B" w:rsidRPr="00A30782" w:rsidRDefault="00A30782">
      <w:pPr>
        <w:rPr>
          <w:rFonts w:ascii="Nirmala UI" w:hAnsi="Nirmala UI" w:cs="Nirmala UI"/>
        </w:rPr>
      </w:pPr>
      <w:r w:rsidRPr="00A30782">
        <w:rPr>
          <w:rFonts w:ascii="Nirmala UI" w:hAnsi="Nirmala UI" w:cs="Nirmala UI"/>
        </w:rPr>
        <w:t>පන්දුව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රදීම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ිටි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ැමිණි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ොදෙව්වන්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ක්මණින්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රත්</w:t>
      </w:r>
      <w:r w:rsidRPr="00A30782">
        <w:rPr>
          <w:rFonts w:ascii="Nirmala UI" w:hAnsi="Nirmala UI" w:cs="Nirmala UI"/>
        </w:rPr>
        <w:t>‍</w:t>
      </w:r>
      <w:r w:rsidRPr="00A30782">
        <w:rPr>
          <w:rFonts w:ascii="Nirmala UI" w:hAnsi="Nirmala UI" w:cs="Nirmala UI"/>
        </w:rPr>
        <w:t>යක්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ෆ්ඝනිස්ථා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්න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ඉළක්ක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ා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ිත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රම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හස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ො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බ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විශේෂයෙ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ඟ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ෂී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ඛ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මුව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සරණ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ඔවු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යළ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නා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වසාන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45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ුළ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49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ැ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ගිය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ෆ්ඝනිස්තානය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63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ර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ෙමින්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ලො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ෙ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හොඳ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එක්දි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ිදුකරන්න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රෂිඩ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ඛාන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මත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තිබූ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අතර</w:t>
      </w:r>
      <w:r w:rsidRPr="00A30782">
        <w:rPr>
          <w:rFonts w:ascii="Nirmala UI" w:hAnsi="Nirmala UI" w:cs="Nirmala UI"/>
        </w:rPr>
        <w:t xml:space="preserve">, </w:t>
      </w:r>
      <w:r w:rsidRPr="00A30782">
        <w:rPr>
          <w:rFonts w:ascii="Nirmala UI" w:hAnsi="Nirmala UI" w:cs="Nirmala UI"/>
        </w:rPr>
        <w:t>ඔහුග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ැවීම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ක්ෂතාව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ියැවුණ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පන්දු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ඕවර</w:t>
      </w:r>
      <w:r w:rsidRPr="00A30782">
        <w:rPr>
          <w:rFonts w:ascii="Nirmala UI" w:hAnsi="Nirmala UI" w:cs="Nirmala UI"/>
        </w:rPr>
        <w:t xml:space="preserve"> 8.4</w:t>
      </w:r>
      <w:r w:rsidRPr="00A30782">
        <w:rPr>
          <w:rFonts w:ascii="Nirmala UI" w:hAnsi="Nirmala UI" w:cs="Nirmala UI"/>
        </w:rPr>
        <w:t>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දී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කුණු</w:t>
      </w:r>
      <w:r w:rsidRPr="00A30782">
        <w:rPr>
          <w:rFonts w:ascii="Nirmala UI" w:hAnsi="Nirmala UI" w:cs="Nirmala UI"/>
        </w:rPr>
        <w:t xml:space="preserve"> 18</w:t>
      </w:r>
      <w:r w:rsidRPr="00A30782">
        <w:rPr>
          <w:rFonts w:ascii="Nirmala UI" w:hAnsi="Nirmala UI" w:cs="Nirmala UI"/>
        </w:rPr>
        <w:t>කට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ඩුළු</w:t>
      </w:r>
      <w:r w:rsidRPr="00A30782">
        <w:rPr>
          <w:rFonts w:ascii="Nirmala UI" w:hAnsi="Nirmala UI" w:cs="Nirmala UI"/>
        </w:rPr>
        <w:t xml:space="preserve"> 7</w:t>
      </w:r>
      <w:r w:rsidRPr="00A30782">
        <w:rPr>
          <w:rFonts w:ascii="Nirmala UI" w:hAnsi="Nirmala UI" w:cs="Nirmala UI"/>
        </w:rPr>
        <w:t>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ෙස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යි</w:t>
      </w:r>
      <w:r w:rsidRPr="00A30782">
        <w:rPr>
          <w:rFonts w:ascii="Nirmala UI" w:hAnsi="Nirmala UI" w:cs="Nirmala UI"/>
        </w:rPr>
        <w:t xml:space="preserve">. </w:t>
      </w:r>
      <w:r w:rsidRPr="00A30782">
        <w:rPr>
          <w:rFonts w:ascii="Nirmala UI" w:hAnsi="Nirmala UI" w:cs="Nirmala UI"/>
        </w:rPr>
        <w:t>මෙ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නවක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කණ්ඩායම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න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ඇෆ්ඝනිස්තානය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ලද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සුවිශේෂ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ජයක්</w:t>
      </w:r>
      <w:r w:rsidRPr="00A30782">
        <w:rPr>
          <w:rFonts w:ascii="Nirmala UI" w:hAnsi="Nirmala UI" w:cs="Nirmala UI"/>
        </w:rPr>
        <w:t xml:space="preserve"> </w:t>
      </w:r>
      <w:r w:rsidRPr="00A30782">
        <w:rPr>
          <w:rFonts w:ascii="Nirmala UI" w:hAnsi="Nirmala UI" w:cs="Nirmala UI"/>
        </w:rPr>
        <w:t>ව</w:t>
      </w:r>
      <w:r w:rsidRPr="00A30782">
        <w:rPr>
          <w:rFonts w:ascii="Nirmala UI" w:hAnsi="Nirmala UI" w:cs="Nirmala UI"/>
        </w:rPr>
        <w:t>ෙනවා</w:t>
      </w:r>
      <w:r w:rsidRPr="00A30782">
        <w:rPr>
          <w:rFonts w:ascii="Nirmala UI" w:hAnsi="Nirmala UI" w:cs="Nirmala UI"/>
        </w:rPr>
        <w:t>.</w:t>
      </w:r>
      <w:bookmarkStart w:id="0" w:name="_GoBack"/>
      <w:bookmarkEnd w:id="0"/>
    </w:p>
    <w:sectPr w:rsidR="0066466B" w:rsidRPr="00A30782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DMztDQ3NTc3NzRR0lEKTi0uzszPAykwrAUApJqcKCwAAAA="/>
  </w:docVars>
  <w:rsids>
    <w:rsidRoot w:val="00B47730"/>
    <w:rsid w:val="00034616"/>
    <w:rsid w:val="0006063C"/>
    <w:rsid w:val="0015074B"/>
    <w:rsid w:val="0029639D"/>
    <w:rsid w:val="00326F90"/>
    <w:rsid w:val="0066466B"/>
    <w:rsid w:val="00A30782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A28F409F-41DB-4052-899B-2DB2B5F8F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90CBBF7-4FEB-4E12-BA74-65E41454C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38</Pages>
  <Words>74757</Words>
  <Characters>426117</Characters>
  <Application>Microsoft Office Word</Application>
  <DocSecurity>0</DocSecurity>
  <Lines>3550</Lines>
  <Paragraphs>9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987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icrosoft account</cp:lastModifiedBy>
  <cp:revision>2</cp:revision>
  <dcterms:created xsi:type="dcterms:W3CDTF">2013-12-23T23:15:00Z</dcterms:created>
  <dcterms:modified xsi:type="dcterms:W3CDTF">2020-11-27T21:51:00Z</dcterms:modified>
  <cp:category/>
</cp:coreProperties>
</file>